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EE1AA9" w14:textId="2F8082B0" w:rsidR="004A422B" w:rsidRPr="001E5509" w:rsidRDefault="005829B3" w:rsidP="00752782">
      <w:pPr>
        <w:tabs>
          <w:tab w:val="left" w:pos="2840"/>
        </w:tabs>
        <w:rPr>
          <w:lang w:val="sk-SK"/>
        </w:rPr>
      </w:pPr>
      <w:r w:rsidRPr="001E5509">
        <w:rPr>
          <w:rFonts w:cs="Arial"/>
          <w:b/>
          <w:noProof/>
          <w:sz w:val="26"/>
          <w:szCs w:val="26"/>
          <w:lang w:eastAsia="ko-KR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166727A" wp14:editId="7189AA30">
                <wp:simplePos x="0" y="0"/>
                <wp:positionH relativeFrom="column">
                  <wp:posOffset>4056184</wp:posOffset>
                </wp:positionH>
                <wp:positionV relativeFrom="paragraph">
                  <wp:posOffset>-748518</wp:posOffset>
                </wp:positionV>
                <wp:extent cx="2310911" cy="610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0911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F2C21D" w14:textId="666D5DC0" w:rsidR="00D12974" w:rsidRPr="001E5509" w:rsidRDefault="000058E1" w:rsidP="00D12974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sk-SK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sk-SK"/>
                              </w:rPr>
                              <w:t xml:space="preserve">Kontakt spoločnosti Kia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sk-SK"/>
                              </w:rPr>
                              <w:t>Sales</w:t>
                            </w:r>
                            <w:proofErr w:type="spellEnd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sk-SK"/>
                              </w:rPr>
                              <w:t xml:space="preserve"> Slovakia</w:t>
                            </w:r>
                          </w:p>
                          <w:p w14:paraId="020D9680" w14:textId="6D098F26" w:rsidR="00D12974" w:rsidRPr="001E5509" w:rsidRDefault="000058E1" w:rsidP="000058E1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Mária Spišiaková</w:t>
                            </w:r>
                            <w:r w:rsidR="00AF23E2" w:rsidRPr="001E5509"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ab/>
                            </w:r>
                            <w:r w:rsidR="00AF23E2" w:rsidRPr="001E5509"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ab/>
                            </w:r>
                          </w:p>
                          <w:p w14:paraId="5E53564F" w14:textId="0CF943BC" w:rsidR="00D12974" w:rsidRPr="001E5509" w:rsidRDefault="000058E1" w:rsidP="000058E1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 xml:space="preserve">PR &amp; </w:t>
                            </w:r>
                            <w:proofErr w:type="spellStart"/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>Events</w:t>
                            </w:r>
                            <w:proofErr w:type="spellEnd"/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 xml:space="preserve"> Manager</w:t>
                            </w:r>
                            <w:r w:rsidR="00D12974" w:rsidRPr="001E5509"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 xml:space="preserve"> </w:t>
                            </w:r>
                          </w:p>
                          <w:p w14:paraId="3E22FC2E" w14:textId="55ADB4FF" w:rsidR="00D12974" w:rsidRPr="001E5509" w:rsidRDefault="00D12974" w:rsidP="000058E1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</w:pPr>
                            <w:r w:rsidRPr="001E5509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T. +</w:t>
                            </w:r>
                            <w:r w:rsidR="000058E1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421 910 977 334</w:t>
                            </w:r>
                            <w:r w:rsidRPr="001E5509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ab/>
                            </w:r>
                            <w:r w:rsidRPr="001E5509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ab/>
                            </w:r>
                          </w:p>
                          <w:p w14:paraId="5F313545" w14:textId="16CF320F" w:rsidR="00D12974" w:rsidRPr="001E5509" w:rsidRDefault="00D12974" w:rsidP="000058E1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</w:pPr>
                            <w:r w:rsidRPr="001E5509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 xml:space="preserve">E. </w:t>
                            </w:r>
                            <w:r w:rsidR="000058E1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m.spisiakova@kmss.sk</w:t>
                            </w:r>
                            <w:r w:rsidRPr="001E5509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ab/>
                            </w:r>
                          </w:p>
                          <w:p w14:paraId="7304A67B" w14:textId="079D3A0E" w:rsidR="00A85CF0" w:rsidRPr="001E5509" w:rsidRDefault="00A85CF0" w:rsidP="000B642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66727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9.4pt;margin-top:-58.95pt;width:181.95pt;height:48.0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" filled="f" stroked="f">
                <v:textbox>
                  <w:txbxContent>
                    <w:p w14:paraId="3EF2C21D" w14:textId="666D5DC0" w:rsidR="00D12974" w:rsidRPr="001E5509" w:rsidRDefault="000058E1" w:rsidP="00D12974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sk-SK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sk-SK"/>
                        </w:rPr>
                        <w:t xml:space="preserve">Kontakt spoločnosti Kia </w:t>
                      </w:r>
                      <w:proofErr w:type="spellStart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sk-SK"/>
                        </w:rPr>
                        <w:t>Sales</w:t>
                      </w:r>
                      <w:proofErr w:type="spellEnd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sk-SK"/>
                        </w:rPr>
                        <w:t xml:space="preserve"> Slovakia</w:t>
                      </w:r>
                    </w:p>
                    <w:p w14:paraId="020D9680" w14:textId="6D098F26" w:rsidR="00D12974" w:rsidRPr="001E5509" w:rsidRDefault="000058E1" w:rsidP="000058E1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Mária Spišiaková</w:t>
                      </w:r>
                      <w:r w:rsidR="00AF23E2" w:rsidRPr="001E5509"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ab/>
                      </w:r>
                      <w:r w:rsidR="00AF23E2" w:rsidRPr="001E5509"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ab/>
                      </w:r>
                    </w:p>
                    <w:p w14:paraId="5E53564F" w14:textId="0CF943BC" w:rsidR="00D12974" w:rsidRPr="001E5509" w:rsidRDefault="000058E1" w:rsidP="000058E1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 xml:space="preserve">PR &amp; </w:t>
                      </w:r>
                      <w:proofErr w:type="spellStart"/>
                      <w:r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>Events</w:t>
                      </w:r>
                      <w:proofErr w:type="spellEnd"/>
                      <w:r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 xml:space="preserve"> Manager</w:t>
                      </w:r>
                      <w:r w:rsidR="00D12974" w:rsidRPr="001E5509"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 xml:space="preserve"> </w:t>
                      </w:r>
                    </w:p>
                    <w:p w14:paraId="3E22FC2E" w14:textId="55ADB4FF" w:rsidR="00D12974" w:rsidRPr="001E5509" w:rsidRDefault="00D12974" w:rsidP="000058E1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</w:pPr>
                      <w:r w:rsidRPr="001E5509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T. +</w:t>
                      </w:r>
                      <w:r w:rsidR="000058E1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421 910 977 334</w:t>
                      </w:r>
                      <w:r w:rsidRPr="001E5509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ab/>
                      </w:r>
                      <w:r w:rsidRPr="001E5509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ab/>
                      </w:r>
                    </w:p>
                    <w:p w14:paraId="5F313545" w14:textId="16CF320F" w:rsidR="00D12974" w:rsidRPr="001E5509" w:rsidRDefault="00D12974" w:rsidP="000058E1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</w:pPr>
                      <w:r w:rsidRPr="001E5509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 xml:space="preserve">E. </w:t>
                      </w:r>
                      <w:r w:rsidR="000058E1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m.spisiakova@kmss.sk</w:t>
                      </w:r>
                      <w:r w:rsidRPr="001E5509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ab/>
                      </w:r>
                    </w:p>
                    <w:p w14:paraId="7304A67B" w14:textId="079D3A0E" w:rsidR="00A85CF0" w:rsidRPr="001E5509" w:rsidRDefault="00A85CF0" w:rsidP="000B642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12027" w:rsidRPr="001E5509">
        <w:rPr>
          <w:noProof/>
          <w:sz w:val="18"/>
          <w:szCs w:val="18"/>
          <w:lang w:eastAsia="ko-KR"/>
        </w:rPr>
        <w:drawing>
          <wp:anchor distT="0" distB="0" distL="114300" distR="114300" simplePos="0" relativeHeight="251658240" behindDoc="1" locked="0" layoutInCell="1" allowOverlap="1" wp14:anchorId="65016401" wp14:editId="7663B20D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F18D48" w14:textId="1508C708" w:rsidR="00864225" w:rsidRPr="001E5509" w:rsidRDefault="008F0343" w:rsidP="003A626B">
      <w:pPr>
        <w:spacing w:line="240" w:lineRule="auto"/>
        <w:jc w:val="center"/>
        <w:rPr>
          <w:rFonts w:cs="Arial"/>
          <w:b/>
          <w:bCs/>
          <w:sz w:val="38"/>
          <w:szCs w:val="38"/>
          <w:lang w:val="sk-SK" w:eastAsia="ko-KR"/>
        </w:rPr>
      </w:pPr>
      <w:proofErr w:type="spellStart"/>
      <w:r>
        <w:rPr>
          <w:rFonts w:cs="Arial"/>
          <w:b/>
          <w:bCs/>
          <w:sz w:val="38"/>
          <w:szCs w:val="38"/>
          <w:lang w:val="sk-SK" w:eastAsia="ko-KR"/>
        </w:rPr>
        <w:t>Steffe</w:t>
      </w:r>
      <w:r w:rsidR="003A626B">
        <w:rPr>
          <w:rFonts w:cs="Arial"/>
          <w:b/>
          <w:bCs/>
          <w:sz w:val="38"/>
          <w:szCs w:val="38"/>
          <w:lang w:val="sk-SK" w:eastAsia="ko-KR"/>
        </w:rPr>
        <w:t>n</w:t>
      </w:r>
      <w:proofErr w:type="spellEnd"/>
      <w:r w:rsidR="003A626B">
        <w:rPr>
          <w:rFonts w:cs="Arial"/>
          <w:b/>
          <w:bCs/>
          <w:sz w:val="38"/>
          <w:szCs w:val="38"/>
          <w:lang w:val="sk-SK" w:eastAsia="ko-KR"/>
        </w:rPr>
        <w:t xml:space="preserve"> </w:t>
      </w:r>
      <w:proofErr w:type="spellStart"/>
      <w:r w:rsidR="003A626B">
        <w:rPr>
          <w:rFonts w:cs="Arial"/>
          <w:b/>
          <w:bCs/>
          <w:sz w:val="38"/>
          <w:szCs w:val="38"/>
          <w:lang w:val="sk-SK" w:eastAsia="ko-KR"/>
        </w:rPr>
        <w:t>Cost</w:t>
      </w:r>
      <w:proofErr w:type="spellEnd"/>
      <w:r w:rsidR="003A626B">
        <w:rPr>
          <w:rFonts w:cs="Arial"/>
          <w:b/>
          <w:bCs/>
          <w:sz w:val="38"/>
          <w:szCs w:val="38"/>
          <w:lang w:val="sk-SK" w:eastAsia="ko-KR"/>
        </w:rPr>
        <w:t xml:space="preserve"> bol vymenovaný za nového viceprezidenta </w:t>
      </w:r>
      <w:r w:rsidR="00313B8D" w:rsidRPr="001E5509">
        <w:rPr>
          <w:rFonts w:cs="Arial"/>
          <w:b/>
          <w:bCs/>
          <w:sz w:val="38"/>
          <w:szCs w:val="38"/>
          <w:lang w:val="sk-SK" w:eastAsia="ko-KR"/>
        </w:rPr>
        <w:t xml:space="preserve">Kia </w:t>
      </w:r>
      <w:proofErr w:type="spellStart"/>
      <w:r w:rsidR="00313B8D" w:rsidRPr="001E5509">
        <w:rPr>
          <w:rFonts w:cs="Arial"/>
          <w:b/>
          <w:bCs/>
          <w:sz w:val="38"/>
          <w:szCs w:val="38"/>
          <w:lang w:val="sk-SK" w:eastAsia="ko-KR"/>
        </w:rPr>
        <w:t>Europe</w:t>
      </w:r>
      <w:proofErr w:type="spellEnd"/>
      <w:r w:rsidR="00003D7E">
        <w:rPr>
          <w:rFonts w:cs="Arial"/>
          <w:b/>
          <w:bCs/>
          <w:sz w:val="38"/>
          <w:szCs w:val="38"/>
          <w:lang w:val="sk-SK" w:eastAsia="ko-KR"/>
        </w:rPr>
        <w:t xml:space="preserve">. </w:t>
      </w:r>
    </w:p>
    <w:p w14:paraId="102F8F2F" w14:textId="77777777" w:rsidR="008E040B" w:rsidRPr="001E5509" w:rsidRDefault="008E040B" w:rsidP="00864225">
      <w:pPr>
        <w:spacing w:line="240" w:lineRule="auto"/>
        <w:rPr>
          <w:rFonts w:cs="Arial"/>
          <w:b/>
          <w:sz w:val="24"/>
          <w:szCs w:val="24"/>
          <w:lang w:val="sk-SK" w:eastAsia="ko-KR"/>
        </w:rPr>
      </w:pPr>
    </w:p>
    <w:p w14:paraId="4E136010" w14:textId="0E4DBCEB" w:rsidR="00801B5A" w:rsidRPr="001E5509" w:rsidRDefault="00D63BF6" w:rsidP="008F0343">
      <w:pPr>
        <w:numPr>
          <w:ilvl w:val="0"/>
          <w:numId w:val="17"/>
        </w:numPr>
        <w:spacing w:line="240" w:lineRule="auto"/>
        <w:rPr>
          <w:rFonts w:cs="Arial"/>
          <w:b/>
          <w:sz w:val="24"/>
          <w:szCs w:val="24"/>
          <w:lang w:val="sk-SK" w:eastAsia="ko-KR"/>
        </w:rPr>
      </w:pPr>
      <w:r>
        <w:rPr>
          <w:rFonts w:cs="Arial"/>
          <w:b/>
          <w:sz w:val="24"/>
          <w:szCs w:val="24"/>
          <w:lang w:val="sk-SK" w:eastAsia="ko-KR"/>
        </w:rPr>
        <w:t xml:space="preserve">Nový viceprezident </w:t>
      </w:r>
      <w:proofErr w:type="spellStart"/>
      <w:r w:rsidR="00B10D4B" w:rsidRPr="001E5509">
        <w:rPr>
          <w:rFonts w:cs="Arial"/>
          <w:b/>
          <w:sz w:val="24"/>
          <w:szCs w:val="24"/>
          <w:lang w:val="sk-SK" w:eastAsia="ko-KR"/>
        </w:rPr>
        <w:t>Steffen</w:t>
      </w:r>
      <w:proofErr w:type="spellEnd"/>
      <w:r w:rsidR="00B10D4B" w:rsidRPr="001E5509">
        <w:rPr>
          <w:rFonts w:cs="Arial"/>
          <w:b/>
          <w:sz w:val="24"/>
          <w:szCs w:val="24"/>
          <w:lang w:val="sk-SK" w:eastAsia="ko-KR"/>
        </w:rPr>
        <w:t xml:space="preserve"> </w:t>
      </w:r>
      <w:proofErr w:type="spellStart"/>
      <w:r w:rsidR="00B10D4B" w:rsidRPr="001E5509">
        <w:rPr>
          <w:rFonts w:cs="Arial"/>
          <w:b/>
          <w:sz w:val="24"/>
          <w:szCs w:val="24"/>
          <w:lang w:val="sk-SK" w:eastAsia="ko-KR"/>
        </w:rPr>
        <w:t>Cost</w:t>
      </w:r>
      <w:proofErr w:type="spellEnd"/>
      <w:r w:rsidR="004442AF" w:rsidRPr="001E5509">
        <w:rPr>
          <w:rFonts w:cs="Arial"/>
          <w:b/>
          <w:sz w:val="24"/>
          <w:szCs w:val="24"/>
          <w:lang w:val="sk-SK" w:eastAsia="ko-KR"/>
        </w:rPr>
        <w:t xml:space="preserve"> </w:t>
      </w:r>
      <w:r>
        <w:rPr>
          <w:rFonts w:cs="Arial"/>
          <w:b/>
          <w:sz w:val="24"/>
          <w:szCs w:val="24"/>
          <w:lang w:val="sk-SK" w:eastAsia="ko-KR"/>
        </w:rPr>
        <w:t xml:space="preserve">zastával </w:t>
      </w:r>
      <w:r w:rsidR="008F0343">
        <w:rPr>
          <w:rFonts w:cs="Arial"/>
          <w:b/>
          <w:sz w:val="24"/>
          <w:szCs w:val="24"/>
          <w:lang w:val="sk-SK" w:eastAsia="ko-KR"/>
        </w:rPr>
        <w:t xml:space="preserve">od roku </w:t>
      </w:r>
      <w:r w:rsidR="008F0343" w:rsidRPr="001E5509">
        <w:rPr>
          <w:rFonts w:cs="Arial"/>
          <w:b/>
          <w:sz w:val="24"/>
          <w:szCs w:val="24"/>
          <w:lang w:val="sk-SK" w:eastAsia="ko-KR"/>
        </w:rPr>
        <w:t>2015</w:t>
      </w:r>
      <w:r w:rsidR="008F0343">
        <w:rPr>
          <w:rFonts w:cs="Arial"/>
          <w:b/>
          <w:sz w:val="24"/>
          <w:szCs w:val="24"/>
          <w:lang w:val="sk-SK" w:eastAsia="ko-KR"/>
        </w:rPr>
        <w:t xml:space="preserve"> </w:t>
      </w:r>
      <w:r>
        <w:rPr>
          <w:rFonts w:cs="Arial"/>
          <w:b/>
          <w:sz w:val="24"/>
          <w:szCs w:val="24"/>
          <w:lang w:val="sk-SK" w:eastAsia="ko-KR"/>
        </w:rPr>
        <w:t xml:space="preserve">funkciu </w:t>
      </w:r>
      <w:r w:rsidR="00313B8D">
        <w:rPr>
          <w:rFonts w:cs="Arial"/>
          <w:b/>
          <w:sz w:val="24"/>
          <w:szCs w:val="24"/>
          <w:lang w:val="sk-SK" w:eastAsia="ko-KR"/>
        </w:rPr>
        <w:t xml:space="preserve">generálneho </w:t>
      </w:r>
      <w:r>
        <w:rPr>
          <w:rFonts w:cs="Arial"/>
          <w:b/>
          <w:sz w:val="24"/>
          <w:szCs w:val="24"/>
          <w:lang w:val="sk-SK" w:eastAsia="ko-KR"/>
        </w:rPr>
        <w:t xml:space="preserve">riaditeľa spoločnosti </w:t>
      </w:r>
      <w:r w:rsidR="004442AF" w:rsidRPr="001E5509">
        <w:rPr>
          <w:rFonts w:cs="Arial"/>
          <w:b/>
          <w:sz w:val="24"/>
          <w:szCs w:val="24"/>
          <w:lang w:val="sk-SK" w:eastAsia="ko-KR"/>
        </w:rPr>
        <w:t xml:space="preserve">Kia </w:t>
      </w:r>
      <w:r w:rsidR="00BC0C47" w:rsidRPr="001E5509">
        <w:rPr>
          <w:rFonts w:cs="Arial"/>
          <w:b/>
          <w:sz w:val="24"/>
          <w:szCs w:val="24"/>
          <w:lang w:val="sk-SK" w:eastAsia="ko-KR"/>
        </w:rPr>
        <w:t>Germany</w:t>
      </w:r>
    </w:p>
    <w:p w14:paraId="5C6ACF04" w14:textId="77777777" w:rsidR="00AE3B3E" w:rsidRDefault="00D63BF6" w:rsidP="00AE3B3E">
      <w:pPr>
        <w:numPr>
          <w:ilvl w:val="0"/>
          <w:numId w:val="17"/>
        </w:numPr>
        <w:spacing w:line="240" w:lineRule="auto"/>
        <w:rPr>
          <w:rFonts w:cs="Arial"/>
          <w:b/>
          <w:bCs/>
          <w:sz w:val="24"/>
          <w:szCs w:val="24"/>
          <w:lang w:val="sk-SK" w:eastAsia="ko-KR"/>
        </w:rPr>
      </w:pPr>
      <w:r w:rsidRPr="00D63BF6">
        <w:rPr>
          <w:rFonts w:cs="Arial"/>
          <w:b/>
          <w:bCs/>
          <w:sz w:val="24"/>
          <w:szCs w:val="24"/>
          <w:lang w:val="sk-SK" w:eastAsia="ko-KR"/>
        </w:rPr>
        <w:t xml:space="preserve">Odchádzajúci </w:t>
      </w:r>
      <w:r w:rsidR="003A626B">
        <w:rPr>
          <w:rFonts w:cs="Arial"/>
          <w:b/>
          <w:bCs/>
          <w:sz w:val="24"/>
          <w:szCs w:val="24"/>
          <w:lang w:val="sk-SK" w:eastAsia="ko-KR"/>
        </w:rPr>
        <w:t>COO</w:t>
      </w:r>
      <w:r>
        <w:rPr>
          <w:rFonts w:cs="Arial"/>
          <w:b/>
          <w:bCs/>
          <w:sz w:val="24"/>
          <w:szCs w:val="24"/>
          <w:lang w:val="sk-SK" w:eastAsia="ko-KR"/>
        </w:rPr>
        <w:t xml:space="preserve"> </w:t>
      </w:r>
      <w:proofErr w:type="spellStart"/>
      <w:r w:rsidR="00355158" w:rsidRPr="001E5509">
        <w:rPr>
          <w:rFonts w:cs="Arial"/>
          <w:b/>
          <w:bCs/>
          <w:sz w:val="24"/>
          <w:szCs w:val="24"/>
          <w:lang w:val="sk-SK" w:eastAsia="ko-KR"/>
        </w:rPr>
        <w:t>Emilio</w:t>
      </w:r>
      <w:proofErr w:type="spellEnd"/>
      <w:r w:rsidR="00355158" w:rsidRPr="001E5509">
        <w:rPr>
          <w:rFonts w:cs="Arial"/>
          <w:b/>
          <w:bCs/>
          <w:sz w:val="24"/>
          <w:szCs w:val="24"/>
          <w:lang w:val="sk-SK" w:eastAsia="ko-KR"/>
        </w:rPr>
        <w:t xml:space="preserve"> </w:t>
      </w:r>
      <w:proofErr w:type="spellStart"/>
      <w:r w:rsidR="00355158" w:rsidRPr="001E5509">
        <w:rPr>
          <w:rFonts w:cs="Arial"/>
          <w:b/>
          <w:bCs/>
          <w:sz w:val="24"/>
          <w:szCs w:val="24"/>
          <w:lang w:val="sk-SK" w:eastAsia="ko-KR"/>
        </w:rPr>
        <w:t>Her</w:t>
      </w:r>
      <w:r w:rsidR="00E45519" w:rsidRPr="001E5509">
        <w:rPr>
          <w:rFonts w:cs="Arial"/>
          <w:b/>
          <w:bCs/>
          <w:sz w:val="24"/>
          <w:szCs w:val="24"/>
          <w:lang w:val="sk-SK" w:eastAsia="ko-KR"/>
        </w:rPr>
        <w:t>r</w:t>
      </w:r>
      <w:r w:rsidR="00355158" w:rsidRPr="001E5509">
        <w:rPr>
          <w:rFonts w:cs="Arial"/>
          <w:b/>
          <w:bCs/>
          <w:sz w:val="24"/>
          <w:szCs w:val="24"/>
          <w:lang w:val="sk-SK" w:eastAsia="ko-KR"/>
        </w:rPr>
        <w:t>era</w:t>
      </w:r>
      <w:proofErr w:type="spellEnd"/>
      <w:r w:rsidR="00A0067F" w:rsidRPr="001E5509">
        <w:rPr>
          <w:rFonts w:cs="Arial"/>
          <w:b/>
          <w:bCs/>
          <w:sz w:val="24"/>
          <w:szCs w:val="24"/>
          <w:lang w:val="sk-SK" w:eastAsia="ko-KR"/>
        </w:rPr>
        <w:t xml:space="preserve"> </w:t>
      </w:r>
      <w:r>
        <w:rPr>
          <w:rFonts w:cs="Arial"/>
          <w:b/>
          <w:bCs/>
          <w:sz w:val="24"/>
          <w:szCs w:val="24"/>
          <w:lang w:val="sk-SK" w:eastAsia="ko-KR"/>
        </w:rPr>
        <w:t xml:space="preserve">bol vymenovaný za nového prezidenta a výkonného riaditeľa spoločnosti </w:t>
      </w:r>
      <w:r w:rsidR="00602D4C" w:rsidRPr="001E5509">
        <w:rPr>
          <w:rFonts w:cs="Arial"/>
          <w:b/>
          <w:bCs/>
          <w:sz w:val="24"/>
          <w:szCs w:val="24"/>
          <w:lang w:val="sk-SK" w:eastAsia="ko-KR"/>
        </w:rPr>
        <w:t xml:space="preserve">Kia </w:t>
      </w:r>
      <w:proofErr w:type="spellStart"/>
      <w:r w:rsidR="00602D4C" w:rsidRPr="001E5509">
        <w:rPr>
          <w:rFonts w:cs="Arial"/>
          <w:b/>
          <w:bCs/>
          <w:sz w:val="24"/>
          <w:szCs w:val="24"/>
          <w:lang w:val="sk-SK" w:eastAsia="ko-KR"/>
        </w:rPr>
        <w:t>Iberia</w:t>
      </w:r>
      <w:proofErr w:type="spellEnd"/>
    </w:p>
    <w:p w14:paraId="5EC9A07D" w14:textId="0894BCC6" w:rsidR="00B76152" w:rsidRPr="00AE3B3E" w:rsidRDefault="00B52E50" w:rsidP="00AE3B3E">
      <w:pPr>
        <w:numPr>
          <w:ilvl w:val="0"/>
          <w:numId w:val="17"/>
        </w:numPr>
        <w:spacing w:line="240" w:lineRule="auto"/>
        <w:rPr>
          <w:rFonts w:cs="Arial"/>
          <w:b/>
          <w:bCs/>
          <w:sz w:val="24"/>
          <w:szCs w:val="24"/>
          <w:lang w:val="sk-SK" w:eastAsia="ko-KR"/>
        </w:rPr>
      </w:pPr>
      <w:proofErr w:type="spellStart"/>
      <w:r w:rsidRPr="00AE3B3E">
        <w:rPr>
          <w:rFonts w:cs="Arial"/>
          <w:b/>
          <w:sz w:val="24"/>
          <w:szCs w:val="24"/>
          <w:lang w:val="sk-SK" w:eastAsia="ko-KR"/>
        </w:rPr>
        <w:t>Herrera</w:t>
      </w:r>
      <w:proofErr w:type="spellEnd"/>
      <w:r w:rsidR="00A0067F" w:rsidRPr="00AE3B3E">
        <w:rPr>
          <w:rFonts w:cs="Arial"/>
          <w:b/>
          <w:sz w:val="24"/>
          <w:szCs w:val="24"/>
          <w:lang w:val="sk-SK" w:eastAsia="ko-KR"/>
        </w:rPr>
        <w:t xml:space="preserve"> </w:t>
      </w:r>
      <w:r w:rsidR="00D63BF6" w:rsidRPr="00AE3B3E">
        <w:rPr>
          <w:rFonts w:cs="Arial"/>
          <w:b/>
          <w:sz w:val="24"/>
          <w:szCs w:val="24"/>
          <w:lang w:val="sk-SK" w:eastAsia="ko-KR"/>
        </w:rPr>
        <w:t xml:space="preserve">doviedol spoločnosť </w:t>
      </w:r>
      <w:r w:rsidR="0016235B" w:rsidRPr="00AE3B3E">
        <w:rPr>
          <w:rFonts w:cs="Arial"/>
          <w:b/>
          <w:sz w:val="24"/>
          <w:szCs w:val="24"/>
          <w:lang w:val="sk-SK" w:eastAsia="ko-KR"/>
        </w:rPr>
        <w:t xml:space="preserve">Kia Europe </w:t>
      </w:r>
      <w:r w:rsidR="00D63BF6" w:rsidRPr="00AE3B3E">
        <w:rPr>
          <w:rFonts w:cs="Arial"/>
          <w:b/>
          <w:sz w:val="24"/>
          <w:szCs w:val="24"/>
          <w:lang w:val="sk-SK" w:eastAsia="ko-KR"/>
        </w:rPr>
        <w:t xml:space="preserve">k jej najvyššiemu ročnému podielu na trhu v Európe </w:t>
      </w:r>
      <w:r w:rsidR="00B0265E" w:rsidRPr="00AE3B3E">
        <w:rPr>
          <w:rFonts w:cs="Arial"/>
          <w:b/>
          <w:sz w:val="24"/>
          <w:szCs w:val="24"/>
          <w:lang w:val="sk-SK" w:eastAsia="ko-KR"/>
        </w:rPr>
        <w:t>a</w:t>
      </w:r>
      <w:r w:rsidR="00D63BF6" w:rsidRPr="00AE3B3E">
        <w:rPr>
          <w:rFonts w:cs="Arial"/>
          <w:b/>
          <w:sz w:val="24"/>
          <w:szCs w:val="24"/>
          <w:lang w:val="sk-SK" w:eastAsia="ko-KR"/>
        </w:rPr>
        <w:t> dohliadal na nedávn</w:t>
      </w:r>
      <w:r w:rsidR="00AE3B3E" w:rsidRPr="00AE3B3E">
        <w:rPr>
          <w:rFonts w:cs="Arial"/>
          <w:b/>
          <w:sz w:val="24"/>
          <w:szCs w:val="24"/>
          <w:lang w:val="sk-SK" w:eastAsia="ko-KR"/>
        </w:rPr>
        <w:t>y reštart značky</w:t>
      </w:r>
      <w:r w:rsidR="00D63BF6" w:rsidRPr="00AE3B3E">
        <w:rPr>
          <w:rFonts w:cs="Arial"/>
          <w:b/>
          <w:sz w:val="24"/>
          <w:szCs w:val="24"/>
          <w:lang w:val="sk-SK" w:eastAsia="ko-KR"/>
        </w:rPr>
        <w:t xml:space="preserve"> </w:t>
      </w:r>
    </w:p>
    <w:p w14:paraId="0655A43E" w14:textId="77777777" w:rsidR="00AE3B3E" w:rsidRDefault="00AE3B3E" w:rsidP="008A252F">
      <w:pPr>
        <w:rPr>
          <w:rFonts w:cs="Arial"/>
          <w:b/>
          <w:bCs/>
          <w:lang w:val="sk-SK"/>
        </w:rPr>
      </w:pPr>
    </w:p>
    <w:p w14:paraId="3CC83E7F" w14:textId="42F5A9CC" w:rsidR="00745490" w:rsidRPr="001E5509" w:rsidRDefault="001E5509" w:rsidP="00AE3B3E">
      <w:pPr>
        <w:rPr>
          <w:rFonts w:cs="Arial"/>
          <w:color w:val="000000"/>
          <w:lang w:val="sk-SK"/>
        </w:rPr>
      </w:pPr>
      <w:r>
        <w:rPr>
          <w:rFonts w:cs="Arial"/>
          <w:lang w:val="sk-SK"/>
        </w:rPr>
        <w:t xml:space="preserve">Spoločnosť </w:t>
      </w:r>
      <w:r w:rsidR="00567BCF" w:rsidRPr="001E5509">
        <w:rPr>
          <w:rFonts w:cs="Arial"/>
          <w:color w:val="000000"/>
          <w:lang w:val="sk-SK"/>
        </w:rPr>
        <w:t xml:space="preserve">Kia </w:t>
      </w:r>
      <w:proofErr w:type="spellStart"/>
      <w:r w:rsidR="00567BCF" w:rsidRPr="001E5509">
        <w:rPr>
          <w:rFonts w:cs="Arial"/>
          <w:color w:val="000000"/>
          <w:lang w:val="sk-SK"/>
        </w:rPr>
        <w:t>Europe</w:t>
      </w:r>
      <w:proofErr w:type="spellEnd"/>
      <w:r w:rsidR="00567BCF" w:rsidRPr="001E5509">
        <w:rPr>
          <w:rFonts w:cs="Arial"/>
          <w:color w:val="000000"/>
          <w:lang w:val="sk-SK"/>
        </w:rPr>
        <w:t xml:space="preserve"> </w:t>
      </w:r>
      <w:r w:rsidR="00D63BF6" w:rsidRPr="00313B8D">
        <w:rPr>
          <w:rFonts w:cs="Arial"/>
          <w:color w:val="000000"/>
          <w:lang w:val="sk-SK"/>
        </w:rPr>
        <w:t xml:space="preserve">vymenovala </w:t>
      </w:r>
      <w:r w:rsidR="00D44515" w:rsidRPr="00313B8D">
        <w:rPr>
          <w:rFonts w:cs="Arial"/>
          <w:color w:val="000000"/>
          <w:lang w:val="sk-SK"/>
        </w:rPr>
        <w:t>Steffen</w:t>
      </w:r>
      <w:r w:rsidR="00D63BF6" w:rsidRPr="00313B8D">
        <w:rPr>
          <w:rFonts w:cs="Arial"/>
          <w:color w:val="000000"/>
          <w:lang w:val="sk-SK"/>
        </w:rPr>
        <w:t>a</w:t>
      </w:r>
      <w:r w:rsidR="00D44515" w:rsidRPr="00313B8D">
        <w:rPr>
          <w:rFonts w:cs="Arial"/>
          <w:color w:val="000000"/>
          <w:lang w:val="sk-SK"/>
        </w:rPr>
        <w:t xml:space="preserve"> Cost</w:t>
      </w:r>
      <w:r w:rsidR="00D63BF6" w:rsidRPr="00313B8D">
        <w:rPr>
          <w:rFonts w:cs="Arial"/>
          <w:color w:val="000000"/>
          <w:lang w:val="sk-SK"/>
        </w:rPr>
        <w:t>a</w:t>
      </w:r>
      <w:r w:rsidR="00567BCF" w:rsidRPr="00313B8D">
        <w:rPr>
          <w:rFonts w:cs="Arial"/>
          <w:color w:val="000000"/>
          <w:lang w:val="sk-SK"/>
        </w:rPr>
        <w:t xml:space="preserve"> </w:t>
      </w:r>
      <w:r w:rsidR="00D63BF6" w:rsidRPr="00313B8D">
        <w:rPr>
          <w:rFonts w:cs="Arial"/>
          <w:color w:val="000000"/>
          <w:lang w:val="sk-SK"/>
        </w:rPr>
        <w:t>za svojho nového</w:t>
      </w:r>
      <w:r w:rsidR="00322782">
        <w:rPr>
          <w:rFonts w:cs="Arial"/>
          <w:color w:val="000000"/>
          <w:lang w:val="sk-SK"/>
        </w:rPr>
        <w:t xml:space="preserve"> </w:t>
      </w:r>
      <w:r w:rsidR="00D63BF6" w:rsidRPr="00313B8D">
        <w:rPr>
          <w:rFonts w:cs="Arial"/>
          <w:color w:val="000000"/>
          <w:lang w:val="sk-SK"/>
        </w:rPr>
        <w:t>viceprezidenta pre prevádzkové činnosti</w:t>
      </w:r>
      <w:r w:rsidR="00AE3B3E">
        <w:rPr>
          <w:rFonts w:cs="Arial"/>
          <w:color w:val="000000"/>
          <w:lang w:val="sk-SK"/>
        </w:rPr>
        <w:t xml:space="preserve"> (VPO)</w:t>
      </w:r>
      <w:r w:rsidR="00567BCF" w:rsidRPr="001E5509">
        <w:rPr>
          <w:rFonts w:cs="Arial"/>
          <w:color w:val="000000"/>
          <w:lang w:val="sk-SK"/>
        </w:rPr>
        <w:t xml:space="preserve">. </w:t>
      </w:r>
      <w:r w:rsidR="00D63BF6">
        <w:rPr>
          <w:rFonts w:cs="Arial"/>
          <w:color w:val="000000"/>
          <w:lang w:val="sk-SK"/>
        </w:rPr>
        <w:t xml:space="preserve">Jeho </w:t>
      </w:r>
      <w:r w:rsidR="00322782">
        <w:rPr>
          <w:rFonts w:cs="Arial"/>
          <w:color w:val="000000"/>
          <w:lang w:val="sk-SK"/>
        </w:rPr>
        <w:t xml:space="preserve">nástup do funkcie </w:t>
      </w:r>
      <w:r w:rsidR="00D63BF6">
        <w:rPr>
          <w:rFonts w:cs="Arial"/>
          <w:color w:val="000000"/>
          <w:lang w:val="sk-SK"/>
        </w:rPr>
        <w:t xml:space="preserve">je dôsledkom odchodu </w:t>
      </w:r>
      <w:r w:rsidR="00851B29" w:rsidRPr="001E5509">
        <w:rPr>
          <w:rFonts w:cs="Arial"/>
          <w:color w:val="000000"/>
          <w:lang w:val="sk-SK"/>
        </w:rPr>
        <w:t>Emili</w:t>
      </w:r>
      <w:r w:rsidR="00D63BF6">
        <w:rPr>
          <w:rFonts w:cs="Arial"/>
          <w:color w:val="000000"/>
          <w:lang w:val="sk-SK"/>
        </w:rPr>
        <w:t>a</w:t>
      </w:r>
      <w:r w:rsidR="00851B29" w:rsidRPr="001E5509">
        <w:rPr>
          <w:rFonts w:cs="Arial"/>
          <w:color w:val="000000"/>
          <w:lang w:val="sk-SK"/>
        </w:rPr>
        <w:t xml:space="preserve"> </w:t>
      </w:r>
      <w:proofErr w:type="spellStart"/>
      <w:r w:rsidR="00851B29" w:rsidRPr="001E5509">
        <w:rPr>
          <w:rFonts w:cs="Arial"/>
          <w:color w:val="000000"/>
          <w:lang w:val="sk-SK"/>
        </w:rPr>
        <w:t>Herrer</w:t>
      </w:r>
      <w:r w:rsidR="00D63BF6">
        <w:rPr>
          <w:rFonts w:cs="Arial"/>
          <w:color w:val="000000"/>
          <w:lang w:val="sk-SK"/>
        </w:rPr>
        <w:t>u</w:t>
      </w:r>
      <w:proofErr w:type="spellEnd"/>
      <w:r w:rsidR="00D63BF6">
        <w:rPr>
          <w:rFonts w:cs="Arial"/>
          <w:color w:val="000000"/>
          <w:lang w:val="sk-SK"/>
        </w:rPr>
        <w:t xml:space="preserve"> z postu </w:t>
      </w:r>
      <w:r w:rsidR="00AE3B3E">
        <w:rPr>
          <w:rFonts w:cs="Arial"/>
          <w:color w:val="000000"/>
          <w:lang w:val="sk-SK"/>
        </w:rPr>
        <w:t>COO</w:t>
      </w:r>
      <w:r w:rsidR="00D63BF6">
        <w:rPr>
          <w:rFonts w:cs="Arial"/>
          <w:color w:val="000000"/>
          <w:lang w:val="sk-SK"/>
        </w:rPr>
        <w:t xml:space="preserve">, ktorý sa ujal novej úlohy a nastúpil </w:t>
      </w:r>
      <w:r w:rsidR="00322782">
        <w:rPr>
          <w:rFonts w:cs="Arial"/>
          <w:color w:val="000000"/>
          <w:lang w:val="sk-SK"/>
        </w:rPr>
        <w:t xml:space="preserve">na post </w:t>
      </w:r>
      <w:r w:rsidR="00D63BF6" w:rsidRPr="00D63BF6">
        <w:rPr>
          <w:rFonts w:cs="Arial"/>
          <w:color w:val="000000"/>
          <w:lang w:val="sk-SK"/>
        </w:rPr>
        <w:t>prezidenta a výkonného riaditeľa spoločnosti Kia Iberia</w:t>
      </w:r>
      <w:r w:rsidR="00851B29" w:rsidRPr="001E5509">
        <w:rPr>
          <w:rFonts w:cs="Arial"/>
          <w:color w:val="000000"/>
          <w:lang w:val="sk-SK"/>
        </w:rPr>
        <w:t>.</w:t>
      </w:r>
      <w:r w:rsidR="00567BCF" w:rsidRPr="001E5509">
        <w:rPr>
          <w:rFonts w:cs="Arial"/>
          <w:color w:val="000000"/>
          <w:lang w:val="sk-SK"/>
        </w:rPr>
        <w:t xml:space="preserve"> </w:t>
      </w:r>
      <w:r w:rsidR="006658B2" w:rsidRPr="001E5509">
        <w:rPr>
          <w:rFonts w:cs="Arial"/>
          <w:color w:val="000000"/>
          <w:lang w:val="sk-SK"/>
        </w:rPr>
        <w:t>Cost</w:t>
      </w:r>
      <w:r w:rsidR="00567BCF" w:rsidRPr="001E5509">
        <w:rPr>
          <w:rFonts w:cs="Arial"/>
          <w:color w:val="000000"/>
          <w:lang w:val="sk-SK"/>
        </w:rPr>
        <w:t xml:space="preserve"> </w:t>
      </w:r>
      <w:r w:rsidR="00D63BF6">
        <w:rPr>
          <w:rFonts w:cs="Arial"/>
          <w:color w:val="000000"/>
          <w:lang w:val="sk-SK"/>
        </w:rPr>
        <w:t xml:space="preserve">bude sídliť v európskom ústredí spoločnosti </w:t>
      </w:r>
      <w:r w:rsidR="00567BCF" w:rsidRPr="001E5509">
        <w:rPr>
          <w:rFonts w:cs="Arial"/>
          <w:color w:val="000000"/>
          <w:lang w:val="sk-SK"/>
        </w:rPr>
        <w:t>Kia</w:t>
      </w:r>
      <w:r w:rsidR="00D63BF6">
        <w:rPr>
          <w:rFonts w:cs="Arial"/>
          <w:color w:val="000000"/>
          <w:lang w:val="sk-SK"/>
        </w:rPr>
        <w:t xml:space="preserve"> v nemeckom </w:t>
      </w:r>
      <w:r w:rsidR="00567BCF" w:rsidRPr="001E5509">
        <w:rPr>
          <w:rFonts w:cs="Arial"/>
          <w:color w:val="000000"/>
          <w:lang w:val="sk-SK"/>
        </w:rPr>
        <w:t>Frankfurt</w:t>
      </w:r>
      <w:r w:rsidR="00D63BF6">
        <w:rPr>
          <w:rFonts w:cs="Arial"/>
          <w:color w:val="000000"/>
          <w:lang w:val="sk-SK"/>
        </w:rPr>
        <w:t xml:space="preserve">e nad Mohanom a bude sa </w:t>
      </w:r>
      <w:r w:rsidR="00D63BF6" w:rsidRPr="00D63BF6">
        <w:rPr>
          <w:rFonts w:cs="Arial"/>
          <w:color w:val="000000"/>
          <w:lang w:val="sk-SK"/>
        </w:rPr>
        <w:t>zodpovedať</w:t>
      </w:r>
      <w:r w:rsidR="00D63BF6">
        <w:rPr>
          <w:rFonts w:cs="Arial"/>
          <w:color w:val="000000"/>
          <w:lang w:val="sk-SK"/>
        </w:rPr>
        <w:t xml:space="preserve"> prezidentovi </w:t>
      </w:r>
      <w:r w:rsidR="00322782">
        <w:rPr>
          <w:rFonts w:cs="Arial"/>
          <w:color w:val="000000"/>
          <w:lang w:val="sk-SK"/>
        </w:rPr>
        <w:t xml:space="preserve">koncernu </w:t>
      </w:r>
      <w:r w:rsidR="00D63BF6">
        <w:rPr>
          <w:rFonts w:cs="Arial"/>
          <w:color w:val="000000"/>
          <w:lang w:val="sk-SK"/>
        </w:rPr>
        <w:t xml:space="preserve">Kia </w:t>
      </w:r>
      <w:r w:rsidR="004957C6" w:rsidRPr="001E5509">
        <w:rPr>
          <w:rFonts w:cs="Arial"/>
          <w:color w:val="000000"/>
          <w:lang w:val="sk-SK"/>
        </w:rPr>
        <w:t>Jason</w:t>
      </w:r>
      <w:r w:rsidR="00D63BF6">
        <w:rPr>
          <w:rFonts w:cs="Arial"/>
          <w:color w:val="000000"/>
          <w:lang w:val="sk-SK"/>
        </w:rPr>
        <w:t>ovi</w:t>
      </w:r>
      <w:r w:rsidR="004957C6" w:rsidRPr="001E5509">
        <w:rPr>
          <w:rFonts w:cs="Arial"/>
          <w:color w:val="000000"/>
          <w:lang w:val="sk-SK"/>
        </w:rPr>
        <w:t xml:space="preserve"> </w:t>
      </w:r>
      <w:r w:rsidR="00725CC2" w:rsidRPr="001E5509">
        <w:rPr>
          <w:rFonts w:cs="Arial"/>
          <w:color w:val="000000"/>
          <w:lang w:val="sk-SK"/>
        </w:rPr>
        <w:t>Jeong</w:t>
      </w:r>
      <w:r w:rsidR="00D63BF6">
        <w:rPr>
          <w:rFonts w:cs="Arial"/>
          <w:color w:val="000000"/>
          <w:lang w:val="sk-SK"/>
        </w:rPr>
        <w:t>ovi</w:t>
      </w:r>
      <w:r w:rsidR="00567BCF" w:rsidRPr="001E5509">
        <w:rPr>
          <w:rFonts w:cs="Arial"/>
          <w:color w:val="000000"/>
          <w:lang w:val="sk-SK"/>
        </w:rPr>
        <w:t>.</w:t>
      </w:r>
    </w:p>
    <w:p w14:paraId="333844AC" w14:textId="10AF529A" w:rsidR="00E90427" w:rsidRPr="001E5509" w:rsidRDefault="00E90427" w:rsidP="008A252F">
      <w:pPr>
        <w:rPr>
          <w:rFonts w:cs="Arial"/>
          <w:color w:val="000000"/>
          <w:lang w:val="sk-SK"/>
        </w:rPr>
      </w:pPr>
    </w:p>
    <w:p w14:paraId="00155E0A" w14:textId="4DBFE85D" w:rsidR="00FF279E" w:rsidRPr="001E5509" w:rsidRDefault="00EF2205" w:rsidP="008F0343">
      <w:pPr>
        <w:autoSpaceDE w:val="0"/>
        <w:autoSpaceDN w:val="0"/>
        <w:adjustRightInd w:val="0"/>
        <w:spacing w:line="240" w:lineRule="auto"/>
        <w:rPr>
          <w:rFonts w:cs="Arial"/>
          <w:color w:val="000000"/>
          <w:lang w:val="sk-SK"/>
        </w:rPr>
      </w:pPr>
      <w:r w:rsidRPr="001E5509">
        <w:rPr>
          <w:rFonts w:cs="Arial"/>
          <w:color w:val="000000"/>
          <w:lang w:val="sk-SK"/>
        </w:rPr>
        <w:t>Cost</w:t>
      </w:r>
      <w:r w:rsidR="00FF279E" w:rsidRPr="001E5509">
        <w:rPr>
          <w:rFonts w:cs="Arial"/>
          <w:color w:val="000000"/>
          <w:lang w:val="sk-SK"/>
        </w:rPr>
        <w:t xml:space="preserve"> </w:t>
      </w:r>
      <w:r w:rsidR="00D63BF6">
        <w:rPr>
          <w:rFonts w:cs="Arial"/>
          <w:color w:val="000000"/>
          <w:lang w:val="sk-SK"/>
        </w:rPr>
        <w:t xml:space="preserve">bude zodpovedať za udržanie rastu predaja spoločnosti </w:t>
      </w:r>
      <w:r w:rsidR="003C0F85" w:rsidRPr="001E5509">
        <w:rPr>
          <w:rFonts w:cs="Arial"/>
          <w:color w:val="000000"/>
          <w:lang w:val="sk-SK"/>
        </w:rPr>
        <w:t>Kia</w:t>
      </w:r>
      <w:r w:rsidR="00E65B74" w:rsidRPr="001E5509">
        <w:rPr>
          <w:rFonts w:cs="Arial"/>
          <w:color w:val="000000"/>
          <w:lang w:val="sk-SK"/>
        </w:rPr>
        <w:t xml:space="preserve"> Europe</w:t>
      </w:r>
      <w:r w:rsidR="00D63BF6">
        <w:rPr>
          <w:rFonts w:cs="Arial"/>
          <w:color w:val="000000"/>
          <w:lang w:val="sk-SK"/>
        </w:rPr>
        <w:t xml:space="preserve"> </w:t>
      </w:r>
      <w:r w:rsidR="00AA7F42" w:rsidRPr="001E5509">
        <w:rPr>
          <w:rFonts w:cs="Arial"/>
          <w:color w:val="000000"/>
          <w:lang w:val="sk-SK"/>
        </w:rPr>
        <w:t>a</w:t>
      </w:r>
      <w:r w:rsidR="00322782">
        <w:rPr>
          <w:rFonts w:cs="Arial"/>
          <w:color w:val="000000"/>
          <w:lang w:val="sk-SK"/>
        </w:rPr>
        <w:t> </w:t>
      </w:r>
      <w:r w:rsidR="00D63BF6">
        <w:rPr>
          <w:rFonts w:cs="Arial"/>
          <w:color w:val="000000"/>
          <w:lang w:val="sk-SK"/>
        </w:rPr>
        <w:t xml:space="preserve">dohliadať na proces uvádzania </w:t>
      </w:r>
      <w:r w:rsidR="0090095D" w:rsidRPr="001E5509">
        <w:rPr>
          <w:rFonts w:cs="Arial"/>
          <w:color w:val="000000"/>
          <w:lang w:val="sk-SK"/>
        </w:rPr>
        <w:t>11</w:t>
      </w:r>
      <w:r w:rsidR="00D63BF6">
        <w:rPr>
          <w:rFonts w:cs="Arial"/>
          <w:color w:val="000000"/>
          <w:lang w:val="sk-SK"/>
        </w:rPr>
        <w:t xml:space="preserve"> nových </w:t>
      </w:r>
      <w:r w:rsidR="008F0343">
        <w:rPr>
          <w:rFonts w:cs="Arial"/>
          <w:color w:val="000000"/>
          <w:lang w:val="sk-SK"/>
        </w:rPr>
        <w:t>plne</w:t>
      </w:r>
      <w:r w:rsidR="00D63BF6">
        <w:rPr>
          <w:rFonts w:cs="Arial"/>
          <w:color w:val="000000"/>
          <w:lang w:val="sk-SK"/>
        </w:rPr>
        <w:t xml:space="preserve"> elektrických vozidiel </w:t>
      </w:r>
      <w:r w:rsidR="00353062" w:rsidRPr="001E5509">
        <w:rPr>
          <w:rFonts w:cs="Arial"/>
          <w:color w:val="000000"/>
          <w:lang w:val="sk-SK"/>
        </w:rPr>
        <w:t>(BEV</w:t>
      </w:r>
      <w:r w:rsidR="008F0343">
        <w:rPr>
          <w:rFonts w:cs="Arial"/>
          <w:color w:val="000000"/>
          <w:lang w:val="sk-SK"/>
        </w:rPr>
        <w:t xml:space="preserve">- </w:t>
      </w:r>
      <w:r w:rsidR="008F0343" w:rsidRPr="008F0343">
        <w:rPr>
          <w:rFonts w:cs="Arial"/>
          <w:color w:val="000000"/>
        </w:rPr>
        <w:t>battery electric vehicle</w:t>
      </w:r>
      <w:r w:rsidR="00353062" w:rsidRPr="001E5509">
        <w:rPr>
          <w:rFonts w:cs="Arial"/>
          <w:color w:val="000000"/>
          <w:lang w:val="sk-SK"/>
        </w:rPr>
        <w:t>) </w:t>
      </w:r>
      <w:r w:rsidR="00D63BF6">
        <w:rPr>
          <w:rFonts w:cs="Arial"/>
          <w:color w:val="000000"/>
          <w:lang w:val="sk-SK"/>
        </w:rPr>
        <w:t xml:space="preserve">na trh, čo </w:t>
      </w:r>
      <w:r w:rsidR="00322782">
        <w:rPr>
          <w:rFonts w:cs="Arial"/>
          <w:color w:val="000000"/>
          <w:lang w:val="sk-SK"/>
        </w:rPr>
        <w:t>chce značka zrealizo</w:t>
      </w:r>
      <w:r w:rsidR="00322782">
        <w:rPr>
          <w:rFonts w:cs="Arial"/>
          <w:color w:val="000000"/>
          <w:lang w:val="sk-SK"/>
        </w:rPr>
        <w:lastRenderedPageBreak/>
        <w:t xml:space="preserve">vať </w:t>
      </w:r>
      <w:r w:rsidR="00D63BF6">
        <w:rPr>
          <w:rFonts w:cs="Arial"/>
          <w:color w:val="000000"/>
          <w:lang w:val="sk-SK"/>
        </w:rPr>
        <w:t xml:space="preserve">do roku </w:t>
      </w:r>
      <w:r w:rsidR="00353062" w:rsidRPr="001E5509">
        <w:rPr>
          <w:rFonts w:cs="Arial"/>
          <w:color w:val="000000"/>
          <w:lang w:val="sk-SK"/>
        </w:rPr>
        <w:t>202</w:t>
      </w:r>
      <w:r w:rsidR="0090095D" w:rsidRPr="001E5509">
        <w:rPr>
          <w:rFonts w:cs="Arial"/>
          <w:color w:val="000000"/>
          <w:lang w:val="sk-SK"/>
        </w:rPr>
        <w:t>6</w:t>
      </w:r>
      <w:r w:rsidR="00E15DF0">
        <w:rPr>
          <w:rFonts w:cs="Arial"/>
          <w:color w:val="000000"/>
          <w:lang w:val="sk-SK"/>
        </w:rPr>
        <w:t xml:space="preserve">. Dodávky prvého z nich, </w:t>
      </w:r>
      <w:r w:rsidR="00E57FB0" w:rsidRPr="001E5509">
        <w:rPr>
          <w:rFonts w:cs="Arial"/>
          <w:color w:val="000000"/>
          <w:lang w:val="sk-SK"/>
        </w:rPr>
        <w:t>crossover</w:t>
      </w:r>
      <w:r w:rsidR="00E15DF0">
        <w:rPr>
          <w:rFonts w:cs="Arial"/>
          <w:color w:val="000000"/>
          <w:lang w:val="sk-SK"/>
        </w:rPr>
        <w:t>u</w:t>
      </w:r>
      <w:r w:rsidR="00E15DF0" w:rsidRPr="00E15DF0">
        <w:rPr>
          <w:rFonts w:cs="Arial"/>
          <w:color w:val="000000"/>
          <w:lang w:val="sk-SK"/>
        </w:rPr>
        <w:t xml:space="preserve"> </w:t>
      </w:r>
      <w:r w:rsidR="00E15DF0" w:rsidRPr="001E5509">
        <w:rPr>
          <w:rFonts w:cs="Arial"/>
          <w:color w:val="000000"/>
          <w:lang w:val="sk-SK"/>
        </w:rPr>
        <w:t>Kia EV6</w:t>
      </w:r>
      <w:r w:rsidR="005507CA" w:rsidRPr="001E5509">
        <w:rPr>
          <w:rFonts w:cs="Arial"/>
          <w:color w:val="000000"/>
          <w:lang w:val="sk-SK"/>
        </w:rPr>
        <w:t xml:space="preserve">, </w:t>
      </w:r>
      <w:r w:rsidR="00E15DF0">
        <w:rPr>
          <w:rFonts w:cs="Arial"/>
          <w:color w:val="000000"/>
          <w:lang w:val="sk-SK"/>
        </w:rPr>
        <w:t xml:space="preserve">sa v Európe </w:t>
      </w:r>
      <w:r w:rsidR="00322782">
        <w:rPr>
          <w:rFonts w:cs="Arial"/>
          <w:color w:val="000000"/>
          <w:lang w:val="sk-SK"/>
        </w:rPr>
        <w:t xml:space="preserve">očakávajú </w:t>
      </w:r>
      <w:r w:rsidR="00E15DF0">
        <w:rPr>
          <w:lang w:val="sk-SK"/>
        </w:rPr>
        <w:t xml:space="preserve">vo štvrtom štvrťroku </w:t>
      </w:r>
      <w:r w:rsidR="00981C18" w:rsidRPr="001E5509">
        <w:rPr>
          <w:lang w:val="sk-SK"/>
        </w:rPr>
        <w:t>2021.</w:t>
      </w:r>
      <w:r w:rsidR="005507CA" w:rsidRPr="001E5509">
        <w:rPr>
          <w:lang w:val="sk-SK"/>
        </w:rPr>
        <w:t xml:space="preserve"> </w:t>
      </w:r>
      <w:r w:rsidR="00E15DF0">
        <w:rPr>
          <w:lang w:val="sk-SK"/>
        </w:rPr>
        <w:t xml:space="preserve">Cost bude </w:t>
      </w:r>
      <w:r w:rsidR="00322782">
        <w:rPr>
          <w:lang w:val="sk-SK"/>
        </w:rPr>
        <w:t xml:space="preserve">zároveň </w:t>
      </w:r>
      <w:r w:rsidR="00E15DF0">
        <w:rPr>
          <w:lang w:val="sk-SK"/>
        </w:rPr>
        <w:t>dozerať na plnenie záväzku</w:t>
      </w:r>
      <w:r w:rsidR="00322782">
        <w:rPr>
          <w:lang w:val="sk-SK"/>
        </w:rPr>
        <w:t xml:space="preserve"> spoločnosti Kia</w:t>
      </w:r>
      <w:r w:rsidR="00E15DF0">
        <w:rPr>
          <w:lang w:val="sk-SK"/>
        </w:rPr>
        <w:t xml:space="preserve">, ktorým sa zaviazala poskytovať svojim zákazníkom tie najlepšie </w:t>
      </w:r>
      <w:r w:rsidR="00E15DF0" w:rsidRPr="00E15DF0">
        <w:rPr>
          <w:lang w:val="sk-SK"/>
        </w:rPr>
        <w:t>zákazníck</w:t>
      </w:r>
      <w:r w:rsidR="00E15DF0">
        <w:rPr>
          <w:lang w:val="sk-SK"/>
        </w:rPr>
        <w:t xml:space="preserve">e </w:t>
      </w:r>
      <w:r w:rsidR="00E15DF0" w:rsidRPr="00E15DF0">
        <w:rPr>
          <w:lang w:val="sk-SK"/>
        </w:rPr>
        <w:t>skúsenos</w:t>
      </w:r>
      <w:r w:rsidR="00E15DF0">
        <w:rPr>
          <w:lang w:val="sk-SK"/>
        </w:rPr>
        <w:t>ti</w:t>
      </w:r>
      <w:r w:rsidR="005968EE" w:rsidRPr="001E5509">
        <w:rPr>
          <w:lang w:val="sk-SK"/>
        </w:rPr>
        <w:t>.</w:t>
      </w:r>
    </w:p>
    <w:p w14:paraId="3100A8CD" w14:textId="77777777" w:rsidR="00E90427" w:rsidRPr="001E5509" w:rsidRDefault="00E90427" w:rsidP="008A252F">
      <w:pPr>
        <w:rPr>
          <w:rFonts w:cs="Arial"/>
          <w:color w:val="000000"/>
          <w:lang w:val="sk-SK"/>
        </w:rPr>
      </w:pPr>
    </w:p>
    <w:p w14:paraId="1B82AEC8" w14:textId="28B5E99A" w:rsidR="0042694E" w:rsidRPr="001E5509" w:rsidRDefault="0036696F" w:rsidP="00624D05">
      <w:pPr>
        <w:autoSpaceDE w:val="0"/>
        <w:autoSpaceDN w:val="0"/>
        <w:adjustRightInd w:val="0"/>
        <w:spacing w:line="240" w:lineRule="auto"/>
        <w:rPr>
          <w:rFonts w:cs="Arial"/>
          <w:color w:val="000000"/>
          <w:lang w:val="sk-SK"/>
        </w:rPr>
      </w:pPr>
      <w:r w:rsidRPr="001E5509">
        <w:rPr>
          <w:rFonts w:cs="Arial"/>
          <w:color w:val="000000"/>
          <w:lang w:val="sk-SK"/>
        </w:rPr>
        <w:t>Cost</w:t>
      </w:r>
      <w:r w:rsidR="0042694E" w:rsidRPr="001E5509">
        <w:rPr>
          <w:rFonts w:cs="Arial"/>
          <w:color w:val="000000"/>
          <w:lang w:val="sk-SK"/>
        </w:rPr>
        <w:t xml:space="preserve"> </w:t>
      </w:r>
      <w:r w:rsidR="00E15DF0">
        <w:rPr>
          <w:rFonts w:cs="Arial"/>
          <w:color w:val="000000"/>
          <w:lang w:val="sk-SK"/>
        </w:rPr>
        <w:t xml:space="preserve">so sebou prináša viac ako </w:t>
      </w:r>
      <w:r w:rsidR="0042694E" w:rsidRPr="001E5509">
        <w:rPr>
          <w:rFonts w:cs="Arial"/>
          <w:color w:val="000000"/>
          <w:lang w:val="sk-SK"/>
        </w:rPr>
        <w:t>20</w:t>
      </w:r>
      <w:r w:rsidR="00E15DF0">
        <w:rPr>
          <w:rFonts w:cs="Arial"/>
          <w:color w:val="000000"/>
          <w:lang w:val="sk-SK"/>
        </w:rPr>
        <w:t>-ročné skúsenosti v európskom automobilovom priemysle</w:t>
      </w:r>
      <w:r w:rsidR="0042694E" w:rsidRPr="001E5509">
        <w:rPr>
          <w:rFonts w:cs="Arial"/>
          <w:color w:val="000000"/>
          <w:lang w:val="sk-SK"/>
        </w:rPr>
        <w:t>.</w:t>
      </w:r>
      <w:r w:rsidR="00561538" w:rsidRPr="001E5509">
        <w:rPr>
          <w:rFonts w:cs="Arial"/>
          <w:color w:val="000000"/>
          <w:lang w:val="sk-SK"/>
        </w:rPr>
        <w:t xml:space="preserve"> </w:t>
      </w:r>
      <w:r w:rsidR="00E15DF0">
        <w:rPr>
          <w:rFonts w:cs="Arial"/>
          <w:color w:val="000000"/>
          <w:lang w:val="sk-SK"/>
        </w:rPr>
        <w:t xml:space="preserve">Od marca 2015 </w:t>
      </w:r>
      <w:r w:rsidR="00322782">
        <w:rPr>
          <w:rFonts w:cs="Arial"/>
          <w:color w:val="000000"/>
          <w:lang w:val="sk-SK"/>
        </w:rPr>
        <w:t xml:space="preserve">pôsobil vo </w:t>
      </w:r>
      <w:r w:rsidR="00E15DF0">
        <w:rPr>
          <w:rFonts w:cs="Arial"/>
          <w:color w:val="000000"/>
          <w:lang w:val="sk-SK"/>
        </w:rPr>
        <w:t>funkci</w:t>
      </w:r>
      <w:r w:rsidR="00322782">
        <w:rPr>
          <w:rFonts w:cs="Arial"/>
          <w:color w:val="000000"/>
          <w:lang w:val="sk-SK"/>
        </w:rPr>
        <w:t xml:space="preserve">i </w:t>
      </w:r>
      <w:r w:rsidR="00313B8D">
        <w:rPr>
          <w:rFonts w:cs="Arial"/>
          <w:color w:val="000000"/>
          <w:lang w:val="sk-SK"/>
        </w:rPr>
        <w:t xml:space="preserve">generálneho </w:t>
      </w:r>
      <w:r w:rsidR="00E15DF0">
        <w:rPr>
          <w:rFonts w:cs="Arial"/>
          <w:color w:val="000000"/>
          <w:lang w:val="sk-SK"/>
        </w:rPr>
        <w:t xml:space="preserve">riaditeľa spoločnosti </w:t>
      </w:r>
      <w:r w:rsidR="0042694E" w:rsidRPr="001E5509">
        <w:rPr>
          <w:rFonts w:cs="Arial"/>
          <w:color w:val="000000"/>
          <w:lang w:val="sk-SK"/>
        </w:rPr>
        <w:t xml:space="preserve">Kia </w:t>
      </w:r>
      <w:r w:rsidR="00251BDA" w:rsidRPr="001E5509">
        <w:rPr>
          <w:rFonts w:cs="Arial"/>
          <w:color w:val="000000"/>
          <w:lang w:val="sk-SK"/>
        </w:rPr>
        <w:t>Germany</w:t>
      </w:r>
      <w:r w:rsidR="00E15DF0">
        <w:rPr>
          <w:rFonts w:cs="Arial"/>
          <w:color w:val="000000"/>
          <w:lang w:val="sk-SK"/>
        </w:rPr>
        <w:t xml:space="preserve"> a počas tohto obdobia sa </w:t>
      </w:r>
      <w:r w:rsidR="0042694E" w:rsidRPr="001E5509">
        <w:rPr>
          <w:rFonts w:cs="Arial"/>
          <w:color w:val="000000"/>
          <w:lang w:val="sk-SK"/>
        </w:rPr>
        <w:t>Kia</w:t>
      </w:r>
      <w:r w:rsidR="005564E5" w:rsidRPr="001E5509">
        <w:rPr>
          <w:rFonts w:cs="Arial"/>
          <w:color w:val="000000"/>
          <w:lang w:val="sk-SK"/>
        </w:rPr>
        <w:t xml:space="preserve"> </w:t>
      </w:r>
      <w:r w:rsidR="00E15DF0">
        <w:rPr>
          <w:rFonts w:cs="Arial"/>
          <w:color w:val="000000"/>
          <w:lang w:val="sk-SK"/>
        </w:rPr>
        <w:t>stala v Nemecku jednou z najrýchlejšie rastúcich značiek z hľadiska objemu</w:t>
      </w:r>
      <w:r w:rsidR="00A31EFF" w:rsidRPr="001E5509">
        <w:rPr>
          <w:rFonts w:cs="Arial"/>
          <w:color w:val="000000"/>
          <w:lang w:val="sk-SK"/>
        </w:rPr>
        <w:t xml:space="preserve">. </w:t>
      </w:r>
      <w:r w:rsidR="00E15DF0">
        <w:rPr>
          <w:rFonts w:cs="Arial"/>
          <w:color w:val="000000"/>
          <w:lang w:val="sk-SK"/>
        </w:rPr>
        <w:t xml:space="preserve">Výsledkom jeho úspešnej stratégie rozvoja podnikania v spoločnosti </w:t>
      </w:r>
      <w:r w:rsidR="00DC4C15" w:rsidRPr="001E5509">
        <w:rPr>
          <w:rFonts w:cs="Arial"/>
          <w:color w:val="000000"/>
          <w:lang w:val="sk-SK"/>
        </w:rPr>
        <w:t xml:space="preserve">Kia Germany </w:t>
      </w:r>
      <w:r w:rsidR="00E15DF0">
        <w:rPr>
          <w:rFonts w:cs="Arial"/>
          <w:color w:val="000000"/>
          <w:lang w:val="sk-SK"/>
        </w:rPr>
        <w:t xml:space="preserve">bol obrat vo výške </w:t>
      </w:r>
      <w:r w:rsidR="00DC4C15" w:rsidRPr="001E5509">
        <w:rPr>
          <w:rFonts w:cs="Arial"/>
          <w:color w:val="000000"/>
          <w:lang w:val="sk-SK"/>
        </w:rPr>
        <w:t>1</w:t>
      </w:r>
      <w:r w:rsidR="00E15DF0">
        <w:rPr>
          <w:rFonts w:cs="Arial"/>
          <w:color w:val="000000"/>
          <w:lang w:val="sk-SK"/>
        </w:rPr>
        <w:t>,</w:t>
      </w:r>
      <w:r w:rsidR="00DC4C15" w:rsidRPr="001E5509">
        <w:rPr>
          <w:rFonts w:cs="Arial"/>
          <w:color w:val="000000"/>
          <w:lang w:val="sk-SK"/>
        </w:rPr>
        <w:t>5</w:t>
      </w:r>
      <w:r w:rsidR="00E15DF0">
        <w:rPr>
          <w:rFonts w:cs="Arial"/>
          <w:color w:val="000000"/>
          <w:lang w:val="sk-SK"/>
        </w:rPr>
        <w:t> miliardy eur</w:t>
      </w:r>
      <w:r w:rsidR="00925683" w:rsidRPr="001E5509">
        <w:rPr>
          <w:rFonts w:cs="Arial"/>
          <w:color w:val="000000"/>
          <w:lang w:val="sk-SK"/>
        </w:rPr>
        <w:t>.</w:t>
      </w:r>
    </w:p>
    <w:p w14:paraId="4839E3DD" w14:textId="6FE780CE" w:rsidR="000F3ED5" w:rsidRPr="001E5509" w:rsidRDefault="000F3ED5" w:rsidP="00624D05">
      <w:pPr>
        <w:autoSpaceDE w:val="0"/>
        <w:autoSpaceDN w:val="0"/>
        <w:adjustRightInd w:val="0"/>
        <w:spacing w:line="240" w:lineRule="auto"/>
        <w:rPr>
          <w:rFonts w:cs="Arial"/>
          <w:color w:val="000000"/>
          <w:lang w:val="sk-SK"/>
        </w:rPr>
      </w:pPr>
    </w:p>
    <w:p w14:paraId="40B0D227" w14:textId="138DE249" w:rsidR="00C0248D" w:rsidRPr="001E5509" w:rsidRDefault="00E30E4B" w:rsidP="009C30B2">
      <w:pPr>
        <w:spacing w:line="240" w:lineRule="auto"/>
        <w:rPr>
          <w:rFonts w:cs="Arial"/>
          <w:color w:val="000000"/>
          <w:lang w:val="sk-SK"/>
        </w:rPr>
      </w:pPr>
      <w:r w:rsidRPr="001E5509">
        <w:rPr>
          <w:rFonts w:cs="Arial"/>
          <w:color w:val="000000" w:themeColor="text1"/>
          <w:lang w:val="sk-SK"/>
        </w:rPr>
        <w:t xml:space="preserve">Emilio </w:t>
      </w:r>
      <w:r w:rsidR="002B7C3D" w:rsidRPr="001E5509">
        <w:rPr>
          <w:rFonts w:cs="Arial"/>
          <w:color w:val="000000" w:themeColor="text1"/>
          <w:lang w:val="sk-SK"/>
        </w:rPr>
        <w:t>Herrera</w:t>
      </w:r>
      <w:r w:rsidR="00C0248D" w:rsidRPr="001E5509">
        <w:rPr>
          <w:rFonts w:cs="Arial"/>
          <w:color w:val="000000" w:themeColor="text1"/>
          <w:lang w:val="sk-SK"/>
        </w:rPr>
        <w:t xml:space="preserve"> </w:t>
      </w:r>
      <w:r w:rsidR="003F3C3C">
        <w:rPr>
          <w:rFonts w:cs="Arial"/>
          <w:color w:val="000000" w:themeColor="text1"/>
          <w:lang w:val="sk-SK"/>
        </w:rPr>
        <w:t xml:space="preserve">bol vymenovaný za nového prezidenta a výkonného riaditeľa spoločnosti </w:t>
      </w:r>
      <w:r w:rsidRPr="001E5509">
        <w:rPr>
          <w:rFonts w:cs="Arial"/>
          <w:color w:val="000000" w:themeColor="text1"/>
          <w:lang w:val="sk-SK"/>
        </w:rPr>
        <w:t>Kia Iberia</w:t>
      </w:r>
      <w:r w:rsidR="00322782">
        <w:rPr>
          <w:rFonts w:cs="Arial"/>
          <w:color w:val="000000" w:themeColor="text1"/>
          <w:lang w:val="sk-SK"/>
        </w:rPr>
        <w:t xml:space="preserve"> a z tejto pozície </w:t>
      </w:r>
      <w:r w:rsidR="003F3C3C">
        <w:rPr>
          <w:rFonts w:cs="Arial"/>
          <w:color w:val="000000" w:themeColor="text1"/>
          <w:lang w:val="sk-SK"/>
        </w:rPr>
        <w:t xml:space="preserve">povedie prevádzkové činnosti značky </w:t>
      </w:r>
      <w:r w:rsidR="00E376FF" w:rsidRPr="001E5509">
        <w:rPr>
          <w:rFonts w:cs="Arial"/>
          <w:color w:val="000000" w:themeColor="text1"/>
          <w:lang w:val="sk-SK"/>
        </w:rPr>
        <w:t>Kia</w:t>
      </w:r>
      <w:r w:rsidR="003F3C3C">
        <w:rPr>
          <w:rFonts w:cs="Arial"/>
          <w:color w:val="000000" w:themeColor="text1"/>
          <w:lang w:val="sk-SK"/>
        </w:rPr>
        <w:t xml:space="preserve"> na španielskom trhu</w:t>
      </w:r>
      <w:r w:rsidR="00372A57" w:rsidRPr="001E5509">
        <w:rPr>
          <w:rFonts w:cs="Arial"/>
          <w:color w:val="000000" w:themeColor="text1"/>
          <w:lang w:val="sk-SK"/>
        </w:rPr>
        <w:t>.</w:t>
      </w:r>
      <w:r w:rsidR="003F3C3C">
        <w:rPr>
          <w:rFonts w:cs="Arial"/>
          <w:color w:val="000000" w:themeColor="text1"/>
          <w:lang w:val="sk-SK"/>
        </w:rPr>
        <w:t xml:space="preserve"> </w:t>
      </w:r>
      <w:r w:rsidR="00322782">
        <w:rPr>
          <w:rFonts w:cs="Arial"/>
          <w:color w:val="000000" w:themeColor="text1"/>
          <w:lang w:val="sk-SK"/>
        </w:rPr>
        <w:t>O</w:t>
      </w:r>
      <w:r w:rsidR="003F3C3C">
        <w:rPr>
          <w:rFonts w:cs="Arial"/>
          <w:color w:val="000000" w:themeColor="text1"/>
          <w:lang w:val="sk-SK"/>
        </w:rPr>
        <w:t>d</w:t>
      </w:r>
      <w:r w:rsidR="00322782">
        <w:rPr>
          <w:rFonts w:cs="Arial"/>
          <w:color w:val="000000" w:themeColor="text1"/>
          <w:lang w:val="sk-SK"/>
        </w:rPr>
        <w:t xml:space="preserve"> </w:t>
      </w:r>
      <w:r w:rsidR="003F3C3C">
        <w:rPr>
          <w:rFonts w:cs="Arial"/>
          <w:color w:val="000000" w:themeColor="text1"/>
          <w:lang w:val="sk-SK"/>
        </w:rPr>
        <w:t xml:space="preserve">apríla </w:t>
      </w:r>
      <w:r w:rsidR="003F3C3C" w:rsidRPr="001E5509">
        <w:rPr>
          <w:rFonts w:cs="Arial"/>
          <w:color w:val="000000" w:themeColor="text1"/>
          <w:lang w:val="sk-SK"/>
        </w:rPr>
        <w:t>2018</w:t>
      </w:r>
      <w:r w:rsidR="003F3C3C">
        <w:rPr>
          <w:rFonts w:cs="Arial"/>
          <w:color w:val="000000" w:themeColor="text1"/>
          <w:lang w:val="sk-SK"/>
        </w:rPr>
        <w:t xml:space="preserve"> </w:t>
      </w:r>
      <w:r w:rsidR="00322782" w:rsidRPr="001E5509">
        <w:rPr>
          <w:rFonts w:cs="Arial"/>
          <w:color w:val="000000" w:themeColor="text1"/>
          <w:lang w:val="sk-SK"/>
        </w:rPr>
        <w:t>Herrera</w:t>
      </w:r>
      <w:r w:rsidR="00322782">
        <w:rPr>
          <w:rFonts w:cs="Arial"/>
          <w:color w:val="000000" w:themeColor="text1"/>
          <w:lang w:val="sk-SK"/>
        </w:rPr>
        <w:t xml:space="preserve"> </w:t>
      </w:r>
      <w:r w:rsidR="003F3C3C">
        <w:rPr>
          <w:rFonts w:cs="Arial"/>
          <w:color w:val="000000" w:themeColor="text1"/>
          <w:lang w:val="sk-SK"/>
        </w:rPr>
        <w:t xml:space="preserve">zastával funkciu prevádzkového riaditeľa spoločnosti </w:t>
      </w:r>
      <w:r w:rsidR="00C0248D" w:rsidRPr="001E5509">
        <w:rPr>
          <w:rFonts w:cs="Arial"/>
          <w:color w:val="000000" w:themeColor="text1"/>
          <w:lang w:val="sk-SK"/>
        </w:rPr>
        <w:t>Kia Europe</w:t>
      </w:r>
      <w:r w:rsidR="00483427" w:rsidRPr="001E5509">
        <w:rPr>
          <w:rFonts w:cs="Arial"/>
          <w:color w:val="000000" w:themeColor="text1"/>
          <w:lang w:val="sk-SK"/>
        </w:rPr>
        <w:t xml:space="preserve">, </w:t>
      </w:r>
      <w:r w:rsidR="003F3C3C">
        <w:rPr>
          <w:rFonts w:cs="Arial"/>
          <w:color w:val="000000" w:themeColor="text1"/>
          <w:lang w:val="sk-SK"/>
        </w:rPr>
        <w:t>kde dohliadal na úspešné obdobie predaja kórejskej značky v regióne</w:t>
      </w:r>
      <w:r w:rsidR="00483427" w:rsidRPr="001E5509">
        <w:rPr>
          <w:rFonts w:cs="Arial"/>
          <w:color w:val="000000" w:themeColor="text1"/>
          <w:lang w:val="sk-SK"/>
        </w:rPr>
        <w:t>.</w:t>
      </w:r>
      <w:r w:rsidR="00E0065F" w:rsidRPr="001E5509">
        <w:rPr>
          <w:rFonts w:cs="Arial"/>
          <w:color w:val="000000" w:themeColor="text1"/>
          <w:lang w:val="sk-SK"/>
        </w:rPr>
        <w:t xml:space="preserve"> </w:t>
      </w:r>
      <w:r w:rsidR="003F3C3C">
        <w:rPr>
          <w:rFonts w:cs="Arial"/>
          <w:color w:val="000000" w:themeColor="text1"/>
          <w:lang w:val="sk-SK"/>
        </w:rPr>
        <w:t xml:space="preserve">Minulý rok spoločnosť </w:t>
      </w:r>
      <w:r w:rsidR="00E0065F" w:rsidRPr="001E5509">
        <w:rPr>
          <w:rFonts w:cs="Arial"/>
          <w:color w:val="000000" w:themeColor="text1"/>
          <w:lang w:val="sk-SK"/>
        </w:rPr>
        <w:t>Kia Europe</w:t>
      </w:r>
      <w:r w:rsidR="003F3C3C">
        <w:rPr>
          <w:rFonts w:cs="Arial"/>
          <w:color w:val="000000" w:themeColor="text1"/>
          <w:lang w:val="sk-SK"/>
        </w:rPr>
        <w:t xml:space="preserve"> zaznamenala historicky najvyšší ročný podiel na trhu</w:t>
      </w:r>
      <w:r w:rsidR="00804330" w:rsidRPr="001E5509">
        <w:rPr>
          <w:rFonts w:cs="Arial"/>
          <w:color w:val="000000" w:themeColor="text1"/>
          <w:lang w:val="sk-SK"/>
        </w:rPr>
        <w:t xml:space="preserve">, </w:t>
      </w:r>
      <w:r w:rsidR="003F3C3C">
        <w:rPr>
          <w:rFonts w:cs="Arial"/>
          <w:color w:val="000000" w:themeColor="text1"/>
          <w:lang w:val="sk-SK"/>
        </w:rPr>
        <w:t xml:space="preserve">ktorý napriek vplyvom pandémie ochorenia </w:t>
      </w:r>
      <w:r w:rsidR="003F3C3C" w:rsidRPr="001E5509">
        <w:rPr>
          <w:rFonts w:cs="Arial"/>
          <w:color w:val="000000" w:themeColor="text1"/>
          <w:lang w:val="sk-SK"/>
        </w:rPr>
        <w:t>Covid-19</w:t>
      </w:r>
      <w:r w:rsidR="003F3C3C">
        <w:rPr>
          <w:rFonts w:cs="Arial"/>
          <w:color w:val="000000" w:themeColor="text1"/>
          <w:lang w:val="sk-SK"/>
        </w:rPr>
        <w:t xml:space="preserve"> stúpol z </w:t>
      </w:r>
      <w:r w:rsidR="00BE4994" w:rsidRPr="001E5509">
        <w:rPr>
          <w:rFonts w:cs="Arial"/>
          <w:color w:val="000000" w:themeColor="text1"/>
          <w:lang w:val="sk-SK"/>
        </w:rPr>
        <w:t>3</w:t>
      </w:r>
      <w:r w:rsidR="003F3C3C">
        <w:rPr>
          <w:rFonts w:cs="Arial"/>
          <w:color w:val="000000" w:themeColor="text1"/>
          <w:lang w:val="sk-SK"/>
        </w:rPr>
        <w:t>,</w:t>
      </w:r>
      <w:r w:rsidR="00BE4994" w:rsidRPr="001E5509">
        <w:rPr>
          <w:rFonts w:cs="Arial"/>
          <w:color w:val="000000" w:themeColor="text1"/>
          <w:lang w:val="sk-SK"/>
        </w:rPr>
        <w:t>2</w:t>
      </w:r>
      <w:r w:rsidR="003F3C3C">
        <w:rPr>
          <w:rFonts w:cs="Arial"/>
          <w:color w:val="000000" w:themeColor="text1"/>
          <w:lang w:val="sk-SK"/>
        </w:rPr>
        <w:t> </w:t>
      </w:r>
      <w:r w:rsidR="00BE4994" w:rsidRPr="001E5509">
        <w:rPr>
          <w:rFonts w:cs="Arial"/>
          <w:color w:val="000000" w:themeColor="text1"/>
          <w:lang w:val="sk-SK"/>
        </w:rPr>
        <w:t xml:space="preserve">% </w:t>
      </w:r>
      <w:r w:rsidR="003F3C3C">
        <w:rPr>
          <w:rFonts w:cs="Arial"/>
          <w:color w:val="000000" w:themeColor="text1"/>
          <w:lang w:val="sk-SK"/>
        </w:rPr>
        <w:t xml:space="preserve">na </w:t>
      </w:r>
      <w:r w:rsidR="00BE4994" w:rsidRPr="001E5509">
        <w:rPr>
          <w:rFonts w:cs="Arial"/>
          <w:color w:val="000000" w:themeColor="text1"/>
          <w:lang w:val="sk-SK"/>
        </w:rPr>
        <w:t>3</w:t>
      </w:r>
      <w:r w:rsidR="003F3C3C">
        <w:rPr>
          <w:rFonts w:cs="Arial"/>
          <w:color w:val="000000" w:themeColor="text1"/>
          <w:lang w:val="sk-SK"/>
        </w:rPr>
        <w:t>,</w:t>
      </w:r>
      <w:r w:rsidR="00BE4994" w:rsidRPr="001E5509">
        <w:rPr>
          <w:rFonts w:cs="Arial"/>
          <w:color w:val="000000" w:themeColor="text1"/>
          <w:lang w:val="sk-SK"/>
        </w:rPr>
        <w:t>5</w:t>
      </w:r>
      <w:r w:rsidR="003F3C3C">
        <w:rPr>
          <w:rFonts w:cs="Arial"/>
          <w:color w:val="000000" w:themeColor="text1"/>
          <w:lang w:val="sk-SK"/>
        </w:rPr>
        <w:t> </w:t>
      </w:r>
      <w:r w:rsidR="00BE4994" w:rsidRPr="001E5509">
        <w:rPr>
          <w:rFonts w:cs="Arial"/>
          <w:color w:val="000000" w:themeColor="text1"/>
          <w:lang w:val="sk-SK"/>
        </w:rPr>
        <w:t>%</w:t>
      </w:r>
      <w:r w:rsidR="00E02C27" w:rsidRPr="001E5509">
        <w:rPr>
          <w:rFonts w:cs="Arial"/>
          <w:color w:val="000000" w:themeColor="text1"/>
          <w:lang w:val="sk-SK"/>
        </w:rPr>
        <w:t>.</w:t>
      </w:r>
    </w:p>
    <w:p w14:paraId="07DAE08A" w14:textId="72E4BDA2" w:rsidR="00546F5C" w:rsidRPr="001E5509" w:rsidRDefault="00546F5C" w:rsidP="009C30B2">
      <w:pPr>
        <w:spacing w:line="240" w:lineRule="auto"/>
        <w:rPr>
          <w:rFonts w:cs="Arial"/>
          <w:color w:val="000000"/>
          <w:lang w:val="sk-SK"/>
        </w:rPr>
      </w:pPr>
    </w:p>
    <w:p w14:paraId="4F3B406C" w14:textId="05FF4BFD" w:rsidR="000D0850" w:rsidRPr="008F0343" w:rsidRDefault="001E5509" w:rsidP="00F13FCB">
      <w:pPr>
        <w:spacing w:line="240" w:lineRule="auto"/>
        <w:rPr>
          <w:rFonts w:cs="Arial"/>
          <w:i/>
          <w:iCs/>
          <w:color w:val="000000"/>
          <w:lang w:val="sk-SK"/>
        </w:rPr>
      </w:pPr>
      <w:r w:rsidRPr="008F0343">
        <w:rPr>
          <w:rFonts w:cs="Arial"/>
          <w:i/>
          <w:iCs/>
          <w:color w:val="000000"/>
          <w:lang w:val="sk-SK"/>
        </w:rPr>
        <w:t>„</w:t>
      </w:r>
      <w:r w:rsidR="000D0850" w:rsidRPr="008F0343">
        <w:rPr>
          <w:rFonts w:cs="Arial"/>
          <w:i/>
          <w:iCs/>
          <w:color w:val="000000"/>
          <w:lang w:val="sk-SK"/>
        </w:rPr>
        <w:t xml:space="preserve">Emilio </w:t>
      </w:r>
      <w:r w:rsidR="0093425A" w:rsidRPr="008F0343">
        <w:rPr>
          <w:rFonts w:cs="Arial"/>
          <w:i/>
          <w:iCs/>
          <w:color w:val="000000"/>
          <w:lang w:val="sk-SK"/>
        </w:rPr>
        <w:t xml:space="preserve">zanecháva spoločnosť </w:t>
      </w:r>
      <w:r w:rsidR="000D0850" w:rsidRPr="008F0343">
        <w:rPr>
          <w:rFonts w:cs="Arial"/>
          <w:i/>
          <w:iCs/>
          <w:color w:val="000000"/>
          <w:lang w:val="sk-SK"/>
        </w:rPr>
        <w:t xml:space="preserve">Kia Europe </w:t>
      </w:r>
      <w:r w:rsidR="0093425A" w:rsidRPr="008F0343">
        <w:rPr>
          <w:rFonts w:cs="Arial"/>
          <w:i/>
          <w:iCs/>
          <w:color w:val="000000"/>
          <w:lang w:val="sk-SK"/>
        </w:rPr>
        <w:t>vo veľmi silnej pozícii, ktorá jej umožní pokračovať v </w:t>
      </w:r>
      <w:r w:rsidR="000D0850" w:rsidRPr="008F0343">
        <w:rPr>
          <w:rFonts w:cs="Arial"/>
          <w:i/>
          <w:iCs/>
          <w:color w:val="000000"/>
          <w:lang w:val="sk-SK"/>
        </w:rPr>
        <w:t>transform</w:t>
      </w:r>
      <w:r w:rsidR="0093425A" w:rsidRPr="008F0343">
        <w:rPr>
          <w:rFonts w:cs="Arial"/>
          <w:i/>
          <w:iCs/>
          <w:color w:val="000000"/>
          <w:lang w:val="sk-SK"/>
        </w:rPr>
        <w:t xml:space="preserve">ácii na lídra budúceho automobilového priemyslu s jasným zameraním na elektrifikáciu </w:t>
      </w:r>
      <w:r w:rsidR="00322782" w:rsidRPr="008F0343">
        <w:rPr>
          <w:rFonts w:cs="Arial"/>
          <w:i/>
          <w:iCs/>
          <w:color w:val="000000"/>
          <w:lang w:val="sk-SK"/>
        </w:rPr>
        <w:t xml:space="preserve">a konektivitu </w:t>
      </w:r>
      <w:r w:rsidR="0093425A" w:rsidRPr="008F0343">
        <w:rPr>
          <w:rFonts w:cs="Arial"/>
          <w:i/>
          <w:iCs/>
          <w:color w:val="000000"/>
          <w:lang w:val="sk-SK"/>
        </w:rPr>
        <w:t>vozidiel</w:t>
      </w:r>
      <w:r w:rsidR="00BE29EF" w:rsidRPr="008F0343">
        <w:rPr>
          <w:rFonts w:cs="Arial"/>
          <w:i/>
          <w:iCs/>
          <w:color w:val="000000"/>
          <w:lang w:val="sk-SK"/>
        </w:rPr>
        <w:t xml:space="preserve">. </w:t>
      </w:r>
      <w:r w:rsidR="0093425A" w:rsidRPr="008F0343">
        <w:rPr>
          <w:rFonts w:cs="Arial"/>
          <w:i/>
          <w:iCs/>
          <w:color w:val="000000"/>
          <w:lang w:val="sk-SK"/>
        </w:rPr>
        <w:t xml:space="preserve">Som </w:t>
      </w:r>
      <w:r w:rsidR="00322782" w:rsidRPr="008F0343">
        <w:rPr>
          <w:rFonts w:cs="Arial"/>
          <w:i/>
          <w:iCs/>
          <w:color w:val="000000"/>
          <w:lang w:val="sk-SK"/>
        </w:rPr>
        <w:t xml:space="preserve">si istý, </w:t>
      </w:r>
      <w:r w:rsidR="0093425A" w:rsidRPr="008F0343">
        <w:rPr>
          <w:rFonts w:cs="Arial"/>
          <w:i/>
          <w:iCs/>
          <w:color w:val="000000"/>
          <w:lang w:val="sk-SK"/>
        </w:rPr>
        <w:t>že jeho silné vedenie bude</w:t>
      </w:r>
      <w:r w:rsidR="00322782" w:rsidRPr="008F0343">
        <w:rPr>
          <w:rFonts w:cs="Arial"/>
          <w:i/>
          <w:iCs/>
          <w:color w:val="000000"/>
          <w:lang w:val="sk-SK"/>
        </w:rPr>
        <w:t xml:space="preserve"> </w:t>
      </w:r>
      <w:r w:rsidR="0093425A" w:rsidRPr="008F0343">
        <w:rPr>
          <w:rFonts w:cs="Arial"/>
          <w:i/>
          <w:iCs/>
          <w:color w:val="000000"/>
          <w:lang w:val="sk-SK"/>
        </w:rPr>
        <w:t xml:space="preserve">pre našich kolegov v spoločnosti </w:t>
      </w:r>
      <w:r w:rsidR="00BE29EF" w:rsidRPr="008F0343">
        <w:rPr>
          <w:rFonts w:cs="Arial"/>
          <w:i/>
          <w:iCs/>
          <w:color w:val="000000"/>
          <w:lang w:val="sk-SK"/>
        </w:rPr>
        <w:t>Kia Iberia</w:t>
      </w:r>
      <w:r w:rsidR="00322782" w:rsidRPr="008F0343">
        <w:rPr>
          <w:rFonts w:cs="Arial"/>
          <w:i/>
          <w:iCs/>
          <w:color w:val="000000"/>
          <w:lang w:val="sk-SK"/>
        </w:rPr>
        <w:t xml:space="preserve"> veľkým prínosom</w:t>
      </w:r>
      <w:r w:rsidR="00BE29EF" w:rsidRPr="008F0343">
        <w:rPr>
          <w:rFonts w:cs="Arial"/>
          <w:i/>
          <w:iCs/>
          <w:color w:val="000000"/>
          <w:lang w:val="sk-SK"/>
        </w:rPr>
        <w:t>,</w:t>
      </w:r>
      <w:r w:rsidRPr="008F0343">
        <w:rPr>
          <w:rFonts w:cs="Arial"/>
          <w:i/>
          <w:iCs/>
          <w:color w:val="000000"/>
          <w:lang w:val="sk-SK"/>
        </w:rPr>
        <w:t>“</w:t>
      </w:r>
      <w:r w:rsidR="00BE29EF" w:rsidRPr="008F0343">
        <w:rPr>
          <w:rFonts w:cs="Arial"/>
          <w:i/>
          <w:iCs/>
          <w:color w:val="000000"/>
          <w:lang w:val="sk-SK"/>
        </w:rPr>
        <w:t xml:space="preserve"> </w:t>
      </w:r>
      <w:r w:rsidR="0093425A">
        <w:rPr>
          <w:rFonts w:cs="Arial"/>
          <w:color w:val="000000"/>
          <w:lang w:val="sk-SK"/>
        </w:rPr>
        <w:t xml:space="preserve">uviedol prezident koncernu </w:t>
      </w:r>
      <w:r w:rsidR="00BE29EF" w:rsidRPr="001E5509">
        <w:rPr>
          <w:rFonts w:cs="Arial"/>
          <w:color w:val="000000"/>
          <w:lang w:val="sk-SK"/>
        </w:rPr>
        <w:t>Jason Jeong</w:t>
      </w:r>
      <w:r w:rsidR="0093425A">
        <w:rPr>
          <w:rFonts w:cs="Arial"/>
          <w:color w:val="000000"/>
          <w:lang w:val="sk-SK"/>
        </w:rPr>
        <w:t xml:space="preserve"> a dodal</w:t>
      </w:r>
      <w:r w:rsidR="00BE29EF" w:rsidRPr="001E5509">
        <w:rPr>
          <w:rFonts w:cs="Arial"/>
          <w:color w:val="000000"/>
          <w:lang w:val="sk-SK"/>
        </w:rPr>
        <w:t xml:space="preserve">: </w:t>
      </w:r>
      <w:r w:rsidRPr="008F0343">
        <w:rPr>
          <w:rFonts w:cs="Arial"/>
          <w:i/>
          <w:iCs/>
          <w:color w:val="000000"/>
          <w:lang w:val="sk-SK"/>
        </w:rPr>
        <w:t>„</w:t>
      </w:r>
      <w:r w:rsidR="0093425A" w:rsidRPr="008F0343">
        <w:rPr>
          <w:rFonts w:cs="Arial"/>
          <w:i/>
          <w:iCs/>
          <w:color w:val="000000"/>
          <w:lang w:val="sk-SK"/>
        </w:rPr>
        <w:t xml:space="preserve">Zároveň by som pri tejto príležitosti chcel privítať </w:t>
      </w:r>
      <w:r w:rsidR="008C7482" w:rsidRPr="008F0343">
        <w:rPr>
          <w:rFonts w:cs="Arial"/>
          <w:i/>
          <w:iCs/>
          <w:color w:val="000000"/>
          <w:lang w:val="sk-SK"/>
        </w:rPr>
        <w:t>Steffen</w:t>
      </w:r>
      <w:r w:rsidR="0093425A" w:rsidRPr="008F0343">
        <w:rPr>
          <w:rFonts w:cs="Arial"/>
          <w:i/>
          <w:iCs/>
          <w:color w:val="000000"/>
          <w:lang w:val="sk-SK"/>
        </w:rPr>
        <w:t>a</w:t>
      </w:r>
      <w:r w:rsidR="008C7482" w:rsidRPr="008F0343">
        <w:rPr>
          <w:rFonts w:cs="Arial"/>
          <w:i/>
          <w:iCs/>
          <w:color w:val="000000"/>
          <w:lang w:val="sk-SK"/>
        </w:rPr>
        <w:t xml:space="preserve">, </w:t>
      </w:r>
      <w:r w:rsidR="0093425A" w:rsidRPr="008F0343">
        <w:rPr>
          <w:rFonts w:cs="Arial"/>
          <w:i/>
          <w:iCs/>
          <w:color w:val="000000"/>
          <w:lang w:val="sk-SK"/>
        </w:rPr>
        <w:t xml:space="preserve">ktorý bude hrať dôležitú úlohu pri uvádzaní novej generácie našich elektrických vozidiel na trh, počnúc </w:t>
      </w:r>
      <w:r w:rsidR="008C7482" w:rsidRPr="008F0343">
        <w:rPr>
          <w:rFonts w:cs="Arial"/>
          <w:i/>
          <w:iCs/>
          <w:color w:val="000000"/>
          <w:lang w:val="sk-SK"/>
        </w:rPr>
        <w:t>crossover</w:t>
      </w:r>
      <w:r w:rsidR="0093425A" w:rsidRPr="008F0343">
        <w:rPr>
          <w:rFonts w:cs="Arial"/>
          <w:i/>
          <w:iCs/>
          <w:color w:val="000000"/>
          <w:lang w:val="sk-SK"/>
        </w:rPr>
        <w:t>om EV6</w:t>
      </w:r>
      <w:r w:rsidR="008C7482" w:rsidRPr="008F0343">
        <w:rPr>
          <w:rFonts w:cs="Arial"/>
          <w:i/>
          <w:iCs/>
          <w:color w:val="000000"/>
          <w:lang w:val="sk-SK"/>
        </w:rPr>
        <w:t>.</w:t>
      </w:r>
      <w:r w:rsidRPr="008F0343">
        <w:rPr>
          <w:rFonts w:cs="Arial"/>
          <w:i/>
          <w:iCs/>
          <w:color w:val="000000"/>
          <w:lang w:val="sk-SK"/>
        </w:rPr>
        <w:t>“</w:t>
      </w:r>
    </w:p>
    <w:p w14:paraId="6F1F49BE" w14:textId="1E5CDFE2" w:rsidR="00414023" w:rsidRPr="008F0343" w:rsidRDefault="00414023" w:rsidP="00414023">
      <w:pPr>
        <w:rPr>
          <w:rFonts w:cs="Arial"/>
          <w:i/>
          <w:iCs/>
          <w:lang w:val="sk-SK"/>
        </w:rPr>
      </w:pPr>
    </w:p>
    <w:p w14:paraId="6C059D44" w14:textId="77777777" w:rsidR="00414023" w:rsidRPr="001E5509" w:rsidRDefault="00414023" w:rsidP="00414023">
      <w:pPr>
        <w:rPr>
          <w:rFonts w:cs="Arial"/>
          <w:lang w:val="sk-SK"/>
        </w:rPr>
      </w:pPr>
    </w:p>
    <w:p w14:paraId="7A11D70D" w14:textId="53FE3A97" w:rsidR="00A05E13" w:rsidRPr="001E5509" w:rsidRDefault="00A05E13" w:rsidP="00A05E13">
      <w:pPr>
        <w:jc w:val="center"/>
        <w:rPr>
          <w:rFonts w:cs="Arial"/>
          <w:lang w:val="sk-SK"/>
        </w:rPr>
      </w:pPr>
      <w:r w:rsidRPr="001E5509">
        <w:rPr>
          <w:rFonts w:cs="Arial"/>
          <w:lang w:val="sk-SK"/>
        </w:rPr>
        <w:t xml:space="preserve">- </w:t>
      </w:r>
      <w:r w:rsidR="001E5509">
        <w:rPr>
          <w:rFonts w:cs="Arial"/>
          <w:lang w:val="sk-SK"/>
        </w:rPr>
        <w:t>Koniec</w:t>
      </w:r>
      <w:r w:rsidRPr="001E5509">
        <w:rPr>
          <w:rFonts w:cs="Arial"/>
          <w:lang w:val="sk-SK"/>
        </w:rPr>
        <w:t xml:space="preserve"> -</w:t>
      </w:r>
    </w:p>
    <w:p w14:paraId="35FFE1D7" w14:textId="77777777" w:rsidR="001F4CC9" w:rsidRPr="00AB1F6E" w:rsidRDefault="001F4CC9" w:rsidP="00122AF0">
      <w:pPr>
        <w:rPr>
          <w:rFonts w:cs="Arial"/>
          <w:b/>
          <w:sz w:val="20"/>
          <w:szCs w:val="20"/>
          <w:lang w:val="en-GB"/>
        </w:rPr>
      </w:pPr>
      <w:bookmarkStart w:id="0" w:name="_GoBack"/>
      <w:bookmarkEnd w:id="0"/>
    </w:p>
    <w:sectPr w:rsidR="001F4CC9" w:rsidRPr="00AB1F6E" w:rsidSect="000B642A">
      <w:footerReference w:type="default" r:id="rId12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F6FF27" w14:textId="77777777" w:rsidR="00DB25D0" w:rsidRDefault="00DB25D0" w:rsidP="00777D9D">
      <w:pPr>
        <w:spacing w:line="240" w:lineRule="auto"/>
      </w:pPr>
      <w:r>
        <w:separator/>
      </w:r>
    </w:p>
  </w:endnote>
  <w:endnote w:type="continuationSeparator" w:id="0">
    <w:p w14:paraId="1DD81715" w14:textId="77777777" w:rsidR="00DB25D0" w:rsidRDefault="00DB25D0" w:rsidP="00777D9D">
      <w:pPr>
        <w:spacing w:line="240" w:lineRule="auto"/>
      </w:pPr>
      <w:r>
        <w:continuationSeparator/>
      </w:r>
    </w:p>
  </w:endnote>
  <w:endnote w:type="continuationNotice" w:id="1">
    <w:p w14:paraId="6F650B29" w14:textId="77777777" w:rsidR="00DB25D0" w:rsidRDefault="00DB25D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3CC7A6" w14:textId="46EC2235" w:rsidR="00A85CF0" w:rsidRDefault="00A85CF0">
    <w:pPr>
      <w:pStyle w:val="Footer"/>
    </w:pPr>
    <w:r>
      <w:rPr>
        <w:noProof/>
        <w:lang w:eastAsia="ko-KR"/>
      </w:rPr>
      <w:drawing>
        <wp:anchor distT="0" distB="0" distL="114300" distR="114300" simplePos="0" relativeHeight="251658240" behindDoc="0" locked="0" layoutInCell="1" allowOverlap="1" wp14:anchorId="0B306142" wp14:editId="7CFE6816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10B3AB" w14:textId="77777777" w:rsidR="00DB25D0" w:rsidRDefault="00DB25D0" w:rsidP="00777D9D">
      <w:pPr>
        <w:spacing w:line="240" w:lineRule="auto"/>
      </w:pPr>
      <w:r>
        <w:separator/>
      </w:r>
    </w:p>
  </w:footnote>
  <w:footnote w:type="continuationSeparator" w:id="0">
    <w:p w14:paraId="1313AD9A" w14:textId="77777777" w:rsidR="00DB25D0" w:rsidRDefault="00DB25D0" w:rsidP="00777D9D">
      <w:pPr>
        <w:spacing w:line="240" w:lineRule="auto"/>
      </w:pPr>
      <w:r>
        <w:continuationSeparator/>
      </w:r>
    </w:p>
  </w:footnote>
  <w:footnote w:type="continuationNotice" w:id="1">
    <w:p w14:paraId="5E757701" w14:textId="77777777" w:rsidR="00DB25D0" w:rsidRDefault="00DB25D0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EC0620"/>
    <w:multiLevelType w:val="hybridMultilevel"/>
    <w:tmpl w:val="3690AB20"/>
    <w:lvl w:ilvl="0" w:tplc="1136B7D0">
      <w:start w:val="10"/>
      <w:numFmt w:val="bullet"/>
      <w:lvlText w:val=""/>
      <w:lvlJc w:val="left"/>
      <w:pPr>
        <w:ind w:left="760" w:hanging="360"/>
      </w:pPr>
      <w:rPr>
        <w:rFonts w:ascii="Wingdings" w:eastAsia="Malgun Gothic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6D96DDC"/>
    <w:multiLevelType w:val="hybridMultilevel"/>
    <w:tmpl w:val="E56CD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D2D1F"/>
    <w:multiLevelType w:val="hybridMultilevel"/>
    <w:tmpl w:val="5686BE50"/>
    <w:lvl w:ilvl="0" w:tplc="82D213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3AC8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BEED2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14A1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DA12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F662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BE7C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1EFD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1A4AF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6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7" w15:restartNumberingAfterBreak="0">
    <w:nsid w:val="223D34F5"/>
    <w:multiLevelType w:val="hybridMultilevel"/>
    <w:tmpl w:val="CECE5FC4"/>
    <w:lvl w:ilvl="0" w:tplc="3D94CF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4023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C2F1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6A8E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D8AF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6687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3C88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D210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5E4E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11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52490CBD"/>
    <w:multiLevelType w:val="hybridMultilevel"/>
    <w:tmpl w:val="735E718C"/>
    <w:lvl w:ilvl="0" w:tplc="950ECEEA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5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6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9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20" w15:restartNumberingAfterBreak="0">
    <w:nsid w:val="71B16C43"/>
    <w:multiLevelType w:val="hybridMultilevel"/>
    <w:tmpl w:val="2B7CBD40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6932CE3"/>
    <w:multiLevelType w:val="hybridMultilevel"/>
    <w:tmpl w:val="F0B2723E"/>
    <w:lvl w:ilvl="0" w:tplc="29249D88">
      <w:start w:val="10"/>
      <w:numFmt w:val="bullet"/>
      <w:lvlText w:val=""/>
      <w:lvlJc w:val="left"/>
      <w:pPr>
        <w:ind w:left="760" w:hanging="360"/>
      </w:pPr>
      <w:rPr>
        <w:rFonts w:ascii="Wingdings" w:eastAsia="Malgun Gothic" w:hAnsi="Wingdings" w:cs="Arial" w:hint="default"/>
        <w:b/>
        <w:color w:val="0000FF"/>
        <w:sz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7EBA736F"/>
    <w:multiLevelType w:val="hybridMultilevel"/>
    <w:tmpl w:val="6DC452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28043D"/>
    <w:multiLevelType w:val="hybridMultilevel"/>
    <w:tmpl w:val="FE0EFC18"/>
    <w:lvl w:ilvl="0" w:tplc="D6A89582">
      <w:start w:val="200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Batang" w:hAnsi="Arial" w:cs="Arial" w:hint="default"/>
        <w:b/>
      </w:rPr>
    </w:lvl>
    <w:lvl w:ilvl="1" w:tplc="04090003">
      <w:start w:val="1"/>
      <w:numFmt w:val="bullet"/>
      <w:lvlText w:val=""/>
      <w:lvlJc w:val="left"/>
      <w:pPr>
        <w:tabs>
          <w:tab w:val="num" w:pos="1150"/>
        </w:tabs>
        <w:ind w:left="115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550"/>
        </w:tabs>
        <w:ind w:left="155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50"/>
        </w:tabs>
        <w:ind w:left="195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350"/>
        </w:tabs>
        <w:ind w:left="235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750"/>
        </w:tabs>
        <w:ind w:left="275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3150"/>
        </w:tabs>
        <w:ind w:left="315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550"/>
        </w:tabs>
        <w:ind w:left="355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3950"/>
        </w:tabs>
        <w:ind w:left="3950" w:hanging="400"/>
      </w:pPr>
      <w:rPr>
        <w:rFonts w:ascii="Wingdings" w:hAnsi="Wingdings" w:hint="default"/>
      </w:rPr>
    </w:lvl>
  </w:abstractNum>
  <w:num w:numId="1">
    <w:abstractNumId w:val="16"/>
  </w:num>
  <w:num w:numId="2">
    <w:abstractNumId w:val="3"/>
  </w:num>
  <w:num w:numId="3">
    <w:abstractNumId w:val="9"/>
  </w:num>
  <w:num w:numId="4">
    <w:abstractNumId w:val="10"/>
  </w:num>
  <w:num w:numId="5">
    <w:abstractNumId w:val="5"/>
  </w:num>
  <w:num w:numId="6">
    <w:abstractNumId w:val="18"/>
  </w:num>
  <w:num w:numId="7">
    <w:abstractNumId w:val="15"/>
  </w:num>
  <w:num w:numId="8">
    <w:abstractNumId w:val="11"/>
  </w:num>
  <w:num w:numId="9">
    <w:abstractNumId w:val="8"/>
  </w:num>
  <w:num w:numId="10">
    <w:abstractNumId w:val="6"/>
  </w:num>
  <w:num w:numId="11">
    <w:abstractNumId w:val="19"/>
  </w:num>
  <w:num w:numId="12">
    <w:abstractNumId w:val="4"/>
  </w:num>
  <w:num w:numId="13">
    <w:abstractNumId w:val="17"/>
  </w:num>
  <w:num w:numId="14">
    <w:abstractNumId w:val="12"/>
  </w:num>
  <w:num w:numId="15">
    <w:abstractNumId w:val="13"/>
  </w:num>
  <w:num w:numId="16">
    <w:abstractNumId w:val="22"/>
  </w:num>
  <w:num w:numId="17">
    <w:abstractNumId w:val="14"/>
  </w:num>
  <w:num w:numId="18">
    <w:abstractNumId w:val="2"/>
  </w:num>
  <w:num w:numId="19">
    <w:abstractNumId w:val="7"/>
  </w:num>
  <w:num w:numId="20">
    <w:abstractNumId w:val="20"/>
  </w:num>
  <w:num w:numId="21">
    <w:abstractNumId w:val="23"/>
  </w:num>
  <w:num w:numId="22">
    <w:abstractNumId w:val="0"/>
  </w:num>
  <w:num w:numId="23">
    <w:abstractNumId w:val="21"/>
  </w:num>
  <w:num w:numId="24">
    <w:abstractNumId w:val="1"/>
  </w:num>
  <w:num w:numId="2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PersonalInformation/>
  <w:removeDateAndTime/>
  <w:bordersDoNotSurroundHeader/>
  <w:bordersDoNotSurroundFooter/>
  <w:hideGrammaticalErrors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MqgFAHO+DtktAAAA"/>
  </w:docVars>
  <w:rsids>
    <w:rsidRoot w:val="004A422B"/>
    <w:rsid w:val="00000187"/>
    <w:rsid w:val="0000063D"/>
    <w:rsid w:val="00001349"/>
    <w:rsid w:val="00001CAE"/>
    <w:rsid w:val="00002243"/>
    <w:rsid w:val="0000273B"/>
    <w:rsid w:val="00003849"/>
    <w:rsid w:val="00003D7E"/>
    <w:rsid w:val="000044C1"/>
    <w:rsid w:val="0000546A"/>
    <w:rsid w:val="000058E1"/>
    <w:rsid w:val="00006D75"/>
    <w:rsid w:val="00007167"/>
    <w:rsid w:val="00007372"/>
    <w:rsid w:val="00007587"/>
    <w:rsid w:val="000110CD"/>
    <w:rsid w:val="000133DA"/>
    <w:rsid w:val="00015C73"/>
    <w:rsid w:val="00016677"/>
    <w:rsid w:val="00017C1F"/>
    <w:rsid w:val="00020016"/>
    <w:rsid w:val="0002076E"/>
    <w:rsid w:val="00021003"/>
    <w:rsid w:val="00022B1E"/>
    <w:rsid w:val="00024453"/>
    <w:rsid w:val="000251F2"/>
    <w:rsid w:val="000277A1"/>
    <w:rsid w:val="00027C5E"/>
    <w:rsid w:val="000325FF"/>
    <w:rsid w:val="00032790"/>
    <w:rsid w:val="00032FBA"/>
    <w:rsid w:val="000338D1"/>
    <w:rsid w:val="0003593A"/>
    <w:rsid w:val="00036166"/>
    <w:rsid w:val="00036D54"/>
    <w:rsid w:val="00040E0B"/>
    <w:rsid w:val="00041509"/>
    <w:rsid w:val="00041AFF"/>
    <w:rsid w:val="000420CD"/>
    <w:rsid w:val="00042F4A"/>
    <w:rsid w:val="00042F88"/>
    <w:rsid w:val="00043B7D"/>
    <w:rsid w:val="000449DB"/>
    <w:rsid w:val="00045018"/>
    <w:rsid w:val="000476C0"/>
    <w:rsid w:val="00051317"/>
    <w:rsid w:val="0005143B"/>
    <w:rsid w:val="00051C60"/>
    <w:rsid w:val="000522E6"/>
    <w:rsid w:val="00053A93"/>
    <w:rsid w:val="00053A9D"/>
    <w:rsid w:val="00053AFD"/>
    <w:rsid w:val="00053ED9"/>
    <w:rsid w:val="00054C22"/>
    <w:rsid w:val="00054C94"/>
    <w:rsid w:val="000568C4"/>
    <w:rsid w:val="00057295"/>
    <w:rsid w:val="00057DA7"/>
    <w:rsid w:val="00060ADB"/>
    <w:rsid w:val="00060BBC"/>
    <w:rsid w:val="00060F68"/>
    <w:rsid w:val="000618BA"/>
    <w:rsid w:val="00061AC8"/>
    <w:rsid w:val="000622B9"/>
    <w:rsid w:val="0006321E"/>
    <w:rsid w:val="00063628"/>
    <w:rsid w:val="00063D87"/>
    <w:rsid w:val="000647DC"/>
    <w:rsid w:val="000647EF"/>
    <w:rsid w:val="00064A4F"/>
    <w:rsid w:val="00065E3C"/>
    <w:rsid w:val="0006617C"/>
    <w:rsid w:val="00066DA7"/>
    <w:rsid w:val="00067A4B"/>
    <w:rsid w:val="00067DF1"/>
    <w:rsid w:val="000706AA"/>
    <w:rsid w:val="000706BB"/>
    <w:rsid w:val="00070AF1"/>
    <w:rsid w:val="0007153A"/>
    <w:rsid w:val="0007222A"/>
    <w:rsid w:val="00074187"/>
    <w:rsid w:val="00076010"/>
    <w:rsid w:val="00077CD2"/>
    <w:rsid w:val="000804C2"/>
    <w:rsid w:val="00080620"/>
    <w:rsid w:val="00081BDF"/>
    <w:rsid w:val="00083214"/>
    <w:rsid w:val="000870CB"/>
    <w:rsid w:val="00087736"/>
    <w:rsid w:val="00087F1F"/>
    <w:rsid w:val="00090A7E"/>
    <w:rsid w:val="00090BBA"/>
    <w:rsid w:val="00092264"/>
    <w:rsid w:val="00092CE6"/>
    <w:rsid w:val="000936F1"/>
    <w:rsid w:val="00093AFD"/>
    <w:rsid w:val="00094C8C"/>
    <w:rsid w:val="00095DF5"/>
    <w:rsid w:val="00096037"/>
    <w:rsid w:val="00096953"/>
    <w:rsid w:val="0009739F"/>
    <w:rsid w:val="000974BE"/>
    <w:rsid w:val="000977D0"/>
    <w:rsid w:val="000A090C"/>
    <w:rsid w:val="000A1E68"/>
    <w:rsid w:val="000A38F3"/>
    <w:rsid w:val="000A3D91"/>
    <w:rsid w:val="000A4003"/>
    <w:rsid w:val="000A46BD"/>
    <w:rsid w:val="000A5E08"/>
    <w:rsid w:val="000A645D"/>
    <w:rsid w:val="000A673A"/>
    <w:rsid w:val="000A7FD7"/>
    <w:rsid w:val="000B08CF"/>
    <w:rsid w:val="000B1606"/>
    <w:rsid w:val="000B2491"/>
    <w:rsid w:val="000B3825"/>
    <w:rsid w:val="000B43E1"/>
    <w:rsid w:val="000B4930"/>
    <w:rsid w:val="000B5DA5"/>
    <w:rsid w:val="000B642A"/>
    <w:rsid w:val="000C0CAF"/>
    <w:rsid w:val="000C0FF2"/>
    <w:rsid w:val="000C3B81"/>
    <w:rsid w:val="000C509C"/>
    <w:rsid w:val="000C64CC"/>
    <w:rsid w:val="000C6DD8"/>
    <w:rsid w:val="000C6F92"/>
    <w:rsid w:val="000C76BE"/>
    <w:rsid w:val="000D0850"/>
    <w:rsid w:val="000D090A"/>
    <w:rsid w:val="000D0B2A"/>
    <w:rsid w:val="000D35E3"/>
    <w:rsid w:val="000D4142"/>
    <w:rsid w:val="000D4753"/>
    <w:rsid w:val="000D4EA2"/>
    <w:rsid w:val="000D5554"/>
    <w:rsid w:val="000D63F8"/>
    <w:rsid w:val="000D7FAB"/>
    <w:rsid w:val="000E03F1"/>
    <w:rsid w:val="000E18E6"/>
    <w:rsid w:val="000E19ED"/>
    <w:rsid w:val="000E1A0A"/>
    <w:rsid w:val="000E22A1"/>
    <w:rsid w:val="000E231C"/>
    <w:rsid w:val="000E369A"/>
    <w:rsid w:val="000E4194"/>
    <w:rsid w:val="000E42A3"/>
    <w:rsid w:val="000E4566"/>
    <w:rsid w:val="000E48E3"/>
    <w:rsid w:val="000E59CF"/>
    <w:rsid w:val="000E66FF"/>
    <w:rsid w:val="000E712C"/>
    <w:rsid w:val="000F0480"/>
    <w:rsid w:val="000F1740"/>
    <w:rsid w:val="000F17B9"/>
    <w:rsid w:val="000F19A2"/>
    <w:rsid w:val="000F3ED5"/>
    <w:rsid w:val="000F534E"/>
    <w:rsid w:val="000F5D5C"/>
    <w:rsid w:val="000F6828"/>
    <w:rsid w:val="001008F7"/>
    <w:rsid w:val="00100E85"/>
    <w:rsid w:val="001011D1"/>
    <w:rsid w:val="00102292"/>
    <w:rsid w:val="001022B7"/>
    <w:rsid w:val="00103E71"/>
    <w:rsid w:val="0010511B"/>
    <w:rsid w:val="00105AE8"/>
    <w:rsid w:val="001063A5"/>
    <w:rsid w:val="0010692F"/>
    <w:rsid w:val="00106F60"/>
    <w:rsid w:val="001078DD"/>
    <w:rsid w:val="0011005E"/>
    <w:rsid w:val="0011047C"/>
    <w:rsid w:val="00110A6E"/>
    <w:rsid w:val="001117B7"/>
    <w:rsid w:val="00111C05"/>
    <w:rsid w:val="00111C72"/>
    <w:rsid w:val="0011388F"/>
    <w:rsid w:val="00114BFE"/>
    <w:rsid w:val="00117B39"/>
    <w:rsid w:val="00117E42"/>
    <w:rsid w:val="00120581"/>
    <w:rsid w:val="00122AF0"/>
    <w:rsid w:val="00122E2E"/>
    <w:rsid w:val="001233FF"/>
    <w:rsid w:val="00124F72"/>
    <w:rsid w:val="00125B6D"/>
    <w:rsid w:val="00125C8F"/>
    <w:rsid w:val="0012631B"/>
    <w:rsid w:val="00126E53"/>
    <w:rsid w:val="00127CB2"/>
    <w:rsid w:val="00127D43"/>
    <w:rsid w:val="001309C4"/>
    <w:rsid w:val="00130B4E"/>
    <w:rsid w:val="00131396"/>
    <w:rsid w:val="00131A7F"/>
    <w:rsid w:val="00132BF1"/>
    <w:rsid w:val="00134244"/>
    <w:rsid w:val="00134985"/>
    <w:rsid w:val="00134ECF"/>
    <w:rsid w:val="00135BEF"/>
    <w:rsid w:val="001369FE"/>
    <w:rsid w:val="00137052"/>
    <w:rsid w:val="00137123"/>
    <w:rsid w:val="00140C02"/>
    <w:rsid w:val="00141385"/>
    <w:rsid w:val="00141401"/>
    <w:rsid w:val="00141A18"/>
    <w:rsid w:val="00141F3B"/>
    <w:rsid w:val="00142854"/>
    <w:rsid w:val="00142BAF"/>
    <w:rsid w:val="00142C1D"/>
    <w:rsid w:val="001435DE"/>
    <w:rsid w:val="0014425E"/>
    <w:rsid w:val="00144FFF"/>
    <w:rsid w:val="00145385"/>
    <w:rsid w:val="00145FC4"/>
    <w:rsid w:val="00146758"/>
    <w:rsid w:val="00147D5B"/>
    <w:rsid w:val="001503B6"/>
    <w:rsid w:val="00150643"/>
    <w:rsid w:val="0015162B"/>
    <w:rsid w:val="001519D1"/>
    <w:rsid w:val="00151B85"/>
    <w:rsid w:val="00155B80"/>
    <w:rsid w:val="00161026"/>
    <w:rsid w:val="00161855"/>
    <w:rsid w:val="0016235B"/>
    <w:rsid w:val="0016316D"/>
    <w:rsid w:val="001636F4"/>
    <w:rsid w:val="00164468"/>
    <w:rsid w:val="0016476B"/>
    <w:rsid w:val="0016519E"/>
    <w:rsid w:val="0016531C"/>
    <w:rsid w:val="00165802"/>
    <w:rsid w:val="00165F69"/>
    <w:rsid w:val="00167511"/>
    <w:rsid w:val="00170AD0"/>
    <w:rsid w:val="00171027"/>
    <w:rsid w:val="00171840"/>
    <w:rsid w:val="00171CDD"/>
    <w:rsid w:val="00173ABB"/>
    <w:rsid w:val="00174459"/>
    <w:rsid w:val="00174C80"/>
    <w:rsid w:val="00176104"/>
    <w:rsid w:val="00176126"/>
    <w:rsid w:val="00176312"/>
    <w:rsid w:val="0017786F"/>
    <w:rsid w:val="00177D8B"/>
    <w:rsid w:val="00177E86"/>
    <w:rsid w:val="00180E55"/>
    <w:rsid w:val="001817EE"/>
    <w:rsid w:val="00181CCD"/>
    <w:rsid w:val="00182DC4"/>
    <w:rsid w:val="00184474"/>
    <w:rsid w:val="00184742"/>
    <w:rsid w:val="00187280"/>
    <w:rsid w:val="00187978"/>
    <w:rsid w:val="0019046C"/>
    <w:rsid w:val="001917BC"/>
    <w:rsid w:val="00191890"/>
    <w:rsid w:val="00191E85"/>
    <w:rsid w:val="001921F5"/>
    <w:rsid w:val="00192DA5"/>
    <w:rsid w:val="001937EB"/>
    <w:rsid w:val="00195652"/>
    <w:rsid w:val="00195A1B"/>
    <w:rsid w:val="00196101"/>
    <w:rsid w:val="001963EE"/>
    <w:rsid w:val="00196641"/>
    <w:rsid w:val="00197986"/>
    <w:rsid w:val="001A0BCB"/>
    <w:rsid w:val="001A256E"/>
    <w:rsid w:val="001A2B33"/>
    <w:rsid w:val="001A3E5B"/>
    <w:rsid w:val="001A4148"/>
    <w:rsid w:val="001A4CAE"/>
    <w:rsid w:val="001A5CAC"/>
    <w:rsid w:val="001A629F"/>
    <w:rsid w:val="001A6F6D"/>
    <w:rsid w:val="001A7B73"/>
    <w:rsid w:val="001B02C0"/>
    <w:rsid w:val="001B0BC5"/>
    <w:rsid w:val="001B2DDB"/>
    <w:rsid w:val="001B311B"/>
    <w:rsid w:val="001B3E29"/>
    <w:rsid w:val="001B5261"/>
    <w:rsid w:val="001B6E42"/>
    <w:rsid w:val="001B71D1"/>
    <w:rsid w:val="001B71D3"/>
    <w:rsid w:val="001B7828"/>
    <w:rsid w:val="001C0778"/>
    <w:rsid w:val="001C0B41"/>
    <w:rsid w:val="001C0EAD"/>
    <w:rsid w:val="001C1B74"/>
    <w:rsid w:val="001C3485"/>
    <w:rsid w:val="001C3988"/>
    <w:rsid w:val="001C4583"/>
    <w:rsid w:val="001C4B33"/>
    <w:rsid w:val="001C61D8"/>
    <w:rsid w:val="001C6637"/>
    <w:rsid w:val="001C7F79"/>
    <w:rsid w:val="001D2158"/>
    <w:rsid w:val="001D3572"/>
    <w:rsid w:val="001D381A"/>
    <w:rsid w:val="001D3942"/>
    <w:rsid w:val="001D4190"/>
    <w:rsid w:val="001D43F2"/>
    <w:rsid w:val="001D4630"/>
    <w:rsid w:val="001D487C"/>
    <w:rsid w:val="001D52A2"/>
    <w:rsid w:val="001D5962"/>
    <w:rsid w:val="001D5F2B"/>
    <w:rsid w:val="001E1E04"/>
    <w:rsid w:val="001E40F3"/>
    <w:rsid w:val="001E499B"/>
    <w:rsid w:val="001E4DC7"/>
    <w:rsid w:val="001E5509"/>
    <w:rsid w:val="001E5F07"/>
    <w:rsid w:val="001E61FF"/>
    <w:rsid w:val="001E6681"/>
    <w:rsid w:val="001E6840"/>
    <w:rsid w:val="001E69E0"/>
    <w:rsid w:val="001F153E"/>
    <w:rsid w:val="001F41C1"/>
    <w:rsid w:val="001F4C22"/>
    <w:rsid w:val="001F4CC9"/>
    <w:rsid w:val="001F66C5"/>
    <w:rsid w:val="002027D2"/>
    <w:rsid w:val="00203519"/>
    <w:rsid w:val="0020380C"/>
    <w:rsid w:val="0020385F"/>
    <w:rsid w:val="00203B2D"/>
    <w:rsid w:val="002050A3"/>
    <w:rsid w:val="00206BA3"/>
    <w:rsid w:val="00207874"/>
    <w:rsid w:val="002107E0"/>
    <w:rsid w:val="00210AC5"/>
    <w:rsid w:val="00210D23"/>
    <w:rsid w:val="00211B0C"/>
    <w:rsid w:val="00211C5F"/>
    <w:rsid w:val="00212DC0"/>
    <w:rsid w:val="0021300F"/>
    <w:rsid w:val="00213686"/>
    <w:rsid w:val="00214DE8"/>
    <w:rsid w:val="00217455"/>
    <w:rsid w:val="00220D75"/>
    <w:rsid w:val="0022236C"/>
    <w:rsid w:val="0022413A"/>
    <w:rsid w:val="0022571A"/>
    <w:rsid w:val="002261D8"/>
    <w:rsid w:val="002262C7"/>
    <w:rsid w:val="00226391"/>
    <w:rsid w:val="00226A72"/>
    <w:rsid w:val="00227152"/>
    <w:rsid w:val="002276FC"/>
    <w:rsid w:val="0022786D"/>
    <w:rsid w:val="002310AF"/>
    <w:rsid w:val="00231122"/>
    <w:rsid w:val="00231721"/>
    <w:rsid w:val="0023193F"/>
    <w:rsid w:val="0023259D"/>
    <w:rsid w:val="002327A2"/>
    <w:rsid w:val="00233338"/>
    <w:rsid w:val="00233339"/>
    <w:rsid w:val="00235452"/>
    <w:rsid w:val="00235E81"/>
    <w:rsid w:val="00236898"/>
    <w:rsid w:val="002401BB"/>
    <w:rsid w:val="00240374"/>
    <w:rsid w:val="00241578"/>
    <w:rsid w:val="00241605"/>
    <w:rsid w:val="00241711"/>
    <w:rsid w:val="002418C4"/>
    <w:rsid w:val="00241C78"/>
    <w:rsid w:val="00244322"/>
    <w:rsid w:val="00244474"/>
    <w:rsid w:val="00244D36"/>
    <w:rsid w:val="00247DC0"/>
    <w:rsid w:val="00250781"/>
    <w:rsid w:val="0025106E"/>
    <w:rsid w:val="002515F3"/>
    <w:rsid w:val="00251BDA"/>
    <w:rsid w:val="002520D0"/>
    <w:rsid w:val="002543B1"/>
    <w:rsid w:val="00254BDA"/>
    <w:rsid w:val="00255B32"/>
    <w:rsid w:val="00255D2C"/>
    <w:rsid w:val="00256666"/>
    <w:rsid w:val="00256B5C"/>
    <w:rsid w:val="00256D7F"/>
    <w:rsid w:val="0025779B"/>
    <w:rsid w:val="0026008A"/>
    <w:rsid w:val="0026048B"/>
    <w:rsid w:val="0026094C"/>
    <w:rsid w:val="00261F77"/>
    <w:rsid w:val="002622BE"/>
    <w:rsid w:val="00262B05"/>
    <w:rsid w:val="00262DDA"/>
    <w:rsid w:val="00263230"/>
    <w:rsid w:val="0026383A"/>
    <w:rsid w:val="00263B08"/>
    <w:rsid w:val="002670DB"/>
    <w:rsid w:val="0027065E"/>
    <w:rsid w:val="0027106A"/>
    <w:rsid w:val="00271170"/>
    <w:rsid w:val="00272480"/>
    <w:rsid w:val="00274616"/>
    <w:rsid w:val="002746D4"/>
    <w:rsid w:val="0027585F"/>
    <w:rsid w:val="002758AB"/>
    <w:rsid w:val="00275D1B"/>
    <w:rsid w:val="00276F9D"/>
    <w:rsid w:val="00281176"/>
    <w:rsid w:val="0028194B"/>
    <w:rsid w:val="00283329"/>
    <w:rsid w:val="00284DA2"/>
    <w:rsid w:val="0028552E"/>
    <w:rsid w:val="00285973"/>
    <w:rsid w:val="00286168"/>
    <w:rsid w:val="002874FF"/>
    <w:rsid w:val="00287CA7"/>
    <w:rsid w:val="0029079E"/>
    <w:rsid w:val="00291223"/>
    <w:rsid w:val="00291E28"/>
    <w:rsid w:val="00293123"/>
    <w:rsid w:val="00294C75"/>
    <w:rsid w:val="00297803"/>
    <w:rsid w:val="002A3277"/>
    <w:rsid w:val="002A4301"/>
    <w:rsid w:val="002A4F04"/>
    <w:rsid w:val="002A526E"/>
    <w:rsid w:val="002A6442"/>
    <w:rsid w:val="002A793B"/>
    <w:rsid w:val="002B183A"/>
    <w:rsid w:val="002B2D45"/>
    <w:rsid w:val="002B34C6"/>
    <w:rsid w:val="002B371C"/>
    <w:rsid w:val="002B508A"/>
    <w:rsid w:val="002B5773"/>
    <w:rsid w:val="002B5F00"/>
    <w:rsid w:val="002B6A9A"/>
    <w:rsid w:val="002B7C3D"/>
    <w:rsid w:val="002C0052"/>
    <w:rsid w:val="002C0E23"/>
    <w:rsid w:val="002C1976"/>
    <w:rsid w:val="002C2D3E"/>
    <w:rsid w:val="002C32D9"/>
    <w:rsid w:val="002C3FC5"/>
    <w:rsid w:val="002C47CE"/>
    <w:rsid w:val="002C48C8"/>
    <w:rsid w:val="002C684D"/>
    <w:rsid w:val="002C6C30"/>
    <w:rsid w:val="002C6EDA"/>
    <w:rsid w:val="002D03DB"/>
    <w:rsid w:val="002D094C"/>
    <w:rsid w:val="002D26E9"/>
    <w:rsid w:val="002D4AF1"/>
    <w:rsid w:val="002D4EC0"/>
    <w:rsid w:val="002D55DB"/>
    <w:rsid w:val="002D70E7"/>
    <w:rsid w:val="002E1272"/>
    <w:rsid w:val="002E1CE2"/>
    <w:rsid w:val="002E3205"/>
    <w:rsid w:val="002E3374"/>
    <w:rsid w:val="002E3379"/>
    <w:rsid w:val="002E42B7"/>
    <w:rsid w:val="002E68C8"/>
    <w:rsid w:val="002E6F50"/>
    <w:rsid w:val="002E7CA1"/>
    <w:rsid w:val="002F05CA"/>
    <w:rsid w:val="002F0820"/>
    <w:rsid w:val="002F2006"/>
    <w:rsid w:val="002F3053"/>
    <w:rsid w:val="002F322E"/>
    <w:rsid w:val="002F3817"/>
    <w:rsid w:val="002F4D61"/>
    <w:rsid w:val="002F7036"/>
    <w:rsid w:val="002F71CD"/>
    <w:rsid w:val="002F7740"/>
    <w:rsid w:val="003016C9"/>
    <w:rsid w:val="00302180"/>
    <w:rsid w:val="00302185"/>
    <w:rsid w:val="003042DD"/>
    <w:rsid w:val="00305AF6"/>
    <w:rsid w:val="00305C31"/>
    <w:rsid w:val="0030600E"/>
    <w:rsid w:val="00306F4C"/>
    <w:rsid w:val="00311D94"/>
    <w:rsid w:val="003125E5"/>
    <w:rsid w:val="003126FF"/>
    <w:rsid w:val="0031279D"/>
    <w:rsid w:val="00312A36"/>
    <w:rsid w:val="00313A53"/>
    <w:rsid w:val="00313B8D"/>
    <w:rsid w:val="003148B4"/>
    <w:rsid w:val="0031504D"/>
    <w:rsid w:val="0031589E"/>
    <w:rsid w:val="00316263"/>
    <w:rsid w:val="00316685"/>
    <w:rsid w:val="003171F5"/>
    <w:rsid w:val="00322782"/>
    <w:rsid w:val="00323F8A"/>
    <w:rsid w:val="00324C21"/>
    <w:rsid w:val="00325759"/>
    <w:rsid w:val="00326010"/>
    <w:rsid w:val="00326394"/>
    <w:rsid w:val="00326424"/>
    <w:rsid w:val="00326826"/>
    <w:rsid w:val="00326B1F"/>
    <w:rsid w:val="003270B1"/>
    <w:rsid w:val="00327F67"/>
    <w:rsid w:val="00330083"/>
    <w:rsid w:val="003309EC"/>
    <w:rsid w:val="00332768"/>
    <w:rsid w:val="00332F98"/>
    <w:rsid w:val="00333A5F"/>
    <w:rsid w:val="00334509"/>
    <w:rsid w:val="00334896"/>
    <w:rsid w:val="00334D6E"/>
    <w:rsid w:val="00336221"/>
    <w:rsid w:val="003373F2"/>
    <w:rsid w:val="00340307"/>
    <w:rsid w:val="003409D8"/>
    <w:rsid w:val="00340CD7"/>
    <w:rsid w:val="00340E65"/>
    <w:rsid w:val="0034177E"/>
    <w:rsid w:val="003422CC"/>
    <w:rsid w:val="0034629C"/>
    <w:rsid w:val="00346A74"/>
    <w:rsid w:val="00346ADB"/>
    <w:rsid w:val="00346DD2"/>
    <w:rsid w:val="00347B4B"/>
    <w:rsid w:val="00347E68"/>
    <w:rsid w:val="00353062"/>
    <w:rsid w:val="00353751"/>
    <w:rsid w:val="00354D0A"/>
    <w:rsid w:val="00355158"/>
    <w:rsid w:val="003577B7"/>
    <w:rsid w:val="00357D99"/>
    <w:rsid w:val="00363BE9"/>
    <w:rsid w:val="0036537D"/>
    <w:rsid w:val="0036696F"/>
    <w:rsid w:val="003677AD"/>
    <w:rsid w:val="003709CB"/>
    <w:rsid w:val="003714C9"/>
    <w:rsid w:val="00371ADC"/>
    <w:rsid w:val="00372A57"/>
    <w:rsid w:val="00372EA1"/>
    <w:rsid w:val="00373A50"/>
    <w:rsid w:val="00374119"/>
    <w:rsid w:val="0037544D"/>
    <w:rsid w:val="00380247"/>
    <w:rsid w:val="00380517"/>
    <w:rsid w:val="00381A67"/>
    <w:rsid w:val="00382325"/>
    <w:rsid w:val="003824BC"/>
    <w:rsid w:val="003824DC"/>
    <w:rsid w:val="00382E78"/>
    <w:rsid w:val="00383926"/>
    <w:rsid w:val="00383980"/>
    <w:rsid w:val="00383CFB"/>
    <w:rsid w:val="0038469C"/>
    <w:rsid w:val="003850AB"/>
    <w:rsid w:val="003855AF"/>
    <w:rsid w:val="0038565D"/>
    <w:rsid w:val="00386207"/>
    <w:rsid w:val="00387E36"/>
    <w:rsid w:val="00390519"/>
    <w:rsid w:val="00390DDC"/>
    <w:rsid w:val="003917A1"/>
    <w:rsid w:val="00391E82"/>
    <w:rsid w:val="0039240A"/>
    <w:rsid w:val="00393007"/>
    <w:rsid w:val="00396E0C"/>
    <w:rsid w:val="00397B9F"/>
    <w:rsid w:val="00397C68"/>
    <w:rsid w:val="003A14FB"/>
    <w:rsid w:val="003A15A5"/>
    <w:rsid w:val="003A18AF"/>
    <w:rsid w:val="003A22B8"/>
    <w:rsid w:val="003A22E9"/>
    <w:rsid w:val="003A3152"/>
    <w:rsid w:val="003A3404"/>
    <w:rsid w:val="003A378F"/>
    <w:rsid w:val="003A38E2"/>
    <w:rsid w:val="003A3B7B"/>
    <w:rsid w:val="003A50BC"/>
    <w:rsid w:val="003A626B"/>
    <w:rsid w:val="003A647F"/>
    <w:rsid w:val="003A7EDB"/>
    <w:rsid w:val="003B0ADB"/>
    <w:rsid w:val="003B2E5A"/>
    <w:rsid w:val="003B4398"/>
    <w:rsid w:val="003B4F1D"/>
    <w:rsid w:val="003B5AB9"/>
    <w:rsid w:val="003B69FD"/>
    <w:rsid w:val="003C07B2"/>
    <w:rsid w:val="003C0F85"/>
    <w:rsid w:val="003C19CE"/>
    <w:rsid w:val="003C2109"/>
    <w:rsid w:val="003C2194"/>
    <w:rsid w:val="003C21F9"/>
    <w:rsid w:val="003C3686"/>
    <w:rsid w:val="003C36D6"/>
    <w:rsid w:val="003C37F1"/>
    <w:rsid w:val="003C3D25"/>
    <w:rsid w:val="003C4F1F"/>
    <w:rsid w:val="003C642B"/>
    <w:rsid w:val="003C7196"/>
    <w:rsid w:val="003D18AA"/>
    <w:rsid w:val="003D1F4E"/>
    <w:rsid w:val="003D3000"/>
    <w:rsid w:val="003D440C"/>
    <w:rsid w:val="003D4667"/>
    <w:rsid w:val="003D602F"/>
    <w:rsid w:val="003D6966"/>
    <w:rsid w:val="003D7532"/>
    <w:rsid w:val="003E01C4"/>
    <w:rsid w:val="003E0BD7"/>
    <w:rsid w:val="003E112B"/>
    <w:rsid w:val="003E214F"/>
    <w:rsid w:val="003E2FDA"/>
    <w:rsid w:val="003E3F93"/>
    <w:rsid w:val="003E41BF"/>
    <w:rsid w:val="003E47F9"/>
    <w:rsid w:val="003E573E"/>
    <w:rsid w:val="003E5B6B"/>
    <w:rsid w:val="003E6B68"/>
    <w:rsid w:val="003E7747"/>
    <w:rsid w:val="003F09CF"/>
    <w:rsid w:val="003F1E0D"/>
    <w:rsid w:val="003F23D6"/>
    <w:rsid w:val="003F268C"/>
    <w:rsid w:val="003F2B36"/>
    <w:rsid w:val="003F2F0C"/>
    <w:rsid w:val="003F31DB"/>
    <w:rsid w:val="003F36B1"/>
    <w:rsid w:val="003F3C3C"/>
    <w:rsid w:val="003F56C0"/>
    <w:rsid w:val="003F588C"/>
    <w:rsid w:val="003F70F7"/>
    <w:rsid w:val="004017A1"/>
    <w:rsid w:val="0040216C"/>
    <w:rsid w:val="00403506"/>
    <w:rsid w:val="00406264"/>
    <w:rsid w:val="00406A40"/>
    <w:rsid w:val="0041102F"/>
    <w:rsid w:val="00411064"/>
    <w:rsid w:val="0041107E"/>
    <w:rsid w:val="00411F56"/>
    <w:rsid w:val="00412027"/>
    <w:rsid w:val="00412907"/>
    <w:rsid w:val="00413456"/>
    <w:rsid w:val="00413C7D"/>
    <w:rsid w:val="00414023"/>
    <w:rsid w:val="00414453"/>
    <w:rsid w:val="00415F3E"/>
    <w:rsid w:val="00417452"/>
    <w:rsid w:val="0042000C"/>
    <w:rsid w:val="00420051"/>
    <w:rsid w:val="004205D9"/>
    <w:rsid w:val="00420B5B"/>
    <w:rsid w:val="00420B97"/>
    <w:rsid w:val="0042171D"/>
    <w:rsid w:val="00421890"/>
    <w:rsid w:val="00421E3C"/>
    <w:rsid w:val="0042210F"/>
    <w:rsid w:val="00422AB7"/>
    <w:rsid w:val="004243B0"/>
    <w:rsid w:val="0042621B"/>
    <w:rsid w:val="0042694E"/>
    <w:rsid w:val="00426A6F"/>
    <w:rsid w:val="004304BD"/>
    <w:rsid w:val="00436EC2"/>
    <w:rsid w:val="00437182"/>
    <w:rsid w:val="004371CE"/>
    <w:rsid w:val="00437DA5"/>
    <w:rsid w:val="00440018"/>
    <w:rsid w:val="00440784"/>
    <w:rsid w:val="0044079F"/>
    <w:rsid w:val="00440F8F"/>
    <w:rsid w:val="0044114B"/>
    <w:rsid w:val="00443361"/>
    <w:rsid w:val="00443418"/>
    <w:rsid w:val="004442AF"/>
    <w:rsid w:val="0044573E"/>
    <w:rsid w:val="00445ED7"/>
    <w:rsid w:val="00447833"/>
    <w:rsid w:val="0044786A"/>
    <w:rsid w:val="0045133D"/>
    <w:rsid w:val="00451FFF"/>
    <w:rsid w:val="00452102"/>
    <w:rsid w:val="00452512"/>
    <w:rsid w:val="00453E79"/>
    <w:rsid w:val="004553C1"/>
    <w:rsid w:val="00455ADA"/>
    <w:rsid w:val="00455D2F"/>
    <w:rsid w:val="004573D3"/>
    <w:rsid w:val="00460747"/>
    <w:rsid w:val="00460828"/>
    <w:rsid w:val="00461488"/>
    <w:rsid w:val="00461671"/>
    <w:rsid w:val="00461E1B"/>
    <w:rsid w:val="00461E69"/>
    <w:rsid w:val="00464839"/>
    <w:rsid w:val="0046536F"/>
    <w:rsid w:val="0046681D"/>
    <w:rsid w:val="00467F8F"/>
    <w:rsid w:val="00470397"/>
    <w:rsid w:val="0047101C"/>
    <w:rsid w:val="004710E5"/>
    <w:rsid w:val="00471121"/>
    <w:rsid w:val="004712B1"/>
    <w:rsid w:val="00471A35"/>
    <w:rsid w:val="00473711"/>
    <w:rsid w:val="004739E9"/>
    <w:rsid w:val="00473FC8"/>
    <w:rsid w:val="00473FDA"/>
    <w:rsid w:val="004748F3"/>
    <w:rsid w:val="004762B8"/>
    <w:rsid w:val="00476397"/>
    <w:rsid w:val="004766B9"/>
    <w:rsid w:val="00476ABE"/>
    <w:rsid w:val="00480F41"/>
    <w:rsid w:val="00482414"/>
    <w:rsid w:val="00482436"/>
    <w:rsid w:val="004828CA"/>
    <w:rsid w:val="00483427"/>
    <w:rsid w:val="00484F11"/>
    <w:rsid w:val="00484F24"/>
    <w:rsid w:val="004868FB"/>
    <w:rsid w:val="00487104"/>
    <w:rsid w:val="004905A8"/>
    <w:rsid w:val="00491196"/>
    <w:rsid w:val="00491F59"/>
    <w:rsid w:val="00493AED"/>
    <w:rsid w:val="00493E8E"/>
    <w:rsid w:val="004957C6"/>
    <w:rsid w:val="004969EB"/>
    <w:rsid w:val="00496F72"/>
    <w:rsid w:val="00497A54"/>
    <w:rsid w:val="00497DE2"/>
    <w:rsid w:val="004A0783"/>
    <w:rsid w:val="004A0F28"/>
    <w:rsid w:val="004A245D"/>
    <w:rsid w:val="004A2A0C"/>
    <w:rsid w:val="004A3345"/>
    <w:rsid w:val="004A382F"/>
    <w:rsid w:val="004A422B"/>
    <w:rsid w:val="004A4D32"/>
    <w:rsid w:val="004A54C1"/>
    <w:rsid w:val="004A5F02"/>
    <w:rsid w:val="004A6767"/>
    <w:rsid w:val="004A7094"/>
    <w:rsid w:val="004A747D"/>
    <w:rsid w:val="004B1542"/>
    <w:rsid w:val="004B20FA"/>
    <w:rsid w:val="004B215D"/>
    <w:rsid w:val="004B25BA"/>
    <w:rsid w:val="004B2A3F"/>
    <w:rsid w:val="004B2A4D"/>
    <w:rsid w:val="004B682F"/>
    <w:rsid w:val="004B7971"/>
    <w:rsid w:val="004B7D15"/>
    <w:rsid w:val="004C01A1"/>
    <w:rsid w:val="004C1883"/>
    <w:rsid w:val="004C2320"/>
    <w:rsid w:val="004C24E9"/>
    <w:rsid w:val="004C4094"/>
    <w:rsid w:val="004C49B0"/>
    <w:rsid w:val="004C4F19"/>
    <w:rsid w:val="004C64A5"/>
    <w:rsid w:val="004C654A"/>
    <w:rsid w:val="004C76EA"/>
    <w:rsid w:val="004C7C66"/>
    <w:rsid w:val="004D052D"/>
    <w:rsid w:val="004D0A26"/>
    <w:rsid w:val="004D18BF"/>
    <w:rsid w:val="004D20FE"/>
    <w:rsid w:val="004D2185"/>
    <w:rsid w:val="004D26E7"/>
    <w:rsid w:val="004D325B"/>
    <w:rsid w:val="004D3582"/>
    <w:rsid w:val="004D36FB"/>
    <w:rsid w:val="004D4BFF"/>
    <w:rsid w:val="004D51BF"/>
    <w:rsid w:val="004D554E"/>
    <w:rsid w:val="004D5DB0"/>
    <w:rsid w:val="004D5E86"/>
    <w:rsid w:val="004D5F51"/>
    <w:rsid w:val="004D6022"/>
    <w:rsid w:val="004D6BDE"/>
    <w:rsid w:val="004E01AC"/>
    <w:rsid w:val="004E0B88"/>
    <w:rsid w:val="004E1458"/>
    <w:rsid w:val="004E1569"/>
    <w:rsid w:val="004E16A8"/>
    <w:rsid w:val="004E2F48"/>
    <w:rsid w:val="004E3676"/>
    <w:rsid w:val="004E4364"/>
    <w:rsid w:val="004E44D2"/>
    <w:rsid w:val="004E64DC"/>
    <w:rsid w:val="004E6DE0"/>
    <w:rsid w:val="004E7CFA"/>
    <w:rsid w:val="004F2622"/>
    <w:rsid w:val="004F3722"/>
    <w:rsid w:val="004F57B4"/>
    <w:rsid w:val="004F675F"/>
    <w:rsid w:val="004F6778"/>
    <w:rsid w:val="004F799D"/>
    <w:rsid w:val="004F7E1A"/>
    <w:rsid w:val="005017FD"/>
    <w:rsid w:val="005019D1"/>
    <w:rsid w:val="0050276D"/>
    <w:rsid w:val="005027AB"/>
    <w:rsid w:val="00502AC9"/>
    <w:rsid w:val="005031D6"/>
    <w:rsid w:val="00503B05"/>
    <w:rsid w:val="0050492C"/>
    <w:rsid w:val="00504F41"/>
    <w:rsid w:val="00504F95"/>
    <w:rsid w:val="00506259"/>
    <w:rsid w:val="0050664F"/>
    <w:rsid w:val="00507BFC"/>
    <w:rsid w:val="005109A8"/>
    <w:rsid w:val="00510DCF"/>
    <w:rsid w:val="00511879"/>
    <w:rsid w:val="00511E4C"/>
    <w:rsid w:val="00512240"/>
    <w:rsid w:val="00514049"/>
    <w:rsid w:val="0051443C"/>
    <w:rsid w:val="00516DB5"/>
    <w:rsid w:val="00516FFD"/>
    <w:rsid w:val="00517648"/>
    <w:rsid w:val="005179D0"/>
    <w:rsid w:val="00517C4E"/>
    <w:rsid w:val="00520B7A"/>
    <w:rsid w:val="00521531"/>
    <w:rsid w:val="00522CA4"/>
    <w:rsid w:val="0052516B"/>
    <w:rsid w:val="00525759"/>
    <w:rsid w:val="00525D44"/>
    <w:rsid w:val="00525D4F"/>
    <w:rsid w:val="005260E3"/>
    <w:rsid w:val="00527086"/>
    <w:rsid w:val="00527663"/>
    <w:rsid w:val="00527A08"/>
    <w:rsid w:val="005301FA"/>
    <w:rsid w:val="00531580"/>
    <w:rsid w:val="00532175"/>
    <w:rsid w:val="00534365"/>
    <w:rsid w:val="0053441B"/>
    <w:rsid w:val="0053650B"/>
    <w:rsid w:val="0053681D"/>
    <w:rsid w:val="00537704"/>
    <w:rsid w:val="00540009"/>
    <w:rsid w:val="00540E1B"/>
    <w:rsid w:val="00540FF6"/>
    <w:rsid w:val="005425D1"/>
    <w:rsid w:val="00543915"/>
    <w:rsid w:val="00543FB0"/>
    <w:rsid w:val="00544216"/>
    <w:rsid w:val="00545691"/>
    <w:rsid w:val="005456DD"/>
    <w:rsid w:val="00546F5C"/>
    <w:rsid w:val="00547649"/>
    <w:rsid w:val="005507CA"/>
    <w:rsid w:val="00551B56"/>
    <w:rsid w:val="00552339"/>
    <w:rsid w:val="00553FB2"/>
    <w:rsid w:val="0055561A"/>
    <w:rsid w:val="0055620B"/>
    <w:rsid w:val="005564E5"/>
    <w:rsid w:val="005579A0"/>
    <w:rsid w:val="00557A7E"/>
    <w:rsid w:val="00557E87"/>
    <w:rsid w:val="0056121D"/>
    <w:rsid w:val="00561538"/>
    <w:rsid w:val="00561CD0"/>
    <w:rsid w:val="00561D50"/>
    <w:rsid w:val="0056255A"/>
    <w:rsid w:val="0056416E"/>
    <w:rsid w:val="005642C2"/>
    <w:rsid w:val="00565250"/>
    <w:rsid w:val="005653FA"/>
    <w:rsid w:val="005659D4"/>
    <w:rsid w:val="005661BD"/>
    <w:rsid w:val="005664E0"/>
    <w:rsid w:val="005671CD"/>
    <w:rsid w:val="00567BCF"/>
    <w:rsid w:val="00567F89"/>
    <w:rsid w:val="005700A3"/>
    <w:rsid w:val="005705E1"/>
    <w:rsid w:val="00570713"/>
    <w:rsid w:val="00570A2C"/>
    <w:rsid w:val="0057172A"/>
    <w:rsid w:val="00572133"/>
    <w:rsid w:val="00572877"/>
    <w:rsid w:val="005729BF"/>
    <w:rsid w:val="005752B4"/>
    <w:rsid w:val="0057549F"/>
    <w:rsid w:val="005755D8"/>
    <w:rsid w:val="00575635"/>
    <w:rsid w:val="005763D8"/>
    <w:rsid w:val="0057678A"/>
    <w:rsid w:val="00577599"/>
    <w:rsid w:val="00577829"/>
    <w:rsid w:val="00577F03"/>
    <w:rsid w:val="00580347"/>
    <w:rsid w:val="00580A0E"/>
    <w:rsid w:val="005829B3"/>
    <w:rsid w:val="0058396A"/>
    <w:rsid w:val="005843AD"/>
    <w:rsid w:val="005845AA"/>
    <w:rsid w:val="00586C88"/>
    <w:rsid w:val="00587322"/>
    <w:rsid w:val="00587621"/>
    <w:rsid w:val="005914DE"/>
    <w:rsid w:val="00591892"/>
    <w:rsid w:val="00591FA6"/>
    <w:rsid w:val="0059283C"/>
    <w:rsid w:val="00593B33"/>
    <w:rsid w:val="005942DF"/>
    <w:rsid w:val="00594A63"/>
    <w:rsid w:val="005968EE"/>
    <w:rsid w:val="0059695D"/>
    <w:rsid w:val="00596C86"/>
    <w:rsid w:val="00596DD2"/>
    <w:rsid w:val="0059768D"/>
    <w:rsid w:val="005A1661"/>
    <w:rsid w:val="005A2E80"/>
    <w:rsid w:val="005A4A5E"/>
    <w:rsid w:val="005A6011"/>
    <w:rsid w:val="005A6A03"/>
    <w:rsid w:val="005A7469"/>
    <w:rsid w:val="005A77F1"/>
    <w:rsid w:val="005B12D9"/>
    <w:rsid w:val="005B218D"/>
    <w:rsid w:val="005B2454"/>
    <w:rsid w:val="005B2970"/>
    <w:rsid w:val="005B31E6"/>
    <w:rsid w:val="005B32A5"/>
    <w:rsid w:val="005B3594"/>
    <w:rsid w:val="005B5599"/>
    <w:rsid w:val="005B5AE0"/>
    <w:rsid w:val="005B73FD"/>
    <w:rsid w:val="005C01F5"/>
    <w:rsid w:val="005C082A"/>
    <w:rsid w:val="005C0C15"/>
    <w:rsid w:val="005C1885"/>
    <w:rsid w:val="005C2155"/>
    <w:rsid w:val="005C36FA"/>
    <w:rsid w:val="005C3907"/>
    <w:rsid w:val="005C3CEE"/>
    <w:rsid w:val="005C47E1"/>
    <w:rsid w:val="005C4C48"/>
    <w:rsid w:val="005C4EF3"/>
    <w:rsid w:val="005C6A64"/>
    <w:rsid w:val="005C7493"/>
    <w:rsid w:val="005D072B"/>
    <w:rsid w:val="005D08B7"/>
    <w:rsid w:val="005D0A61"/>
    <w:rsid w:val="005D1A7A"/>
    <w:rsid w:val="005D230D"/>
    <w:rsid w:val="005D28E6"/>
    <w:rsid w:val="005D31E4"/>
    <w:rsid w:val="005D3D20"/>
    <w:rsid w:val="005D4954"/>
    <w:rsid w:val="005D5026"/>
    <w:rsid w:val="005D51C2"/>
    <w:rsid w:val="005D76A2"/>
    <w:rsid w:val="005E0D60"/>
    <w:rsid w:val="005E2517"/>
    <w:rsid w:val="005E407C"/>
    <w:rsid w:val="005E4107"/>
    <w:rsid w:val="005E44AE"/>
    <w:rsid w:val="005E452E"/>
    <w:rsid w:val="005E457B"/>
    <w:rsid w:val="005E68A8"/>
    <w:rsid w:val="005E6C7A"/>
    <w:rsid w:val="005E6DA0"/>
    <w:rsid w:val="005E7256"/>
    <w:rsid w:val="005F0F6E"/>
    <w:rsid w:val="005F126D"/>
    <w:rsid w:val="005F13EA"/>
    <w:rsid w:val="005F179B"/>
    <w:rsid w:val="005F1C4F"/>
    <w:rsid w:val="005F236C"/>
    <w:rsid w:val="005F23E6"/>
    <w:rsid w:val="005F28D4"/>
    <w:rsid w:val="005F376A"/>
    <w:rsid w:val="005F398C"/>
    <w:rsid w:val="005F3DC8"/>
    <w:rsid w:val="005F3F9F"/>
    <w:rsid w:val="005F468F"/>
    <w:rsid w:val="005F5A4E"/>
    <w:rsid w:val="005F6F84"/>
    <w:rsid w:val="005F7EA4"/>
    <w:rsid w:val="00600271"/>
    <w:rsid w:val="00602294"/>
    <w:rsid w:val="00602D4C"/>
    <w:rsid w:val="00603553"/>
    <w:rsid w:val="00604015"/>
    <w:rsid w:val="00604989"/>
    <w:rsid w:val="0060529D"/>
    <w:rsid w:val="00605D2D"/>
    <w:rsid w:val="00606230"/>
    <w:rsid w:val="006064F2"/>
    <w:rsid w:val="00607346"/>
    <w:rsid w:val="006074DB"/>
    <w:rsid w:val="00607503"/>
    <w:rsid w:val="00607AFE"/>
    <w:rsid w:val="00610012"/>
    <w:rsid w:val="00610ABE"/>
    <w:rsid w:val="00611C6D"/>
    <w:rsid w:val="006134CB"/>
    <w:rsid w:val="00613C69"/>
    <w:rsid w:val="00614F90"/>
    <w:rsid w:val="00615557"/>
    <w:rsid w:val="0061576F"/>
    <w:rsid w:val="00615F17"/>
    <w:rsid w:val="00616343"/>
    <w:rsid w:val="00617B9E"/>
    <w:rsid w:val="00620335"/>
    <w:rsid w:val="006211F4"/>
    <w:rsid w:val="00621CB0"/>
    <w:rsid w:val="006229D5"/>
    <w:rsid w:val="0062361B"/>
    <w:rsid w:val="006237C9"/>
    <w:rsid w:val="00623BB0"/>
    <w:rsid w:val="00623F46"/>
    <w:rsid w:val="00624D05"/>
    <w:rsid w:val="006263D6"/>
    <w:rsid w:val="00627D66"/>
    <w:rsid w:val="00627FD9"/>
    <w:rsid w:val="006301F5"/>
    <w:rsid w:val="00631A35"/>
    <w:rsid w:val="00632491"/>
    <w:rsid w:val="00632A00"/>
    <w:rsid w:val="00632FB9"/>
    <w:rsid w:val="006351D2"/>
    <w:rsid w:val="006352EA"/>
    <w:rsid w:val="0064053B"/>
    <w:rsid w:val="00642623"/>
    <w:rsid w:val="00642852"/>
    <w:rsid w:val="00642DA7"/>
    <w:rsid w:val="006502DF"/>
    <w:rsid w:val="0065037E"/>
    <w:rsid w:val="006511B5"/>
    <w:rsid w:val="00651D03"/>
    <w:rsid w:val="00652656"/>
    <w:rsid w:val="00653B40"/>
    <w:rsid w:val="00654F34"/>
    <w:rsid w:val="0065545F"/>
    <w:rsid w:val="00657BEE"/>
    <w:rsid w:val="00657FE6"/>
    <w:rsid w:val="006600FD"/>
    <w:rsid w:val="00662735"/>
    <w:rsid w:val="00662BBB"/>
    <w:rsid w:val="00662F30"/>
    <w:rsid w:val="0066556E"/>
    <w:rsid w:val="006658B2"/>
    <w:rsid w:val="00670F02"/>
    <w:rsid w:val="0067170D"/>
    <w:rsid w:val="00672868"/>
    <w:rsid w:val="006732A9"/>
    <w:rsid w:val="00673A22"/>
    <w:rsid w:val="006744AC"/>
    <w:rsid w:val="006752AE"/>
    <w:rsid w:val="00677481"/>
    <w:rsid w:val="006810E4"/>
    <w:rsid w:val="00681411"/>
    <w:rsid w:val="0068272F"/>
    <w:rsid w:val="00684317"/>
    <w:rsid w:val="006849DF"/>
    <w:rsid w:val="006867C2"/>
    <w:rsid w:val="00692909"/>
    <w:rsid w:val="00693D62"/>
    <w:rsid w:val="00694068"/>
    <w:rsid w:val="00694590"/>
    <w:rsid w:val="00696F04"/>
    <w:rsid w:val="0069786A"/>
    <w:rsid w:val="00697EFA"/>
    <w:rsid w:val="006A0795"/>
    <w:rsid w:val="006A15DD"/>
    <w:rsid w:val="006A18F9"/>
    <w:rsid w:val="006A1987"/>
    <w:rsid w:val="006A3B6E"/>
    <w:rsid w:val="006A68D5"/>
    <w:rsid w:val="006B0673"/>
    <w:rsid w:val="006B14B2"/>
    <w:rsid w:val="006B1607"/>
    <w:rsid w:val="006B1A21"/>
    <w:rsid w:val="006B1FE3"/>
    <w:rsid w:val="006B23A7"/>
    <w:rsid w:val="006B2FFD"/>
    <w:rsid w:val="006B342F"/>
    <w:rsid w:val="006B3820"/>
    <w:rsid w:val="006B563F"/>
    <w:rsid w:val="006B661A"/>
    <w:rsid w:val="006B6E3C"/>
    <w:rsid w:val="006B7519"/>
    <w:rsid w:val="006C098C"/>
    <w:rsid w:val="006C16C4"/>
    <w:rsid w:val="006C1D3A"/>
    <w:rsid w:val="006C2AD5"/>
    <w:rsid w:val="006C5D5B"/>
    <w:rsid w:val="006C6D96"/>
    <w:rsid w:val="006C7A64"/>
    <w:rsid w:val="006C7E93"/>
    <w:rsid w:val="006D0AC3"/>
    <w:rsid w:val="006D161B"/>
    <w:rsid w:val="006D3835"/>
    <w:rsid w:val="006D42D5"/>
    <w:rsid w:val="006D43D5"/>
    <w:rsid w:val="006D49E2"/>
    <w:rsid w:val="006D5957"/>
    <w:rsid w:val="006D65F7"/>
    <w:rsid w:val="006D6944"/>
    <w:rsid w:val="006D78DE"/>
    <w:rsid w:val="006D7C2A"/>
    <w:rsid w:val="006D7F8A"/>
    <w:rsid w:val="006E0A24"/>
    <w:rsid w:val="006E1AEF"/>
    <w:rsid w:val="006E29FA"/>
    <w:rsid w:val="006E30D8"/>
    <w:rsid w:val="006E3A9F"/>
    <w:rsid w:val="006E4150"/>
    <w:rsid w:val="006E4151"/>
    <w:rsid w:val="006E46BA"/>
    <w:rsid w:val="006E48E6"/>
    <w:rsid w:val="006E4A8F"/>
    <w:rsid w:val="006E66E9"/>
    <w:rsid w:val="006E77C1"/>
    <w:rsid w:val="006F0ECA"/>
    <w:rsid w:val="006F1590"/>
    <w:rsid w:val="006F1644"/>
    <w:rsid w:val="006F1B5B"/>
    <w:rsid w:val="006F33D7"/>
    <w:rsid w:val="006F350C"/>
    <w:rsid w:val="006F4B3F"/>
    <w:rsid w:val="006F5049"/>
    <w:rsid w:val="006F7424"/>
    <w:rsid w:val="00701A85"/>
    <w:rsid w:val="007020EF"/>
    <w:rsid w:val="00702CAA"/>
    <w:rsid w:val="00703E47"/>
    <w:rsid w:val="0070413C"/>
    <w:rsid w:val="0070589A"/>
    <w:rsid w:val="0070613D"/>
    <w:rsid w:val="00707755"/>
    <w:rsid w:val="007079A4"/>
    <w:rsid w:val="0071363F"/>
    <w:rsid w:val="00713AF7"/>
    <w:rsid w:val="00713CD6"/>
    <w:rsid w:val="00713DF9"/>
    <w:rsid w:val="00714BAF"/>
    <w:rsid w:val="00714F76"/>
    <w:rsid w:val="00715B34"/>
    <w:rsid w:val="0072009D"/>
    <w:rsid w:val="00720E64"/>
    <w:rsid w:val="0072153C"/>
    <w:rsid w:val="0072190C"/>
    <w:rsid w:val="00724D85"/>
    <w:rsid w:val="00725CC2"/>
    <w:rsid w:val="00725CE5"/>
    <w:rsid w:val="007269F8"/>
    <w:rsid w:val="0073216E"/>
    <w:rsid w:val="0073239B"/>
    <w:rsid w:val="00732C81"/>
    <w:rsid w:val="00733386"/>
    <w:rsid w:val="00733E50"/>
    <w:rsid w:val="007356E6"/>
    <w:rsid w:val="00741E65"/>
    <w:rsid w:val="0074368D"/>
    <w:rsid w:val="00745490"/>
    <w:rsid w:val="00745666"/>
    <w:rsid w:val="00745A7D"/>
    <w:rsid w:val="00746831"/>
    <w:rsid w:val="00746CE5"/>
    <w:rsid w:val="00747F07"/>
    <w:rsid w:val="007518A9"/>
    <w:rsid w:val="007519EF"/>
    <w:rsid w:val="00751BE6"/>
    <w:rsid w:val="00752356"/>
    <w:rsid w:val="00752782"/>
    <w:rsid w:val="00752E79"/>
    <w:rsid w:val="007546D1"/>
    <w:rsid w:val="007547F6"/>
    <w:rsid w:val="00755FA1"/>
    <w:rsid w:val="00756FFC"/>
    <w:rsid w:val="007603C3"/>
    <w:rsid w:val="00762075"/>
    <w:rsid w:val="00764DE7"/>
    <w:rsid w:val="0077085F"/>
    <w:rsid w:val="007716F5"/>
    <w:rsid w:val="00772F3C"/>
    <w:rsid w:val="00773600"/>
    <w:rsid w:val="007736F5"/>
    <w:rsid w:val="00773723"/>
    <w:rsid w:val="00773F50"/>
    <w:rsid w:val="00775ECB"/>
    <w:rsid w:val="00776660"/>
    <w:rsid w:val="00776DA8"/>
    <w:rsid w:val="00777D9D"/>
    <w:rsid w:val="00780ABF"/>
    <w:rsid w:val="00780BEC"/>
    <w:rsid w:val="00780E02"/>
    <w:rsid w:val="0078154F"/>
    <w:rsid w:val="0078241D"/>
    <w:rsid w:val="00782E80"/>
    <w:rsid w:val="00783209"/>
    <w:rsid w:val="00783F97"/>
    <w:rsid w:val="0078415E"/>
    <w:rsid w:val="007851DC"/>
    <w:rsid w:val="0078597A"/>
    <w:rsid w:val="007869CA"/>
    <w:rsid w:val="00787A5B"/>
    <w:rsid w:val="00790049"/>
    <w:rsid w:val="00790A9C"/>
    <w:rsid w:val="00791BB3"/>
    <w:rsid w:val="00792E00"/>
    <w:rsid w:val="007942C9"/>
    <w:rsid w:val="00794833"/>
    <w:rsid w:val="00794D69"/>
    <w:rsid w:val="00796333"/>
    <w:rsid w:val="00796478"/>
    <w:rsid w:val="0079667F"/>
    <w:rsid w:val="00796962"/>
    <w:rsid w:val="00796D51"/>
    <w:rsid w:val="00797467"/>
    <w:rsid w:val="007977BB"/>
    <w:rsid w:val="007A15E9"/>
    <w:rsid w:val="007A1EFA"/>
    <w:rsid w:val="007A340F"/>
    <w:rsid w:val="007A4251"/>
    <w:rsid w:val="007A5301"/>
    <w:rsid w:val="007A605F"/>
    <w:rsid w:val="007A60CA"/>
    <w:rsid w:val="007A7591"/>
    <w:rsid w:val="007B06AD"/>
    <w:rsid w:val="007B0703"/>
    <w:rsid w:val="007B1065"/>
    <w:rsid w:val="007B20D6"/>
    <w:rsid w:val="007B3511"/>
    <w:rsid w:val="007B4BA4"/>
    <w:rsid w:val="007B4D20"/>
    <w:rsid w:val="007B6513"/>
    <w:rsid w:val="007B6B13"/>
    <w:rsid w:val="007B795C"/>
    <w:rsid w:val="007B7EE1"/>
    <w:rsid w:val="007C0326"/>
    <w:rsid w:val="007C04EB"/>
    <w:rsid w:val="007C1144"/>
    <w:rsid w:val="007C11A2"/>
    <w:rsid w:val="007C12E1"/>
    <w:rsid w:val="007C1CCE"/>
    <w:rsid w:val="007C2B98"/>
    <w:rsid w:val="007C358E"/>
    <w:rsid w:val="007C3EDF"/>
    <w:rsid w:val="007C3F08"/>
    <w:rsid w:val="007C4497"/>
    <w:rsid w:val="007C4D16"/>
    <w:rsid w:val="007C54D6"/>
    <w:rsid w:val="007C59AC"/>
    <w:rsid w:val="007D2319"/>
    <w:rsid w:val="007D3081"/>
    <w:rsid w:val="007D37E3"/>
    <w:rsid w:val="007D479A"/>
    <w:rsid w:val="007D4A3D"/>
    <w:rsid w:val="007D74D8"/>
    <w:rsid w:val="007D7939"/>
    <w:rsid w:val="007E061A"/>
    <w:rsid w:val="007E1104"/>
    <w:rsid w:val="007E17A6"/>
    <w:rsid w:val="007E4254"/>
    <w:rsid w:val="007E4B45"/>
    <w:rsid w:val="007E5A15"/>
    <w:rsid w:val="007E6293"/>
    <w:rsid w:val="007E6E2E"/>
    <w:rsid w:val="007E6E9A"/>
    <w:rsid w:val="007E793B"/>
    <w:rsid w:val="007F03FD"/>
    <w:rsid w:val="007F20F9"/>
    <w:rsid w:val="007F2344"/>
    <w:rsid w:val="007F2F32"/>
    <w:rsid w:val="007F3A5D"/>
    <w:rsid w:val="007F3B78"/>
    <w:rsid w:val="007F4335"/>
    <w:rsid w:val="00800366"/>
    <w:rsid w:val="008005B3"/>
    <w:rsid w:val="00801B5A"/>
    <w:rsid w:val="00801D6E"/>
    <w:rsid w:val="0080208B"/>
    <w:rsid w:val="00802A56"/>
    <w:rsid w:val="00802A84"/>
    <w:rsid w:val="0080303A"/>
    <w:rsid w:val="00803898"/>
    <w:rsid w:val="00803DCE"/>
    <w:rsid w:val="00804330"/>
    <w:rsid w:val="00805A65"/>
    <w:rsid w:val="00806084"/>
    <w:rsid w:val="00806101"/>
    <w:rsid w:val="0080624D"/>
    <w:rsid w:val="00806EC8"/>
    <w:rsid w:val="008079AA"/>
    <w:rsid w:val="00807A7E"/>
    <w:rsid w:val="00807DFA"/>
    <w:rsid w:val="00810275"/>
    <w:rsid w:val="008127DF"/>
    <w:rsid w:val="008130D8"/>
    <w:rsid w:val="00813602"/>
    <w:rsid w:val="0081410D"/>
    <w:rsid w:val="00814804"/>
    <w:rsid w:val="008162A7"/>
    <w:rsid w:val="00817952"/>
    <w:rsid w:val="00817C34"/>
    <w:rsid w:val="00817ED1"/>
    <w:rsid w:val="00822F07"/>
    <w:rsid w:val="008232BB"/>
    <w:rsid w:val="00825CD6"/>
    <w:rsid w:val="008278D0"/>
    <w:rsid w:val="00827BB7"/>
    <w:rsid w:val="00827FB0"/>
    <w:rsid w:val="0083034A"/>
    <w:rsid w:val="008307E6"/>
    <w:rsid w:val="00830A26"/>
    <w:rsid w:val="00832777"/>
    <w:rsid w:val="00837FE0"/>
    <w:rsid w:val="00841E96"/>
    <w:rsid w:val="00842B57"/>
    <w:rsid w:val="00842E1D"/>
    <w:rsid w:val="00843CA1"/>
    <w:rsid w:val="00845496"/>
    <w:rsid w:val="00845C82"/>
    <w:rsid w:val="00850A10"/>
    <w:rsid w:val="00851B29"/>
    <w:rsid w:val="00851CC7"/>
    <w:rsid w:val="00853FDE"/>
    <w:rsid w:val="0085438C"/>
    <w:rsid w:val="00855E75"/>
    <w:rsid w:val="00855FB2"/>
    <w:rsid w:val="0086027E"/>
    <w:rsid w:val="008606B2"/>
    <w:rsid w:val="008622A3"/>
    <w:rsid w:val="00864225"/>
    <w:rsid w:val="008650C2"/>
    <w:rsid w:val="00867311"/>
    <w:rsid w:val="00867330"/>
    <w:rsid w:val="00870621"/>
    <w:rsid w:val="00870787"/>
    <w:rsid w:val="00871B24"/>
    <w:rsid w:val="00872571"/>
    <w:rsid w:val="008726F2"/>
    <w:rsid w:val="0087400E"/>
    <w:rsid w:val="00874C73"/>
    <w:rsid w:val="008751F2"/>
    <w:rsid w:val="00875520"/>
    <w:rsid w:val="008764CC"/>
    <w:rsid w:val="008768D5"/>
    <w:rsid w:val="008774BA"/>
    <w:rsid w:val="008778A3"/>
    <w:rsid w:val="00877CCF"/>
    <w:rsid w:val="0088011B"/>
    <w:rsid w:val="008803ED"/>
    <w:rsid w:val="00880770"/>
    <w:rsid w:val="00880C8B"/>
    <w:rsid w:val="00886FD1"/>
    <w:rsid w:val="0088720D"/>
    <w:rsid w:val="00890440"/>
    <w:rsid w:val="008914CB"/>
    <w:rsid w:val="00894833"/>
    <w:rsid w:val="0089540A"/>
    <w:rsid w:val="00895554"/>
    <w:rsid w:val="00895AAC"/>
    <w:rsid w:val="00896192"/>
    <w:rsid w:val="008A248D"/>
    <w:rsid w:val="008A252F"/>
    <w:rsid w:val="008A2625"/>
    <w:rsid w:val="008A2EE8"/>
    <w:rsid w:val="008A310F"/>
    <w:rsid w:val="008A3234"/>
    <w:rsid w:val="008A570E"/>
    <w:rsid w:val="008A5D5E"/>
    <w:rsid w:val="008A66F4"/>
    <w:rsid w:val="008A6E65"/>
    <w:rsid w:val="008A7501"/>
    <w:rsid w:val="008B0157"/>
    <w:rsid w:val="008B1C26"/>
    <w:rsid w:val="008B1FB9"/>
    <w:rsid w:val="008B2246"/>
    <w:rsid w:val="008B332E"/>
    <w:rsid w:val="008B3355"/>
    <w:rsid w:val="008B43E7"/>
    <w:rsid w:val="008B6009"/>
    <w:rsid w:val="008B7AD9"/>
    <w:rsid w:val="008B7F5B"/>
    <w:rsid w:val="008C0149"/>
    <w:rsid w:val="008C04EE"/>
    <w:rsid w:val="008C1C0C"/>
    <w:rsid w:val="008C1E70"/>
    <w:rsid w:val="008C20A7"/>
    <w:rsid w:val="008C2BA5"/>
    <w:rsid w:val="008C64D9"/>
    <w:rsid w:val="008C663E"/>
    <w:rsid w:val="008C7482"/>
    <w:rsid w:val="008D0AA0"/>
    <w:rsid w:val="008D18CE"/>
    <w:rsid w:val="008D1E8D"/>
    <w:rsid w:val="008D23AF"/>
    <w:rsid w:val="008D2736"/>
    <w:rsid w:val="008D29EC"/>
    <w:rsid w:val="008D325F"/>
    <w:rsid w:val="008D3325"/>
    <w:rsid w:val="008D364B"/>
    <w:rsid w:val="008D3933"/>
    <w:rsid w:val="008D4EC5"/>
    <w:rsid w:val="008D54CB"/>
    <w:rsid w:val="008D56AD"/>
    <w:rsid w:val="008D596A"/>
    <w:rsid w:val="008D62E2"/>
    <w:rsid w:val="008D733D"/>
    <w:rsid w:val="008D78DA"/>
    <w:rsid w:val="008D7B6C"/>
    <w:rsid w:val="008D7BDF"/>
    <w:rsid w:val="008D7CCB"/>
    <w:rsid w:val="008E040B"/>
    <w:rsid w:val="008E0860"/>
    <w:rsid w:val="008E0E6D"/>
    <w:rsid w:val="008E2A87"/>
    <w:rsid w:val="008E311E"/>
    <w:rsid w:val="008E342A"/>
    <w:rsid w:val="008E34D3"/>
    <w:rsid w:val="008E3837"/>
    <w:rsid w:val="008E3CC3"/>
    <w:rsid w:val="008E4C32"/>
    <w:rsid w:val="008E56B5"/>
    <w:rsid w:val="008E694F"/>
    <w:rsid w:val="008F0343"/>
    <w:rsid w:val="008F03C9"/>
    <w:rsid w:val="008F0F51"/>
    <w:rsid w:val="008F17FB"/>
    <w:rsid w:val="008F2E5B"/>
    <w:rsid w:val="008F39DF"/>
    <w:rsid w:val="008F429D"/>
    <w:rsid w:val="008F5A00"/>
    <w:rsid w:val="008F5D51"/>
    <w:rsid w:val="008F63BE"/>
    <w:rsid w:val="008F674E"/>
    <w:rsid w:val="008F6DBB"/>
    <w:rsid w:val="008F73C9"/>
    <w:rsid w:val="009003C6"/>
    <w:rsid w:val="0090095D"/>
    <w:rsid w:val="00900B87"/>
    <w:rsid w:val="009033B2"/>
    <w:rsid w:val="00903968"/>
    <w:rsid w:val="00903BCC"/>
    <w:rsid w:val="00905A87"/>
    <w:rsid w:val="00906301"/>
    <w:rsid w:val="00906506"/>
    <w:rsid w:val="00910B0D"/>
    <w:rsid w:val="00911A14"/>
    <w:rsid w:val="00911F61"/>
    <w:rsid w:val="00912812"/>
    <w:rsid w:val="00915332"/>
    <w:rsid w:val="009155B8"/>
    <w:rsid w:val="0091566B"/>
    <w:rsid w:val="00915E56"/>
    <w:rsid w:val="009160A0"/>
    <w:rsid w:val="00916FB8"/>
    <w:rsid w:val="0092396F"/>
    <w:rsid w:val="00924978"/>
    <w:rsid w:val="00924BA7"/>
    <w:rsid w:val="00925683"/>
    <w:rsid w:val="0092657E"/>
    <w:rsid w:val="00926E11"/>
    <w:rsid w:val="0092793D"/>
    <w:rsid w:val="00927B16"/>
    <w:rsid w:val="00930D61"/>
    <w:rsid w:val="00932ABF"/>
    <w:rsid w:val="009333A6"/>
    <w:rsid w:val="00933D44"/>
    <w:rsid w:val="0093425A"/>
    <w:rsid w:val="00936BCF"/>
    <w:rsid w:val="00937083"/>
    <w:rsid w:val="00937753"/>
    <w:rsid w:val="00937768"/>
    <w:rsid w:val="009378AF"/>
    <w:rsid w:val="00943085"/>
    <w:rsid w:val="00944970"/>
    <w:rsid w:val="00946105"/>
    <w:rsid w:val="00950EF4"/>
    <w:rsid w:val="0095149F"/>
    <w:rsid w:val="00951728"/>
    <w:rsid w:val="009530E9"/>
    <w:rsid w:val="00953776"/>
    <w:rsid w:val="00953E3C"/>
    <w:rsid w:val="009541F1"/>
    <w:rsid w:val="00955129"/>
    <w:rsid w:val="00956F63"/>
    <w:rsid w:val="009574CB"/>
    <w:rsid w:val="00957CB1"/>
    <w:rsid w:val="00957E44"/>
    <w:rsid w:val="009607F9"/>
    <w:rsid w:val="00960C4D"/>
    <w:rsid w:val="00961E10"/>
    <w:rsid w:val="0096279A"/>
    <w:rsid w:val="009656E6"/>
    <w:rsid w:val="0096663D"/>
    <w:rsid w:val="009668C9"/>
    <w:rsid w:val="0096759B"/>
    <w:rsid w:val="0096791A"/>
    <w:rsid w:val="009703D4"/>
    <w:rsid w:val="00971341"/>
    <w:rsid w:val="00971BAE"/>
    <w:rsid w:val="00973548"/>
    <w:rsid w:val="00973BE6"/>
    <w:rsid w:val="00973DD5"/>
    <w:rsid w:val="0097404B"/>
    <w:rsid w:val="00974833"/>
    <w:rsid w:val="00974AD6"/>
    <w:rsid w:val="00974C9C"/>
    <w:rsid w:val="00975797"/>
    <w:rsid w:val="0097662F"/>
    <w:rsid w:val="00981B0E"/>
    <w:rsid w:val="00981C18"/>
    <w:rsid w:val="00984B57"/>
    <w:rsid w:val="00984F75"/>
    <w:rsid w:val="00986246"/>
    <w:rsid w:val="009863DB"/>
    <w:rsid w:val="00986A73"/>
    <w:rsid w:val="0099117B"/>
    <w:rsid w:val="0099213E"/>
    <w:rsid w:val="009933EA"/>
    <w:rsid w:val="00994018"/>
    <w:rsid w:val="00994CB5"/>
    <w:rsid w:val="00995D76"/>
    <w:rsid w:val="00995DFB"/>
    <w:rsid w:val="00995EF5"/>
    <w:rsid w:val="00996078"/>
    <w:rsid w:val="00996DEF"/>
    <w:rsid w:val="009972BC"/>
    <w:rsid w:val="00997CD8"/>
    <w:rsid w:val="009A0A2E"/>
    <w:rsid w:val="009A2D28"/>
    <w:rsid w:val="009A2FC4"/>
    <w:rsid w:val="009A3BEF"/>
    <w:rsid w:val="009A3ED5"/>
    <w:rsid w:val="009A48A6"/>
    <w:rsid w:val="009A4D09"/>
    <w:rsid w:val="009A541E"/>
    <w:rsid w:val="009A5E77"/>
    <w:rsid w:val="009A67E2"/>
    <w:rsid w:val="009A6B41"/>
    <w:rsid w:val="009A77EE"/>
    <w:rsid w:val="009B02FE"/>
    <w:rsid w:val="009B0880"/>
    <w:rsid w:val="009B098F"/>
    <w:rsid w:val="009B13BF"/>
    <w:rsid w:val="009B197C"/>
    <w:rsid w:val="009B3E99"/>
    <w:rsid w:val="009B3E9A"/>
    <w:rsid w:val="009B4D4F"/>
    <w:rsid w:val="009B5C7E"/>
    <w:rsid w:val="009B642F"/>
    <w:rsid w:val="009B79B1"/>
    <w:rsid w:val="009C0818"/>
    <w:rsid w:val="009C0BBB"/>
    <w:rsid w:val="009C0C88"/>
    <w:rsid w:val="009C1167"/>
    <w:rsid w:val="009C18B5"/>
    <w:rsid w:val="009C1B5E"/>
    <w:rsid w:val="009C1D1C"/>
    <w:rsid w:val="009C1F6E"/>
    <w:rsid w:val="009C2342"/>
    <w:rsid w:val="009C30B2"/>
    <w:rsid w:val="009C3C3F"/>
    <w:rsid w:val="009C5647"/>
    <w:rsid w:val="009C5AD1"/>
    <w:rsid w:val="009D0186"/>
    <w:rsid w:val="009D01C5"/>
    <w:rsid w:val="009D04FE"/>
    <w:rsid w:val="009D0BB1"/>
    <w:rsid w:val="009D2ADD"/>
    <w:rsid w:val="009D322A"/>
    <w:rsid w:val="009D4499"/>
    <w:rsid w:val="009D46DA"/>
    <w:rsid w:val="009D5AD1"/>
    <w:rsid w:val="009D728E"/>
    <w:rsid w:val="009E2821"/>
    <w:rsid w:val="009E2D03"/>
    <w:rsid w:val="009E2D0C"/>
    <w:rsid w:val="009E2EE2"/>
    <w:rsid w:val="009E34B0"/>
    <w:rsid w:val="009E46D4"/>
    <w:rsid w:val="009E4A19"/>
    <w:rsid w:val="009E5099"/>
    <w:rsid w:val="009E50CC"/>
    <w:rsid w:val="009E53A7"/>
    <w:rsid w:val="009E5AEA"/>
    <w:rsid w:val="009E5E7F"/>
    <w:rsid w:val="009E605F"/>
    <w:rsid w:val="009E6AFC"/>
    <w:rsid w:val="009E7093"/>
    <w:rsid w:val="009E75D2"/>
    <w:rsid w:val="009F0A51"/>
    <w:rsid w:val="009F0D61"/>
    <w:rsid w:val="009F15CA"/>
    <w:rsid w:val="009F1777"/>
    <w:rsid w:val="009F17AE"/>
    <w:rsid w:val="009F18A8"/>
    <w:rsid w:val="009F1A1F"/>
    <w:rsid w:val="009F1B8C"/>
    <w:rsid w:val="009F28E9"/>
    <w:rsid w:val="009F2D55"/>
    <w:rsid w:val="009F2E25"/>
    <w:rsid w:val="009F318A"/>
    <w:rsid w:val="009F31DD"/>
    <w:rsid w:val="009F3646"/>
    <w:rsid w:val="009F3DF9"/>
    <w:rsid w:val="009F472A"/>
    <w:rsid w:val="009F4B81"/>
    <w:rsid w:val="009F4D9E"/>
    <w:rsid w:val="009F51B9"/>
    <w:rsid w:val="009F5249"/>
    <w:rsid w:val="009F5C7C"/>
    <w:rsid w:val="009F63C7"/>
    <w:rsid w:val="009F66BA"/>
    <w:rsid w:val="009F6BD3"/>
    <w:rsid w:val="00A000F1"/>
    <w:rsid w:val="00A0067F"/>
    <w:rsid w:val="00A008D0"/>
    <w:rsid w:val="00A00CE0"/>
    <w:rsid w:val="00A01C01"/>
    <w:rsid w:val="00A02523"/>
    <w:rsid w:val="00A02DCD"/>
    <w:rsid w:val="00A03087"/>
    <w:rsid w:val="00A0362B"/>
    <w:rsid w:val="00A05E13"/>
    <w:rsid w:val="00A0673B"/>
    <w:rsid w:val="00A06B9C"/>
    <w:rsid w:val="00A122FC"/>
    <w:rsid w:val="00A1264B"/>
    <w:rsid w:val="00A12869"/>
    <w:rsid w:val="00A13518"/>
    <w:rsid w:val="00A15948"/>
    <w:rsid w:val="00A16476"/>
    <w:rsid w:val="00A17728"/>
    <w:rsid w:val="00A217D2"/>
    <w:rsid w:val="00A21A9C"/>
    <w:rsid w:val="00A22D94"/>
    <w:rsid w:val="00A22ED4"/>
    <w:rsid w:val="00A26223"/>
    <w:rsid w:val="00A2771C"/>
    <w:rsid w:val="00A277DD"/>
    <w:rsid w:val="00A305A3"/>
    <w:rsid w:val="00A30C48"/>
    <w:rsid w:val="00A3117F"/>
    <w:rsid w:val="00A31EFF"/>
    <w:rsid w:val="00A32FCE"/>
    <w:rsid w:val="00A3354D"/>
    <w:rsid w:val="00A335A0"/>
    <w:rsid w:val="00A33BFB"/>
    <w:rsid w:val="00A3435B"/>
    <w:rsid w:val="00A34626"/>
    <w:rsid w:val="00A359ED"/>
    <w:rsid w:val="00A36250"/>
    <w:rsid w:val="00A36964"/>
    <w:rsid w:val="00A36D09"/>
    <w:rsid w:val="00A36E8D"/>
    <w:rsid w:val="00A3728A"/>
    <w:rsid w:val="00A37866"/>
    <w:rsid w:val="00A404AF"/>
    <w:rsid w:val="00A41210"/>
    <w:rsid w:val="00A4191B"/>
    <w:rsid w:val="00A426F6"/>
    <w:rsid w:val="00A43C2B"/>
    <w:rsid w:val="00A458AD"/>
    <w:rsid w:val="00A544BF"/>
    <w:rsid w:val="00A54CAF"/>
    <w:rsid w:val="00A55735"/>
    <w:rsid w:val="00A5648E"/>
    <w:rsid w:val="00A564ED"/>
    <w:rsid w:val="00A566FC"/>
    <w:rsid w:val="00A56B91"/>
    <w:rsid w:val="00A56E3B"/>
    <w:rsid w:val="00A60D8B"/>
    <w:rsid w:val="00A617EC"/>
    <w:rsid w:val="00A61E38"/>
    <w:rsid w:val="00A62460"/>
    <w:rsid w:val="00A62E48"/>
    <w:rsid w:val="00A64049"/>
    <w:rsid w:val="00A641A6"/>
    <w:rsid w:val="00A64952"/>
    <w:rsid w:val="00A65A6E"/>
    <w:rsid w:val="00A6629F"/>
    <w:rsid w:val="00A66ACB"/>
    <w:rsid w:val="00A70CAF"/>
    <w:rsid w:val="00A73386"/>
    <w:rsid w:val="00A73E2B"/>
    <w:rsid w:val="00A74473"/>
    <w:rsid w:val="00A749EC"/>
    <w:rsid w:val="00A760B5"/>
    <w:rsid w:val="00A768EA"/>
    <w:rsid w:val="00A77C62"/>
    <w:rsid w:val="00A77DEA"/>
    <w:rsid w:val="00A8185E"/>
    <w:rsid w:val="00A81AA5"/>
    <w:rsid w:val="00A821CC"/>
    <w:rsid w:val="00A83A0C"/>
    <w:rsid w:val="00A83D89"/>
    <w:rsid w:val="00A84591"/>
    <w:rsid w:val="00A84DD0"/>
    <w:rsid w:val="00A85CF0"/>
    <w:rsid w:val="00A85D79"/>
    <w:rsid w:val="00A86D55"/>
    <w:rsid w:val="00A87E6F"/>
    <w:rsid w:val="00A91206"/>
    <w:rsid w:val="00A93D1E"/>
    <w:rsid w:val="00A96657"/>
    <w:rsid w:val="00AA0CC8"/>
    <w:rsid w:val="00AA38C2"/>
    <w:rsid w:val="00AA3CF9"/>
    <w:rsid w:val="00AA4191"/>
    <w:rsid w:val="00AA45FD"/>
    <w:rsid w:val="00AA5368"/>
    <w:rsid w:val="00AA622C"/>
    <w:rsid w:val="00AA721A"/>
    <w:rsid w:val="00AA7C75"/>
    <w:rsid w:val="00AA7F42"/>
    <w:rsid w:val="00AB070A"/>
    <w:rsid w:val="00AB184F"/>
    <w:rsid w:val="00AB1F6E"/>
    <w:rsid w:val="00AB2D71"/>
    <w:rsid w:val="00AB2E59"/>
    <w:rsid w:val="00AB44DD"/>
    <w:rsid w:val="00AB57E4"/>
    <w:rsid w:val="00AB5FA6"/>
    <w:rsid w:val="00AB62B5"/>
    <w:rsid w:val="00AB6415"/>
    <w:rsid w:val="00AC0416"/>
    <w:rsid w:val="00AC28A0"/>
    <w:rsid w:val="00AC2B01"/>
    <w:rsid w:val="00AC32CB"/>
    <w:rsid w:val="00AC4031"/>
    <w:rsid w:val="00AC4813"/>
    <w:rsid w:val="00AC62E7"/>
    <w:rsid w:val="00AC7B7F"/>
    <w:rsid w:val="00AD322C"/>
    <w:rsid w:val="00AD3547"/>
    <w:rsid w:val="00AD3AAC"/>
    <w:rsid w:val="00AD48BD"/>
    <w:rsid w:val="00AD49F3"/>
    <w:rsid w:val="00AD60E2"/>
    <w:rsid w:val="00AD7862"/>
    <w:rsid w:val="00AE15BB"/>
    <w:rsid w:val="00AE2B63"/>
    <w:rsid w:val="00AE3B3E"/>
    <w:rsid w:val="00AE40FE"/>
    <w:rsid w:val="00AE428A"/>
    <w:rsid w:val="00AE499D"/>
    <w:rsid w:val="00AE5046"/>
    <w:rsid w:val="00AE5490"/>
    <w:rsid w:val="00AE6E91"/>
    <w:rsid w:val="00AE7A81"/>
    <w:rsid w:val="00AF0F33"/>
    <w:rsid w:val="00AF1038"/>
    <w:rsid w:val="00AF12B6"/>
    <w:rsid w:val="00AF23C4"/>
    <w:rsid w:val="00AF23E2"/>
    <w:rsid w:val="00AF2F84"/>
    <w:rsid w:val="00AF3457"/>
    <w:rsid w:val="00AF5885"/>
    <w:rsid w:val="00AF5CFB"/>
    <w:rsid w:val="00AF631D"/>
    <w:rsid w:val="00AF6A59"/>
    <w:rsid w:val="00AF7CA2"/>
    <w:rsid w:val="00B00866"/>
    <w:rsid w:val="00B0108F"/>
    <w:rsid w:val="00B0265E"/>
    <w:rsid w:val="00B07159"/>
    <w:rsid w:val="00B07B9C"/>
    <w:rsid w:val="00B10D4B"/>
    <w:rsid w:val="00B11498"/>
    <w:rsid w:val="00B12888"/>
    <w:rsid w:val="00B14055"/>
    <w:rsid w:val="00B1459F"/>
    <w:rsid w:val="00B15FC4"/>
    <w:rsid w:val="00B16147"/>
    <w:rsid w:val="00B21D58"/>
    <w:rsid w:val="00B22C7B"/>
    <w:rsid w:val="00B22CBF"/>
    <w:rsid w:val="00B22F52"/>
    <w:rsid w:val="00B23489"/>
    <w:rsid w:val="00B24B0B"/>
    <w:rsid w:val="00B256FD"/>
    <w:rsid w:val="00B269EF"/>
    <w:rsid w:val="00B2740A"/>
    <w:rsid w:val="00B2771C"/>
    <w:rsid w:val="00B277C8"/>
    <w:rsid w:val="00B3025B"/>
    <w:rsid w:val="00B3121D"/>
    <w:rsid w:val="00B31318"/>
    <w:rsid w:val="00B326D8"/>
    <w:rsid w:val="00B337E6"/>
    <w:rsid w:val="00B344DC"/>
    <w:rsid w:val="00B34898"/>
    <w:rsid w:val="00B3502B"/>
    <w:rsid w:val="00B36150"/>
    <w:rsid w:val="00B36D08"/>
    <w:rsid w:val="00B404FB"/>
    <w:rsid w:val="00B42A15"/>
    <w:rsid w:val="00B42B06"/>
    <w:rsid w:val="00B42E72"/>
    <w:rsid w:val="00B45882"/>
    <w:rsid w:val="00B45DD1"/>
    <w:rsid w:val="00B504D6"/>
    <w:rsid w:val="00B50FEA"/>
    <w:rsid w:val="00B51EB7"/>
    <w:rsid w:val="00B52E50"/>
    <w:rsid w:val="00B536B8"/>
    <w:rsid w:val="00B54D36"/>
    <w:rsid w:val="00B54F3F"/>
    <w:rsid w:val="00B55FAC"/>
    <w:rsid w:val="00B55FE8"/>
    <w:rsid w:val="00B57C07"/>
    <w:rsid w:val="00B6151E"/>
    <w:rsid w:val="00B6202C"/>
    <w:rsid w:val="00B626E4"/>
    <w:rsid w:val="00B62958"/>
    <w:rsid w:val="00B62B54"/>
    <w:rsid w:val="00B62BAD"/>
    <w:rsid w:val="00B65469"/>
    <w:rsid w:val="00B65747"/>
    <w:rsid w:val="00B658CC"/>
    <w:rsid w:val="00B65C30"/>
    <w:rsid w:val="00B66522"/>
    <w:rsid w:val="00B66889"/>
    <w:rsid w:val="00B669EC"/>
    <w:rsid w:val="00B70477"/>
    <w:rsid w:val="00B70A3B"/>
    <w:rsid w:val="00B70DF2"/>
    <w:rsid w:val="00B7296D"/>
    <w:rsid w:val="00B73EB7"/>
    <w:rsid w:val="00B7434E"/>
    <w:rsid w:val="00B751F1"/>
    <w:rsid w:val="00B75E6D"/>
    <w:rsid w:val="00B76152"/>
    <w:rsid w:val="00B762EC"/>
    <w:rsid w:val="00B76E2B"/>
    <w:rsid w:val="00B7738E"/>
    <w:rsid w:val="00B777AB"/>
    <w:rsid w:val="00B7794D"/>
    <w:rsid w:val="00B77AB0"/>
    <w:rsid w:val="00B77FDB"/>
    <w:rsid w:val="00B80622"/>
    <w:rsid w:val="00B81641"/>
    <w:rsid w:val="00B8168C"/>
    <w:rsid w:val="00B828A0"/>
    <w:rsid w:val="00B83A1A"/>
    <w:rsid w:val="00B843AB"/>
    <w:rsid w:val="00B86E4A"/>
    <w:rsid w:val="00B90504"/>
    <w:rsid w:val="00B90BE2"/>
    <w:rsid w:val="00B91166"/>
    <w:rsid w:val="00B91E92"/>
    <w:rsid w:val="00B921D6"/>
    <w:rsid w:val="00B925EC"/>
    <w:rsid w:val="00B92EAE"/>
    <w:rsid w:val="00B93258"/>
    <w:rsid w:val="00B9375D"/>
    <w:rsid w:val="00B940BF"/>
    <w:rsid w:val="00B96E63"/>
    <w:rsid w:val="00B971DE"/>
    <w:rsid w:val="00B97B82"/>
    <w:rsid w:val="00B97E53"/>
    <w:rsid w:val="00BA0380"/>
    <w:rsid w:val="00BA03EE"/>
    <w:rsid w:val="00BA12E0"/>
    <w:rsid w:val="00BA2416"/>
    <w:rsid w:val="00BA27CA"/>
    <w:rsid w:val="00BA3DDB"/>
    <w:rsid w:val="00BA5324"/>
    <w:rsid w:val="00BA5538"/>
    <w:rsid w:val="00BA5729"/>
    <w:rsid w:val="00BA581A"/>
    <w:rsid w:val="00BA6564"/>
    <w:rsid w:val="00BA7806"/>
    <w:rsid w:val="00BA78AF"/>
    <w:rsid w:val="00BA7E06"/>
    <w:rsid w:val="00BB19F3"/>
    <w:rsid w:val="00BB3982"/>
    <w:rsid w:val="00BB475A"/>
    <w:rsid w:val="00BB4E8D"/>
    <w:rsid w:val="00BB4FE9"/>
    <w:rsid w:val="00BB59D5"/>
    <w:rsid w:val="00BB5E6D"/>
    <w:rsid w:val="00BB7104"/>
    <w:rsid w:val="00BB7DC8"/>
    <w:rsid w:val="00BC03A7"/>
    <w:rsid w:val="00BC0C47"/>
    <w:rsid w:val="00BC1C27"/>
    <w:rsid w:val="00BC1F03"/>
    <w:rsid w:val="00BC343A"/>
    <w:rsid w:val="00BC368B"/>
    <w:rsid w:val="00BC4486"/>
    <w:rsid w:val="00BC461B"/>
    <w:rsid w:val="00BC4A22"/>
    <w:rsid w:val="00BC4BEC"/>
    <w:rsid w:val="00BC4C81"/>
    <w:rsid w:val="00BC5071"/>
    <w:rsid w:val="00BC6946"/>
    <w:rsid w:val="00BC69D3"/>
    <w:rsid w:val="00BC6C66"/>
    <w:rsid w:val="00BC78F6"/>
    <w:rsid w:val="00BD30FD"/>
    <w:rsid w:val="00BD354D"/>
    <w:rsid w:val="00BD3B47"/>
    <w:rsid w:val="00BD69D2"/>
    <w:rsid w:val="00BD7555"/>
    <w:rsid w:val="00BE11BC"/>
    <w:rsid w:val="00BE1D15"/>
    <w:rsid w:val="00BE1D62"/>
    <w:rsid w:val="00BE1E3D"/>
    <w:rsid w:val="00BE29EF"/>
    <w:rsid w:val="00BE3456"/>
    <w:rsid w:val="00BE35CB"/>
    <w:rsid w:val="00BE37D3"/>
    <w:rsid w:val="00BE4994"/>
    <w:rsid w:val="00BE4CEB"/>
    <w:rsid w:val="00BE653D"/>
    <w:rsid w:val="00BE6F2A"/>
    <w:rsid w:val="00BE77AC"/>
    <w:rsid w:val="00BE7A95"/>
    <w:rsid w:val="00BF147E"/>
    <w:rsid w:val="00BF15CB"/>
    <w:rsid w:val="00BF2591"/>
    <w:rsid w:val="00BF2631"/>
    <w:rsid w:val="00BF265F"/>
    <w:rsid w:val="00BF2D87"/>
    <w:rsid w:val="00BF3764"/>
    <w:rsid w:val="00BF3FC7"/>
    <w:rsid w:val="00BF42DE"/>
    <w:rsid w:val="00BF4A4E"/>
    <w:rsid w:val="00BF600E"/>
    <w:rsid w:val="00BF76E2"/>
    <w:rsid w:val="00BF7CC1"/>
    <w:rsid w:val="00C00D55"/>
    <w:rsid w:val="00C01F4E"/>
    <w:rsid w:val="00C0248D"/>
    <w:rsid w:val="00C02684"/>
    <w:rsid w:val="00C027E3"/>
    <w:rsid w:val="00C0300C"/>
    <w:rsid w:val="00C03622"/>
    <w:rsid w:val="00C03F5C"/>
    <w:rsid w:val="00C045AF"/>
    <w:rsid w:val="00C06351"/>
    <w:rsid w:val="00C10C3F"/>
    <w:rsid w:val="00C1318C"/>
    <w:rsid w:val="00C13E26"/>
    <w:rsid w:val="00C14C3D"/>
    <w:rsid w:val="00C15422"/>
    <w:rsid w:val="00C15C4C"/>
    <w:rsid w:val="00C16EB5"/>
    <w:rsid w:val="00C16FC6"/>
    <w:rsid w:val="00C2066F"/>
    <w:rsid w:val="00C23D98"/>
    <w:rsid w:val="00C242D8"/>
    <w:rsid w:val="00C24D05"/>
    <w:rsid w:val="00C2542A"/>
    <w:rsid w:val="00C25BEE"/>
    <w:rsid w:val="00C26D31"/>
    <w:rsid w:val="00C31775"/>
    <w:rsid w:val="00C31E37"/>
    <w:rsid w:val="00C3265C"/>
    <w:rsid w:val="00C32712"/>
    <w:rsid w:val="00C32A18"/>
    <w:rsid w:val="00C33F32"/>
    <w:rsid w:val="00C343F4"/>
    <w:rsid w:val="00C3498C"/>
    <w:rsid w:val="00C34B40"/>
    <w:rsid w:val="00C34BC5"/>
    <w:rsid w:val="00C35247"/>
    <w:rsid w:val="00C362A3"/>
    <w:rsid w:val="00C3654B"/>
    <w:rsid w:val="00C37AF5"/>
    <w:rsid w:val="00C37ED4"/>
    <w:rsid w:val="00C425DE"/>
    <w:rsid w:val="00C426F0"/>
    <w:rsid w:val="00C431BF"/>
    <w:rsid w:val="00C43D90"/>
    <w:rsid w:val="00C44D4C"/>
    <w:rsid w:val="00C4502C"/>
    <w:rsid w:val="00C4696F"/>
    <w:rsid w:val="00C509D8"/>
    <w:rsid w:val="00C50C78"/>
    <w:rsid w:val="00C50F92"/>
    <w:rsid w:val="00C51461"/>
    <w:rsid w:val="00C528FF"/>
    <w:rsid w:val="00C5292B"/>
    <w:rsid w:val="00C53C63"/>
    <w:rsid w:val="00C54099"/>
    <w:rsid w:val="00C54463"/>
    <w:rsid w:val="00C54D26"/>
    <w:rsid w:val="00C55126"/>
    <w:rsid w:val="00C55885"/>
    <w:rsid w:val="00C56D41"/>
    <w:rsid w:val="00C57BA9"/>
    <w:rsid w:val="00C60710"/>
    <w:rsid w:val="00C6083B"/>
    <w:rsid w:val="00C61496"/>
    <w:rsid w:val="00C63A69"/>
    <w:rsid w:val="00C63AE5"/>
    <w:rsid w:val="00C6423F"/>
    <w:rsid w:val="00C6476D"/>
    <w:rsid w:val="00C64A51"/>
    <w:rsid w:val="00C71199"/>
    <w:rsid w:val="00C7143C"/>
    <w:rsid w:val="00C714BD"/>
    <w:rsid w:val="00C717A2"/>
    <w:rsid w:val="00C72774"/>
    <w:rsid w:val="00C730AF"/>
    <w:rsid w:val="00C734CC"/>
    <w:rsid w:val="00C7549B"/>
    <w:rsid w:val="00C770B9"/>
    <w:rsid w:val="00C8219B"/>
    <w:rsid w:val="00C82688"/>
    <w:rsid w:val="00C8275F"/>
    <w:rsid w:val="00C831CD"/>
    <w:rsid w:val="00C83DF5"/>
    <w:rsid w:val="00C84C4B"/>
    <w:rsid w:val="00C85DBC"/>
    <w:rsid w:val="00C86398"/>
    <w:rsid w:val="00C86B10"/>
    <w:rsid w:val="00C86E95"/>
    <w:rsid w:val="00C87229"/>
    <w:rsid w:val="00C87B6C"/>
    <w:rsid w:val="00C906C1"/>
    <w:rsid w:val="00C91422"/>
    <w:rsid w:val="00C924F4"/>
    <w:rsid w:val="00C9260A"/>
    <w:rsid w:val="00C94984"/>
    <w:rsid w:val="00C95BCE"/>
    <w:rsid w:val="00C96DC8"/>
    <w:rsid w:val="00C97C76"/>
    <w:rsid w:val="00CA0A65"/>
    <w:rsid w:val="00CA0DCB"/>
    <w:rsid w:val="00CA3D92"/>
    <w:rsid w:val="00CA4BDA"/>
    <w:rsid w:val="00CA4F99"/>
    <w:rsid w:val="00CA6123"/>
    <w:rsid w:val="00CA6948"/>
    <w:rsid w:val="00CB0B1A"/>
    <w:rsid w:val="00CB0B3E"/>
    <w:rsid w:val="00CB1350"/>
    <w:rsid w:val="00CB2A5B"/>
    <w:rsid w:val="00CB32D6"/>
    <w:rsid w:val="00CB38C8"/>
    <w:rsid w:val="00CB4160"/>
    <w:rsid w:val="00CB4586"/>
    <w:rsid w:val="00CB4897"/>
    <w:rsid w:val="00CB50FF"/>
    <w:rsid w:val="00CB5ABC"/>
    <w:rsid w:val="00CC1906"/>
    <w:rsid w:val="00CC1D32"/>
    <w:rsid w:val="00CC310B"/>
    <w:rsid w:val="00CC3282"/>
    <w:rsid w:val="00CC3B5B"/>
    <w:rsid w:val="00CC3DCB"/>
    <w:rsid w:val="00CC4DDC"/>
    <w:rsid w:val="00CC5638"/>
    <w:rsid w:val="00CC5C0B"/>
    <w:rsid w:val="00CC6BA9"/>
    <w:rsid w:val="00CD0935"/>
    <w:rsid w:val="00CD336D"/>
    <w:rsid w:val="00CD4054"/>
    <w:rsid w:val="00CD4C2B"/>
    <w:rsid w:val="00CD56C2"/>
    <w:rsid w:val="00CD6231"/>
    <w:rsid w:val="00CD7285"/>
    <w:rsid w:val="00CD7CFA"/>
    <w:rsid w:val="00CE0DB4"/>
    <w:rsid w:val="00CE20DE"/>
    <w:rsid w:val="00CE27CB"/>
    <w:rsid w:val="00CE2914"/>
    <w:rsid w:val="00CE29DE"/>
    <w:rsid w:val="00CE2D54"/>
    <w:rsid w:val="00CE3F7A"/>
    <w:rsid w:val="00CE40B7"/>
    <w:rsid w:val="00CE4598"/>
    <w:rsid w:val="00CE4F79"/>
    <w:rsid w:val="00CE547B"/>
    <w:rsid w:val="00CE59F5"/>
    <w:rsid w:val="00CE5FD7"/>
    <w:rsid w:val="00CE60F8"/>
    <w:rsid w:val="00CE74C8"/>
    <w:rsid w:val="00CF2910"/>
    <w:rsid w:val="00CF35FD"/>
    <w:rsid w:val="00CF4A83"/>
    <w:rsid w:val="00CF53E7"/>
    <w:rsid w:val="00CF5767"/>
    <w:rsid w:val="00CF634E"/>
    <w:rsid w:val="00D0113A"/>
    <w:rsid w:val="00D02672"/>
    <w:rsid w:val="00D03592"/>
    <w:rsid w:val="00D056D7"/>
    <w:rsid w:val="00D058E8"/>
    <w:rsid w:val="00D07285"/>
    <w:rsid w:val="00D07673"/>
    <w:rsid w:val="00D07B84"/>
    <w:rsid w:val="00D1029E"/>
    <w:rsid w:val="00D109F9"/>
    <w:rsid w:val="00D1100A"/>
    <w:rsid w:val="00D12974"/>
    <w:rsid w:val="00D1386C"/>
    <w:rsid w:val="00D13A85"/>
    <w:rsid w:val="00D147A3"/>
    <w:rsid w:val="00D14A7A"/>
    <w:rsid w:val="00D20CE9"/>
    <w:rsid w:val="00D238B8"/>
    <w:rsid w:val="00D2610A"/>
    <w:rsid w:val="00D2697D"/>
    <w:rsid w:val="00D310EA"/>
    <w:rsid w:val="00D31835"/>
    <w:rsid w:val="00D33FC4"/>
    <w:rsid w:val="00D34135"/>
    <w:rsid w:val="00D351E3"/>
    <w:rsid w:val="00D352A1"/>
    <w:rsid w:val="00D3590E"/>
    <w:rsid w:val="00D36880"/>
    <w:rsid w:val="00D37A1E"/>
    <w:rsid w:val="00D40252"/>
    <w:rsid w:val="00D41DDC"/>
    <w:rsid w:val="00D425D5"/>
    <w:rsid w:val="00D44515"/>
    <w:rsid w:val="00D466F6"/>
    <w:rsid w:val="00D50C97"/>
    <w:rsid w:val="00D51F8E"/>
    <w:rsid w:val="00D524EB"/>
    <w:rsid w:val="00D530E6"/>
    <w:rsid w:val="00D53226"/>
    <w:rsid w:val="00D536C6"/>
    <w:rsid w:val="00D537A4"/>
    <w:rsid w:val="00D55C1C"/>
    <w:rsid w:val="00D56FD5"/>
    <w:rsid w:val="00D57D9A"/>
    <w:rsid w:val="00D60508"/>
    <w:rsid w:val="00D60B77"/>
    <w:rsid w:val="00D60EFD"/>
    <w:rsid w:val="00D61489"/>
    <w:rsid w:val="00D61F99"/>
    <w:rsid w:val="00D633F3"/>
    <w:rsid w:val="00D63BF6"/>
    <w:rsid w:val="00D6477F"/>
    <w:rsid w:val="00D65346"/>
    <w:rsid w:val="00D65A26"/>
    <w:rsid w:val="00D65F04"/>
    <w:rsid w:val="00D67244"/>
    <w:rsid w:val="00D70786"/>
    <w:rsid w:val="00D71033"/>
    <w:rsid w:val="00D715D0"/>
    <w:rsid w:val="00D71699"/>
    <w:rsid w:val="00D71A4A"/>
    <w:rsid w:val="00D72596"/>
    <w:rsid w:val="00D73332"/>
    <w:rsid w:val="00D73606"/>
    <w:rsid w:val="00D73C4C"/>
    <w:rsid w:val="00D7434D"/>
    <w:rsid w:val="00D75E4F"/>
    <w:rsid w:val="00D811FD"/>
    <w:rsid w:val="00D82BE5"/>
    <w:rsid w:val="00D83210"/>
    <w:rsid w:val="00D86331"/>
    <w:rsid w:val="00D86FC9"/>
    <w:rsid w:val="00D87375"/>
    <w:rsid w:val="00D90196"/>
    <w:rsid w:val="00D903CC"/>
    <w:rsid w:val="00D93317"/>
    <w:rsid w:val="00D9351B"/>
    <w:rsid w:val="00D93D78"/>
    <w:rsid w:val="00D94D6B"/>
    <w:rsid w:val="00D954BD"/>
    <w:rsid w:val="00D95A56"/>
    <w:rsid w:val="00D96099"/>
    <w:rsid w:val="00D967A2"/>
    <w:rsid w:val="00D96F2C"/>
    <w:rsid w:val="00DA05E3"/>
    <w:rsid w:val="00DA16E3"/>
    <w:rsid w:val="00DA36A5"/>
    <w:rsid w:val="00DA49E2"/>
    <w:rsid w:val="00DA5868"/>
    <w:rsid w:val="00DA5AC2"/>
    <w:rsid w:val="00DA6816"/>
    <w:rsid w:val="00DA7166"/>
    <w:rsid w:val="00DA7B4B"/>
    <w:rsid w:val="00DB188A"/>
    <w:rsid w:val="00DB25D0"/>
    <w:rsid w:val="00DB2829"/>
    <w:rsid w:val="00DB2A64"/>
    <w:rsid w:val="00DB33E7"/>
    <w:rsid w:val="00DB355A"/>
    <w:rsid w:val="00DB38AB"/>
    <w:rsid w:val="00DB47C4"/>
    <w:rsid w:val="00DB4818"/>
    <w:rsid w:val="00DB6366"/>
    <w:rsid w:val="00DC0449"/>
    <w:rsid w:val="00DC0CBD"/>
    <w:rsid w:val="00DC0D6B"/>
    <w:rsid w:val="00DC1042"/>
    <w:rsid w:val="00DC1642"/>
    <w:rsid w:val="00DC403B"/>
    <w:rsid w:val="00DC49D7"/>
    <w:rsid w:val="00DC4C15"/>
    <w:rsid w:val="00DC6893"/>
    <w:rsid w:val="00DC6B94"/>
    <w:rsid w:val="00DC6E81"/>
    <w:rsid w:val="00DC7EDE"/>
    <w:rsid w:val="00DD1545"/>
    <w:rsid w:val="00DD3646"/>
    <w:rsid w:val="00DD40EE"/>
    <w:rsid w:val="00DD5719"/>
    <w:rsid w:val="00DD57B6"/>
    <w:rsid w:val="00DD592C"/>
    <w:rsid w:val="00DD5BA1"/>
    <w:rsid w:val="00DD5D50"/>
    <w:rsid w:val="00DD5DAC"/>
    <w:rsid w:val="00DD5DFC"/>
    <w:rsid w:val="00DD5EE3"/>
    <w:rsid w:val="00DE0B45"/>
    <w:rsid w:val="00DE0C3C"/>
    <w:rsid w:val="00DE2AE4"/>
    <w:rsid w:val="00DE366E"/>
    <w:rsid w:val="00DE3D2D"/>
    <w:rsid w:val="00DE48DD"/>
    <w:rsid w:val="00DE57B2"/>
    <w:rsid w:val="00DE5BDA"/>
    <w:rsid w:val="00DE633B"/>
    <w:rsid w:val="00DE7056"/>
    <w:rsid w:val="00DE72F9"/>
    <w:rsid w:val="00DE7807"/>
    <w:rsid w:val="00DE7AD4"/>
    <w:rsid w:val="00DF00C4"/>
    <w:rsid w:val="00DF0CF6"/>
    <w:rsid w:val="00DF10C1"/>
    <w:rsid w:val="00DF1996"/>
    <w:rsid w:val="00DF1E2C"/>
    <w:rsid w:val="00DF21AA"/>
    <w:rsid w:val="00DF3841"/>
    <w:rsid w:val="00DF4823"/>
    <w:rsid w:val="00DF5A8C"/>
    <w:rsid w:val="00E0065F"/>
    <w:rsid w:val="00E00AD1"/>
    <w:rsid w:val="00E02C27"/>
    <w:rsid w:val="00E02EF8"/>
    <w:rsid w:val="00E041ED"/>
    <w:rsid w:val="00E04987"/>
    <w:rsid w:val="00E049A4"/>
    <w:rsid w:val="00E04A75"/>
    <w:rsid w:val="00E065CB"/>
    <w:rsid w:val="00E06DC3"/>
    <w:rsid w:val="00E06E1D"/>
    <w:rsid w:val="00E07ACF"/>
    <w:rsid w:val="00E13315"/>
    <w:rsid w:val="00E13911"/>
    <w:rsid w:val="00E14E3A"/>
    <w:rsid w:val="00E15DF0"/>
    <w:rsid w:val="00E16B11"/>
    <w:rsid w:val="00E170CB"/>
    <w:rsid w:val="00E20A1C"/>
    <w:rsid w:val="00E216FB"/>
    <w:rsid w:val="00E21953"/>
    <w:rsid w:val="00E22DA0"/>
    <w:rsid w:val="00E2434C"/>
    <w:rsid w:val="00E250F5"/>
    <w:rsid w:val="00E255A4"/>
    <w:rsid w:val="00E2671E"/>
    <w:rsid w:val="00E270EC"/>
    <w:rsid w:val="00E27C12"/>
    <w:rsid w:val="00E301B7"/>
    <w:rsid w:val="00E30858"/>
    <w:rsid w:val="00E30E4B"/>
    <w:rsid w:val="00E322B1"/>
    <w:rsid w:val="00E32FCE"/>
    <w:rsid w:val="00E34AE2"/>
    <w:rsid w:val="00E34F1B"/>
    <w:rsid w:val="00E35BCB"/>
    <w:rsid w:val="00E35F29"/>
    <w:rsid w:val="00E36D3B"/>
    <w:rsid w:val="00E376FF"/>
    <w:rsid w:val="00E37733"/>
    <w:rsid w:val="00E40B63"/>
    <w:rsid w:val="00E40D7F"/>
    <w:rsid w:val="00E40F20"/>
    <w:rsid w:val="00E41FB7"/>
    <w:rsid w:val="00E42454"/>
    <w:rsid w:val="00E42D17"/>
    <w:rsid w:val="00E430D7"/>
    <w:rsid w:val="00E44342"/>
    <w:rsid w:val="00E445FD"/>
    <w:rsid w:val="00E4489F"/>
    <w:rsid w:val="00E4495E"/>
    <w:rsid w:val="00E44E4B"/>
    <w:rsid w:val="00E454BC"/>
    <w:rsid w:val="00E45519"/>
    <w:rsid w:val="00E455FF"/>
    <w:rsid w:val="00E467A0"/>
    <w:rsid w:val="00E501EA"/>
    <w:rsid w:val="00E51A74"/>
    <w:rsid w:val="00E52377"/>
    <w:rsid w:val="00E541C2"/>
    <w:rsid w:val="00E547E0"/>
    <w:rsid w:val="00E54A59"/>
    <w:rsid w:val="00E55238"/>
    <w:rsid w:val="00E55AED"/>
    <w:rsid w:val="00E565A1"/>
    <w:rsid w:val="00E5752E"/>
    <w:rsid w:val="00E57808"/>
    <w:rsid w:val="00E578D9"/>
    <w:rsid w:val="00E57FB0"/>
    <w:rsid w:val="00E62906"/>
    <w:rsid w:val="00E633BF"/>
    <w:rsid w:val="00E63CE8"/>
    <w:rsid w:val="00E64BE2"/>
    <w:rsid w:val="00E6546F"/>
    <w:rsid w:val="00E6564C"/>
    <w:rsid w:val="00E65B74"/>
    <w:rsid w:val="00E66908"/>
    <w:rsid w:val="00E679B6"/>
    <w:rsid w:val="00E679F3"/>
    <w:rsid w:val="00E70884"/>
    <w:rsid w:val="00E70C3A"/>
    <w:rsid w:val="00E712A9"/>
    <w:rsid w:val="00E71EC6"/>
    <w:rsid w:val="00E74221"/>
    <w:rsid w:val="00E74388"/>
    <w:rsid w:val="00E74ED8"/>
    <w:rsid w:val="00E7586C"/>
    <w:rsid w:val="00E778D4"/>
    <w:rsid w:val="00E80012"/>
    <w:rsid w:val="00E802B0"/>
    <w:rsid w:val="00E81216"/>
    <w:rsid w:val="00E8143B"/>
    <w:rsid w:val="00E81C40"/>
    <w:rsid w:val="00E81C4B"/>
    <w:rsid w:val="00E8224E"/>
    <w:rsid w:val="00E823E6"/>
    <w:rsid w:val="00E83441"/>
    <w:rsid w:val="00E8441D"/>
    <w:rsid w:val="00E84422"/>
    <w:rsid w:val="00E84860"/>
    <w:rsid w:val="00E84ADD"/>
    <w:rsid w:val="00E86C44"/>
    <w:rsid w:val="00E8732D"/>
    <w:rsid w:val="00E874F9"/>
    <w:rsid w:val="00E876C1"/>
    <w:rsid w:val="00E877AD"/>
    <w:rsid w:val="00E87B76"/>
    <w:rsid w:val="00E90427"/>
    <w:rsid w:val="00E90A5E"/>
    <w:rsid w:val="00E928DB"/>
    <w:rsid w:val="00E9384F"/>
    <w:rsid w:val="00E96849"/>
    <w:rsid w:val="00EA15BD"/>
    <w:rsid w:val="00EA1E63"/>
    <w:rsid w:val="00EA2121"/>
    <w:rsid w:val="00EA27D5"/>
    <w:rsid w:val="00EA6452"/>
    <w:rsid w:val="00EA6B0A"/>
    <w:rsid w:val="00EA7F3C"/>
    <w:rsid w:val="00EB0DD9"/>
    <w:rsid w:val="00EB108D"/>
    <w:rsid w:val="00EB127E"/>
    <w:rsid w:val="00EB2DF0"/>
    <w:rsid w:val="00EB442B"/>
    <w:rsid w:val="00EB4867"/>
    <w:rsid w:val="00EB55DC"/>
    <w:rsid w:val="00EB5AE6"/>
    <w:rsid w:val="00EB6CD2"/>
    <w:rsid w:val="00EB7718"/>
    <w:rsid w:val="00EB7AFF"/>
    <w:rsid w:val="00EC0D71"/>
    <w:rsid w:val="00EC14CD"/>
    <w:rsid w:val="00EC2EDE"/>
    <w:rsid w:val="00EC4D0A"/>
    <w:rsid w:val="00EC58A6"/>
    <w:rsid w:val="00EC638B"/>
    <w:rsid w:val="00EC6A25"/>
    <w:rsid w:val="00ED15C6"/>
    <w:rsid w:val="00ED15D6"/>
    <w:rsid w:val="00ED3B31"/>
    <w:rsid w:val="00ED3CB9"/>
    <w:rsid w:val="00ED4349"/>
    <w:rsid w:val="00ED4A55"/>
    <w:rsid w:val="00ED5038"/>
    <w:rsid w:val="00EE016E"/>
    <w:rsid w:val="00EE1C46"/>
    <w:rsid w:val="00EE21DF"/>
    <w:rsid w:val="00EE2D9B"/>
    <w:rsid w:val="00EE2F82"/>
    <w:rsid w:val="00EE3254"/>
    <w:rsid w:val="00EE4582"/>
    <w:rsid w:val="00EE4DAD"/>
    <w:rsid w:val="00EE513E"/>
    <w:rsid w:val="00EE6899"/>
    <w:rsid w:val="00EE6AF6"/>
    <w:rsid w:val="00EE7699"/>
    <w:rsid w:val="00EE7730"/>
    <w:rsid w:val="00EE7E41"/>
    <w:rsid w:val="00EF0440"/>
    <w:rsid w:val="00EF1B56"/>
    <w:rsid w:val="00EF1F3B"/>
    <w:rsid w:val="00EF2205"/>
    <w:rsid w:val="00EF3272"/>
    <w:rsid w:val="00EF3709"/>
    <w:rsid w:val="00EF3E6D"/>
    <w:rsid w:val="00EF434C"/>
    <w:rsid w:val="00EF46D7"/>
    <w:rsid w:val="00EF4832"/>
    <w:rsid w:val="00EF5B3D"/>
    <w:rsid w:val="00EF5C7A"/>
    <w:rsid w:val="00EF60C3"/>
    <w:rsid w:val="00EF60DD"/>
    <w:rsid w:val="00EF790D"/>
    <w:rsid w:val="00F01C83"/>
    <w:rsid w:val="00F02621"/>
    <w:rsid w:val="00F05A4E"/>
    <w:rsid w:val="00F05B21"/>
    <w:rsid w:val="00F1025E"/>
    <w:rsid w:val="00F1378B"/>
    <w:rsid w:val="00F137B9"/>
    <w:rsid w:val="00F13A37"/>
    <w:rsid w:val="00F13FCB"/>
    <w:rsid w:val="00F14174"/>
    <w:rsid w:val="00F14818"/>
    <w:rsid w:val="00F15010"/>
    <w:rsid w:val="00F15BD8"/>
    <w:rsid w:val="00F16F4C"/>
    <w:rsid w:val="00F173F8"/>
    <w:rsid w:val="00F21270"/>
    <w:rsid w:val="00F22845"/>
    <w:rsid w:val="00F229FE"/>
    <w:rsid w:val="00F23055"/>
    <w:rsid w:val="00F233C8"/>
    <w:rsid w:val="00F24C1F"/>
    <w:rsid w:val="00F24C82"/>
    <w:rsid w:val="00F25B6D"/>
    <w:rsid w:val="00F26E7B"/>
    <w:rsid w:val="00F30416"/>
    <w:rsid w:val="00F30926"/>
    <w:rsid w:val="00F30E9B"/>
    <w:rsid w:val="00F310A2"/>
    <w:rsid w:val="00F327F2"/>
    <w:rsid w:val="00F3315A"/>
    <w:rsid w:val="00F336AC"/>
    <w:rsid w:val="00F34C3F"/>
    <w:rsid w:val="00F351A3"/>
    <w:rsid w:val="00F3565F"/>
    <w:rsid w:val="00F365C4"/>
    <w:rsid w:val="00F366FE"/>
    <w:rsid w:val="00F37BCC"/>
    <w:rsid w:val="00F4127D"/>
    <w:rsid w:val="00F415C0"/>
    <w:rsid w:val="00F41851"/>
    <w:rsid w:val="00F41F3F"/>
    <w:rsid w:val="00F429DD"/>
    <w:rsid w:val="00F42DFD"/>
    <w:rsid w:val="00F442B8"/>
    <w:rsid w:val="00F4522A"/>
    <w:rsid w:val="00F464C5"/>
    <w:rsid w:val="00F474F4"/>
    <w:rsid w:val="00F5009A"/>
    <w:rsid w:val="00F51DED"/>
    <w:rsid w:val="00F528D7"/>
    <w:rsid w:val="00F53020"/>
    <w:rsid w:val="00F53076"/>
    <w:rsid w:val="00F53C6F"/>
    <w:rsid w:val="00F53FDB"/>
    <w:rsid w:val="00F550C7"/>
    <w:rsid w:val="00F553F9"/>
    <w:rsid w:val="00F561BD"/>
    <w:rsid w:val="00F57276"/>
    <w:rsid w:val="00F578BC"/>
    <w:rsid w:val="00F578C7"/>
    <w:rsid w:val="00F60B3F"/>
    <w:rsid w:val="00F61975"/>
    <w:rsid w:val="00F61B85"/>
    <w:rsid w:val="00F66251"/>
    <w:rsid w:val="00F666F0"/>
    <w:rsid w:val="00F66D50"/>
    <w:rsid w:val="00F6703A"/>
    <w:rsid w:val="00F6704E"/>
    <w:rsid w:val="00F70D3B"/>
    <w:rsid w:val="00F71B6E"/>
    <w:rsid w:val="00F720AF"/>
    <w:rsid w:val="00F725CE"/>
    <w:rsid w:val="00F729E0"/>
    <w:rsid w:val="00F72B57"/>
    <w:rsid w:val="00F75323"/>
    <w:rsid w:val="00F762A8"/>
    <w:rsid w:val="00F765BC"/>
    <w:rsid w:val="00F766B7"/>
    <w:rsid w:val="00F80578"/>
    <w:rsid w:val="00F80A78"/>
    <w:rsid w:val="00F81920"/>
    <w:rsid w:val="00F82607"/>
    <w:rsid w:val="00F82AB7"/>
    <w:rsid w:val="00F83A09"/>
    <w:rsid w:val="00F8421E"/>
    <w:rsid w:val="00F848B0"/>
    <w:rsid w:val="00F84F04"/>
    <w:rsid w:val="00F86517"/>
    <w:rsid w:val="00F86DCA"/>
    <w:rsid w:val="00F87F85"/>
    <w:rsid w:val="00F90A88"/>
    <w:rsid w:val="00F91513"/>
    <w:rsid w:val="00F9270D"/>
    <w:rsid w:val="00F929A0"/>
    <w:rsid w:val="00F958AA"/>
    <w:rsid w:val="00F963D2"/>
    <w:rsid w:val="00F968A6"/>
    <w:rsid w:val="00F96D26"/>
    <w:rsid w:val="00F96DC5"/>
    <w:rsid w:val="00F97241"/>
    <w:rsid w:val="00F9732B"/>
    <w:rsid w:val="00F97AB0"/>
    <w:rsid w:val="00FA01C0"/>
    <w:rsid w:val="00FA040F"/>
    <w:rsid w:val="00FA0CD0"/>
    <w:rsid w:val="00FA16DE"/>
    <w:rsid w:val="00FA1F63"/>
    <w:rsid w:val="00FA765B"/>
    <w:rsid w:val="00FB0D99"/>
    <w:rsid w:val="00FB1325"/>
    <w:rsid w:val="00FB2F6A"/>
    <w:rsid w:val="00FB3BC0"/>
    <w:rsid w:val="00FB75CB"/>
    <w:rsid w:val="00FB78D5"/>
    <w:rsid w:val="00FC0734"/>
    <w:rsid w:val="00FC0F1A"/>
    <w:rsid w:val="00FC1973"/>
    <w:rsid w:val="00FC41FD"/>
    <w:rsid w:val="00FC43B8"/>
    <w:rsid w:val="00FC4A86"/>
    <w:rsid w:val="00FC60F8"/>
    <w:rsid w:val="00FC62FC"/>
    <w:rsid w:val="00FC691F"/>
    <w:rsid w:val="00FC6B88"/>
    <w:rsid w:val="00FC7891"/>
    <w:rsid w:val="00FD02A7"/>
    <w:rsid w:val="00FD061A"/>
    <w:rsid w:val="00FD11AE"/>
    <w:rsid w:val="00FD2EAC"/>
    <w:rsid w:val="00FD32DB"/>
    <w:rsid w:val="00FD3D91"/>
    <w:rsid w:val="00FD400E"/>
    <w:rsid w:val="00FD4210"/>
    <w:rsid w:val="00FD58AE"/>
    <w:rsid w:val="00FD600C"/>
    <w:rsid w:val="00FD60AA"/>
    <w:rsid w:val="00FD6FC3"/>
    <w:rsid w:val="00FE0093"/>
    <w:rsid w:val="00FE1375"/>
    <w:rsid w:val="00FE3C59"/>
    <w:rsid w:val="00FE4849"/>
    <w:rsid w:val="00FE4DAC"/>
    <w:rsid w:val="00FE62F9"/>
    <w:rsid w:val="00FE7B9D"/>
    <w:rsid w:val="00FF072A"/>
    <w:rsid w:val="00FF101D"/>
    <w:rsid w:val="00FF279E"/>
    <w:rsid w:val="00FF28B3"/>
    <w:rsid w:val="00FF2F84"/>
    <w:rsid w:val="00FF3BED"/>
    <w:rsid w:val="00FF3C05"/>
    <w:rsid w:val="00FF50B3"/>
    <w:rsid w:val="00FF51E3"/>
    <w:rsid w:val="00FF53FC"/>
    <w:rsid w:val="00FF5F93"/>
    <w:rsid w:val="00FF62DB"/>
    <w:rsid w:val="00FF6318"/>
    <w:rsid w:val="00FF75A5"/>
    <w:rsid w:val="00FF7725"/>
    <w:rsid w:val="00FF79AE"/>
    <w:rsid w:val="00FF7B14"/>
    <w:rsid w:val="01DA559F"/>
    <w:rsid w:val="01DD4248"/>
    <w:rsid w:val="0410BF82"/>
    <w:rsid w:val="07AECA26"/>
    <w:rsid w:val="0D4AEF15"/>
    <w:rsid w:val="10DD1EE9"/>
    <w:rsid w:val="1152BAF3"/>
    <w:rsid w:val="28A868A9"/>
    <w:rsid w:val="2C2E3FBD"/>
    <w:rsid w:val="2D6C6893"/>
    <w:rsid w:val="2E583E00"/>
    <w:rsid w:val="2FD0AE0A"/>
    <w:rsid w:val="3077EFA8"/>
    <w:rsid w:val="30A40955"/>
    <w:rsid w:val="30E4503B"/>
    <w:rsid w:val="31D45DF0"/>
    <w:rsid w:val="32EFD4AA"/>
    <w:rsid w:val="35CD43CC"/>
    <w:rsid w:val="35D27901"/>
    <w:rsid w:val="36F42E2F"/>
    <w:rsid w:val="3B74E742"/>
    <w:rsid w:val="444C1ACA"/>
    <w:rsid w:val="44663B88"/>
    <w:rsid w:val="4662448B"/>
    <w:rsid w:val="46816135"/>
    <w:rsid w:val="4EE40CA4"/>
    <w:rsid w:val="500F1B1E"/>
    <w:rsid w:val="50328243"/>
    <w:rsid w:val="51DBA362"/>
    <w:rsid w:val="54CB04B1"/>
    <w:rsid w:val="5555D244"/>
    <w:rsid w:val="562322D8"/>
    <w:rsid w:val="5697400F"/>
    <w:rsid w:val="56F9BF16"/>
    <w:rsid w:val="5783D6E1"/>
    <w:rsid w:val="58B4050C"/>
    <w:rsid w:val="5AFDFC64"/>
    <w:rsid w:val="5CF58BAC"/>
    <w:rsid w:val="5EDB6B92"/>
    <w:rsid w:val="6081687B"/>
    <w:rsid w:val="60A72D21"/>
    <w:rsid w:val="61B9FDA0"/>
    <w:rsid w:val="658A0FD0"/>
    <w:rsid w:val="65D34AA1"/>
    <w:rsid w:val="68C48106"/>
    <w:rsid w:val="6BF0A634"/>
    <w:rsid w:val="7110A3F3"/>
    <w:rsid w:val="7117F681"/>
    <w:rsid w:val="718FEEA5"/>
    <w:rsid w:val="75836B3D"/>
    <w:rsid w:val="7928FCB3"/>
    <w:rsid w:val="7C586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DA3A75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59A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C4C81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paragraph" w:styleId="NoSpacing">
    <w:name w:val="No Spacing"/>
    <w:uiPriority w:val="99"/>
    <w:qFormat/>
    <w:rsid w:val="00A56E3B"/>
    <w:rPr>
      <w:sz w:val="22"/>
      <w:szCs w:val="22"/>
    </w:rPr>
  </w:style>
  <w:style w:type="paragraph" w:customStyle="1" w:styleId="Default">
    <w:name w:val="Default"/>
    <w:rsid w:val="005E44AE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  <w:lang w:eastAsia="ko-KR"/>
    </w:rPr>
  </w:style>
  <w:style w:type="paragraph" w:customStyle="1" w:styleId="paragraph">
    <w:name w:val="paragraph"/>
    <w:basedOn w:val="Normal"/>
    <w:rsid w:val="00EC6A2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EC6A25"/>
  </w:style>
  <w:style w:type="character" w:customStyle="1" w:styleId="eop">
    <w:name w:val="eop"/>
    <w:basedOn w:val="DefaultParagraphFont"/>
    <w:rsid w:val="00EC6A25"/>
  </w:style>
  <w:style w:type="character" w:customStyle="1" w:styleId="ListParagraphChar">
    <w:name w:val="List Paragraph Char"/>
    <w:link w:val="ListParagraph"/>
    <w:uiPriority w:val="34"/>
    <w:locked/>
    <w:rsid w:val="00E40F20"/>
    <w:rPr>
      <w:rFonts w:ascii="Arial" w:hAnsi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33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82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2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876145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9556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06121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4667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08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95979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40668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513440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17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65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9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4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2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16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276F04-3ACA-45FF-A4B2-EBEDE3A963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A64508-F84B-4DD7-9613-E039C03CE313}">
  <ds:schemaRefs>
    <ds:schemaRef ds:uri="http://schemas.microsoft.com/office/2006/metadata/properties"/>
    <ds:schemaRef ds:uri="c8da104e-6a1d-4b01-a720-a1e29024104e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F7BF9CB-D83D-4F65-974D-BD44C3BCF4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3</Words>
  <Characters>2356</Characters>
  <Application>Microsoft Office Word</Application>
  <DocSecurity>4</DocSecurity>
  <Lines>19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27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21T15:34:00Z</dcterms:created>
  <dcterms:modified xsi:type="dcterms:W3CDTF">2021-06-21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67210CD424B822478D7F171EAC275DB3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  <property fmtid="{D5CDD505-2E9C-101B-9397-08002B2CF9AE}" pid="10" name="Order">
    <vt:r8>61600</vt:r8>
  </property>
</Properties>
</file>